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330C3C" w14:textId="0112832A" w:rsidR="00BE3806" w:rsidRPr="00330D51" w:rsidRDefault="009B39E7" w:rsidP="000B5AAB">
      <w:pPr>
        <w:jc w:val="center"/>
        <w:outlineLvl w:val="0"/>
        <w:rPr>
          <w:rFonts w:ascii="Arial" w:hAnsi="Arial" w:cs="Arial"/>
          <w:sz w:val="20"/>
          <w:szCs w:val="20"/>
        </w:rPr>
      </w:pPr>
      <w:r w:rsidRPr="00330D51">
        <w:rPr>
          <w:rFonts w:ascii="Arial" w:hAnsi="Arial" w:cs="Arial"/>
          <w:sz w:val="20"/>
          <w:szCs w:val="20"/>
        </w:rPr>
        <w:t>University of California</w:t>
      </w:r>
    </w:p>
    <w:p w14:paraId="4D695401" w14:textId="77777777" w:rsidR="009B39E7" w:rsidRPr="00330D51" w:rsidRDefault="009B39E7" w:rsidP="000B5AAB">
      <w:pPr>
        <w:jc w:val="center"/>
        <w:outlineLvl w:val="0"/>
        <w:rPr>
          <w:rFonts w:ascii="Arial" w:hAnsi="Arial" w:cs="Arial"/>
          <w:sz w:val="20"/>
          <w:szCs w:val="20"/>
        </w:rPr>
      </w:pPr>
      <w:r w:rsidRPr="00330D51">
        <w:rPr>
          <w:rFonts w:ascii="Arial" w:hAnsi="Arial" w:cs="Arial"/>
          <w:sz w:val="20"/>
          <w:szCs w:val="20"/>
        </w:rPr>
        <w:t>Construction Contract</w:t>
      </w:r>
      <w:r w:rsidR="00147DA1" w:rsidRPr="00330D51">
        <w:rPr>
          <w:rFonts w:ascii="Arial" w:hAnsi="Arial" w:cs="Arial"/>
          <w:sz w:val="20"/>
          <w:szCs w:val="20"/>
        </w:rPr>
        <w:t>or</w:t>
      </w:r>
      <w:r w:rsidRPr="00330D51">
        <w:rPr>
          <w:rFonts w:ascii="Arial" w:hAnsi="Arial" w:cs="Arial"/>
          <w:sz w:val="20"/>
          <w:szCs w:val="20"/>
        </w:rPr>
        <w:t xml:space="preserve"> Profile Form</w:t>
      </w:r>
    </w:p>
    <w:p w14:paraId="5CC88E17" w14:textId="77777777" w:rsidR="009B39E7" w:rsidRPr="00330D51" w:rsidRDefault="009B39E7" w:rsidP="009B39E7">
      <w:pPr>
        <w:jc w:val="center"/>
        <w:rPr>
          <w:rFonts w:ascii="Arial" w:hAnsi="Arial" w:cs="Arial"/>
          <w:sz w:val="20"/>
          <w:szCs w:val="20"/>
        </w:rPr>
      </w:pPr>
    </w:p>
    <w:p w14:paraId="14FFFF7F" w14:textId="44918988" w:rsidR="009B39E7" w:rsidRPr="00330D51" w:rsidRDefault="009B39E7" w:rsidP="009B39E7">
      <w:pPr>
        <w:rPr>
          <w:rFonts w:ascii="Arial" w:hAnsi="Arial" w:cs="Arial"/>
          <w:sz w:val="20"/>
          <w:szCs w:val="20"/>
        </w:rPr>
      </w:pPr>
      <w:r w:rsidRPr="00330D51">
        <w:rPr>
          <w:rFonts w:ascii="Arial" w:hAnsi="Arial" w:cs="Arial"/>
          <w:sz w:val="20"/>
          <w:szCs w:val="20"/>
        </w:rPr>
        <w:t>To be completed by all firms or individuals proposing to do business with the University of California</w:t>
      </w:r>
    </w:p>
    <w:tbl>
      <w:tblPr>
        <w:tblW w:w="1080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80"/>
        <w:gridCol w:w="1620"/>
        <w:gridCol w:w="1476"/>
        <w:gridCol w:w="3924"/>
      </w:tblGrid>
      <w:tr w:rsidR="009B39E7" w:rsidRPr="00330D51" w14:paraId="6795CB61" w14:textId="77777777" w:rsidTr="0000779B">
        <w:tc>
          <w:tcPr>
            <w:tcW w:w="10800" w:type="dxa"/>
            <w:gridSpan w:val="4"/>
          </w:tcPr>
          <w:p w14:paraId="3BF95745" w14:textId="77777777" w:rsidR="009B39E7" w:rsidRPr="00330D51" w:rsidRDefault="009B39E7" w:rsidP="0000779B">
            <w:pPr>
              <w:jc w:val="center"/>
              <w:rPr>
                <w:rFonts w:ascii="Arial" w:hAnsi="Arial" w:cs="Arial"/>
                <w:b/>
                <w:sz w:val="20"/>
                <w:szCs w:val="20"/>
              </w:rPr>
            </w:pPr>
            <w:r w:rsidRPr="00330D51">
              <w:rPr>
                <w:rFonts w:ascii="Arial" w:hAnsi="Arial" w:cs="Arial"/>
                <w:b/>
                <w:sz w:val="20"/>
                <w:szCs w:val="20"/>
              </w:rPr>
              <w:t>GENERAL INFORMATION</w:t>
            </w:r>
          </w:p>
        </w:tc>
      </w:tr>
      <w:tr w:rsidR="009B39E7" w:rsidRPr="00330D51" w14:paraId="682708CB" w14:textId="77777777" w:rsidTr="0000779B">
        <w:tc>
          <w:tcPr>
            <w:tcW w:w="10800" w:type="dxa"/>
            <w:gridSpan w:val="4"/>
          </w:tcPr>
          <w:p w14:paraId="78A835DB" w14:textId="77777777" w:rsidR="009B39E7" w:rsidRPr="00330D51" w:rsidRDefault="009B39E7" w:rsidP="009B39E7">
            <w:pPr>
              <w:rPr>
                <w:rFonts w:ascii="Arial" w:hAnsi="Arial" w:cs="Arial"/>
                <w:sz w:val="20"/>
                <w:szCs w:val="20"/>
              </w:rPr>
            </w:pPr>
            <w:r w:rsidRPr="00330D51">
              <w:rPr>
                <w:rFonts w:ascii="Arial" w:hAnsi="Arial" w:cs="Arial"/>
                <w:sz w:val="20"/>
                <w:szCs w:val="20"/>
              </w:rPr>
              <w:t xml:space="preserve">COMPANY NAME: </w:t>
            </w:r>
            <w:r w:rsidRPr="00330D51">
              <w:rPr>
                <w:rFonts w:ascii="Arial" w:hAnsi="Arial" w:cs="Arial"/>
                <w:sz w:val="20"/>
                <w:szCs w:val="20"/>
              </w:rPr>
              <w:fldChar w:fldCharType="begin">
                <w:ffData>
                  <w:name w:val="Text2"/>
                  <w:enabled/>
                  <w:calcOnExit w:val="0"/>
                  <w:textInput/>
                </w:ffData>
              </w:fldChar>
            </w:r>
            <w:bookmarkStart w:id="0" w:name="Text2"/>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0"/>
          </w:p>
        </w:tc>
      </w:tr>
      <w:tr w:rsidR="009B39E7" w:rsidRPr="00330D51" w14:paraId="7949FB42" w14:textId="77777777" w:rsidTr="0000779B">
        <w:tc>
          <w:tcPr>
            <w:tcW w:w="10800" w:type="dxa"/>
            <w:gridSpan w:val="4"/>
          </w:tcPr>
          <w:p w14:paraId="3C8945DD" w14:textId="77777777" w:rsidR="009B39E7" w:rsidRPr="00330D51" w:rsidRDefault="009B39E7" w:rsidP="009B39E7">
            <w:pPr>
              <w:rPr>
                <w:rFonts w:ascii="Arial" w:hAnsi="Arial" w:cs="Arial"/>
                <w:sz w:val="20"/>
                <w:szCs w:val="20"/>
              </w:rPr>
            </w:pPr>
            <w:r w:rsidRPr="00330D51">
              <w:rPr>
                <w:rFonts w:ascii="Arial" w:hAnsi="Arial" w:cs="Arial"/>
                <w:sz w:val="20"/>
                <w:szCs w:val="20"/>
              </w:rPr>
              <w:t xml:space="preserve">DBA (IF APPLICABLE): </w:t>
            </w:r>
            <w:r w:rsidRPr="00330D51">
              <w:rPr>
                <w:rFonts w:ascii="Arial" w:hAnsi="Arial" w:cs="Arial"/>
                <w:sz w:val="20"/>
                <w:szCs w:val="20"/>
              </w:rPr>
              <w:fldChar w:fldCharType="begin">
                <w:ffData>
                  <w:name w:val="Text3"/>
                  <w:enabled/>
                  <w:calcOnExit w:val="0"/>
                  <w:textInput/>
                </w:ffData>
              </w:fldChar>
            </w:r>
            <w:bookmarkStart w:id="1" w:name="Text3"/>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1"/>
          </w:p>
        </w:tc>
      </w:tr>
      <w:tr w:rsidR="009B39E7" w:rsidRPr="00330D51" w14:paraId="2EFD5396" w14:textId="77777777" w:rsidTr="0000779B">
        <w:tc>
          <w:tcPr>
            <w:tcW w:w="10800" w:type="dxa"/>
            <w:gridSpan w:val="4"/>
          </w:tcPr>
          <w:p w14:paraId="26391A39" w14:textId="77777777" w:rsidR="009C68E4" w:rsidRPr="00330D51" w:rsidRDefault="009B39E7" w:rsidP="009B39E7">
            <w:pPr>
              <w:rPr>
                <w:rFonts w:ascii="Arial" w:hAnsi="Arial" w:cs="Arial"/>
                <w:sz w:val="20"/>
                <w:szCs w:val="20"/>
              </w:rPr>
            </w:pPr>
            <w:r w:rsidRPr="00330D51">
              <w:rPr>
                <w:rFonts w:ascii="Arial" w:hAnsi="Arial" w:cs="Arial"/>
                <w:sz w:val="20"/>
                <w:szCs w:val="20"/>
              </w:rPr>
              <w:t xml:space="preserve">PRIMARY </w:t>
            </w:r>
            <w:r w:rsidRPr="00330D51">
              <w:rPr>
                <w:rFonts w:ascii="Arial" w:hAnsi="Arial" w:cs="Arial"/>
                <w:b/>
                <w:sz w:val="20"/>
                <w:szCs w:val="20"/>
              </w:rPr>
              <w:t xml:space="preserve">MAILING </w:t>
            </w:r>
            <w:r w:rsidRPr="00330D51">
              <w:rPr>
                <w:rFonts w:ascii="Arial" w:hAnsi="Arial" w:cs="Arial"/>
                <w:sz w:val="20"/>
                <w:szCs w:val="20"/>
              </w:rPr>
              <w:t>ADDRESS, CITY, STATE, ZIP</w:t>
            </w:r>
            <w:r w:rsidR="009C68E4" w:rsidRPr="00330D51">
              <w:rPr>
                <w:rFonts w:ascii="Arial" w:hAnsi="Arial" w:cs="Arial"/>
                <w:sz w:val="20"/>
                <w:szCs w:val="20"/>
              </w:rPr>
              <w:t>:</w:t>
            </w:r>
          </w:p>
          <w:p w14:paraId="77AFD14C" w14:textId="77777777" w:rsidR="009B39E7" w:rsidRPr="00330D51" w:rsidRDefault="009B39E7" w:rsidP="009B39E7">
            <w:pPr>
              <w:rPr>
                <w:rFonts w:ascii="Arial" w:hAnsi="Arial" w:cs="Arial"/>
                <w:sz w:val="20"/>
                <w:szCs w:val="20"/>
              </w:rPr>
            </w:pPr>
            <w:r w:rsidRPr="00330D51">
              <w:rPr>
                <w:rFonts w:ascii="Arial" w:hAnsi="Arial" w:cs="Arial"/>
                <w:sz w:val="20"/>
                <w:szCs w:val="20"/>
              </w:rPr>
              <w:t xml:space="preserve"> </w:t>
            </w:r>
            <w:bookmarkStart w:id="2" w:name="Text4"/>
            <w:r w:rsidR="003F680A" w:rsidRPr="00330D51">
              <w:rPr>
                <w:rFonts w:ascii="Arial" w:hAnsi="Arial" w:cs="Arial"/>
                <w:sz w:val="20"/>
                <w:szCs w:val="20"/>
              </w:rPr>
              <w:fldChar w:fldCharType="begin">
                <w:ffData>
                  <w:name w:val="Text4"/>
                  <w:enabled/>
                  <w:calcOnExit w:val="0"/>
                  <w:textInput>
                    <w:default w:val="ADDRESS"/>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ADDRESS</w:t>
            </w:r>
            <w:r w:rsidR="003F680A" w:rsidRPr="00330D51">
              <w:rPr>
                <w:rFonts w:ascii="Arial" w:hAnsi="Arial" w:cs="Arial"/>
                <w:sz w:val="20"/>
                <w:szCs w:val="20"/>
              </w:rPr>
              <w:fldChar w:fldCharType="end"/>
            </w:r>
            <w:bookmarkEnd w:id="2"/>
            <w:r w:rsidRPr="00330D51">
              <w:rPr>
                <w:rFonts w:ascii="Arial" w:hAnsi="Arial" w:cs="Arial"/>
                <w:sz w:val="20"/>
                <w:szCs w:val="20"/>
              </w:rPr>
              <w:t xml:space="preserve">, </w:t>
            </w:r>
            <w:bookmarkStart w:id="3" w:name="Text5"/>
            <w:r w:rsidR="003F680A" w:rsidRPr="00330D51">
              <w:rPr>
                <w:rFonts w:ascii="Arial" w:hAnsi="Arial" w:cs="Arial"/>
                <w:sz w:val="20"/>
                <w:szCs w:val="20"/>
              </w:rPr>
              <w:fldChar w:fldCharType="begin">
                <w:ffData>
                  <w:name w:val="Text5"/>
                  <w:enabled/>
                  <w:calcOnExit w:val="0"/>
                  <w:textInput>
                    <w:default w:val="CITY"/>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CITY</w:t>
            </w:r>
            <w:r w:rsidR="003F680A" w:rsidRPr="00330D51">
              <w:rPr>
                <w:rFonts w:ascii="Arial" w:hAnsi="Arial" w:cs="Arial"/>
                <w:sz w:val="20"/>
                <w:szCs w:val="20"/>
              </w:rPr>
              <w:fldChar w:fldCharType="end"/>
            </w:r>
            <w:bookmarkEnd w:id="3"/>
            <w:r w:rsidRPr="00330D51">
              <w:rPr>
                <w:rFonts w:ascii="Arial" w:hAnsi="Arial" w:cs="Arial"/>
                <w:sz w:val="20"/>
                <w:szCs w:val="20"/>
              </w:rPr>
              <w:t xml:space="preserve">, </w:t>
            </w:r>
            <w:bookmarkStart w:id="4" w:name="Text6"/>
            <w:r w:rsidR="003F680A" w:rsidRPr="00330D51">
              <w:rPr>
                <w:rFonts w:ascii="Arial" w:hAnsi="Arial" w:cs="Arial"/>
                <w:sz w:val="20"/>
                <w:szCs w:val="20"/>
              </w:rPr>
              <w:fldChar w:fldCharType="begin">
                <w:ffData>
                  <w:name w:val="Text6"/>
                  <w:enabled/>
                  <w:calcOnExit w:val="0"/>
                  <w:textInput>
                    <w:default w:val="STATE"/>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STATE</w:t>
            </w:r>
            <w:r w:rsidR="003F680A" w:rsidRPr="00330D51">
              <w:rPr>
                <w:rFonts w:ascii="Arial" w:hAnsi="Arial" w:cs="Arial"/>
                <w:sz w:val="20"/>
                <w:szCs w:val="20"/>
              </w:rPr>
              <w:fldChar w:fldCharType="end"/>
            </w:r>
            <w:bookmarkEnd w:id="4"/>
            <w:r w:rsidRPr="00330D51">
              <w:rPr>
                <w:rFonts w:ascii="Arial" w:hAnsi="Arial" w:cs="Arial"/>
                <w:sz w:val="20"/>
                <w:szCs w:val="20"/>
              </w:rPr>
              <w:t xml:space="preserve">, </w:t>
            </w:r>
            <w:bookmarkStart w:id="5" w:name="Text7"/>
            <w:r w:rsidR="003F680A" w:rsidRPr="00330D51">
              <w:rPr>
                <w:rFonts w:ascii="Arial" w:hAnsi="Arial" w:cs="Arial"/>
                <w:sz w:val="20"/>
                <w:szCs w:val="20"/>
              </w:rPr>
              <w:fldChar w:fldCharType="begin">
                <w:ffData>
                  <w:name w:val="Text7"/>
                  <w:enabled/>
                  <w:calcOnExit w:val="0"/>
                  <w:textInput>
                    <w:default w:val="ZIP"/>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ZIP</w:t>
            </w:r>
            <w:r w:rsidR="003F680A" w:rsidRPr="00330D51">
              <w:rPr>
                <w:rFonts w:ascii="Arial" w:hAnsi="Arial" w:cs="Arial"/>
                <w:sz w:val="20"/>
                <w:szCs w:val="20"/>
              </w:rPr>
              <w:fldChar w:fldCharType="end"/>
            </w:r>
            <w:bookmarkEnd w:id="5"/>
          </w:p>
        </w:tc>
      </w:tr>
      <w:tr w:rsidR="009B39E7" w:rsidRPr="00330D51" w14:paraId="7DB9E729" w14:textId="77777777" w:rsidTr="0000779B">
        <w:tc>
          <w:tcPr>
            <w:tcW w:w="10800" w:type="dxa"/>
            <w:gridSpan w:val="4"/>
          </w:tcPr>
          <w:p w14:paraId="477C6873" w14:textId="77777777" w:rsidR="009C68E4" w:rsidRPr="00330D51" w:rsidRDefault="009B39E7" w:rsidP="009B39E7">
            <w:pPr>
              <w:rPr>
                <w:rFonts w:ascii="Arial" w:hAnsi="Arial" w:cs="Arial"/>
                <w:sz w:val="20"/>
                <w:szCs w:val="20"/>
              </w:rPr>
            </w:pPr>
            <w:r w:rsidRPr="00330D51">
              <w:rPr>
                <w:rFonts w:ascii="Arial" w:hAnsi="Arial" w:cs="Arial"/>
                <w:sz w:val="20"/>
                <w:szCs w:val="20"/>
              </w:rPr>
              <w:t>SECONDARY ADDRESS (IF DIFFERENT FROM MAILING ADDRESS):</w:t>
            </w:r>
          </w:p>
          <w:p w14:paraId="0ABFDE25" w14:textId="77777777" w:rsidR="009B39E7" w:rsidRPr="00330D51" w:rsidRDefault="009B39E7" w:rsidP="009B39E7">
            <w:pPr>
              <w:rPr>
                <w:rFonts w:ascii="Arial" w:hAnsi="Arial" w:cs="Arial"/>
                <w:sz w:val="20"/>
                <w:szCs w:val="20"/>
              </w:rPr>
            </w:pPr>
            <w:r w:rsidRPr="00330D51">
              <w:rPr>
                <w:rFonts w:ascii="Arial" w:hAnsi="Arial" w:cs="Arial"/>
                <w:sz w:val="20"/>
                <w:szCs w:val="20"/>
              </w:rPr>
              <w:t xml:space="preserve"> </w:t>
            </w:r>
            <w:bookmarkStart w:id="6" w:name="Text8"/>
            <w:r w:rsidR="003F680A" w:rsidRPr="00330D51">
              <w:rPr>
                <w:rFonts w:ascii="Arial" w:hAnsi="Arial" w:cs="Arial"/>
                <w:sz w:val="20"/>
                <w:szCs w:val="20"/>
              </w:rPr>
              <w:fldChar w:fldCharType="begin">
                <w:ffData>
                  <w:name w:val="Text8"/>
                  <w:enabled/>
                  <w:calcOnExit w:val="0"/>
                  <w:textInput>
                    <w:default w:val="ADDRESS"/>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ADDRESS</w:t>
            </w:r>
            <w:r w:rsidR="003F680A" w:rsidRPr="00330D51">
              <w:rPr>
                <w:rFonts w:ascii="Arial" w:hAnsi="Arial" w:cs="Arial"/>
                <w:sz w:val="20"/>
                <w:szCs w:val="20"/>
              </w:rPr>
              <w:fldChar w:fldCharType="end"/>
            </w:r>
            <w:bookmarkEnd w:id="6"/>
            <w:r w:rsidRPr="00330D51">
              <w:rPr>
                <w:rFonts w:ascii="Arial" w:hAnsi="Arial" w:cs="Arial"/>
                <w:sz w:val="20"/>
                <w:szCs w:val="20"/>
              </w:rPr>
              <w:t xml:space="preserve">, </w:t>
            </w:r>
            <w:bookmarkStart w:id="7" w:name="Text9"/>
            <w:r w:rsidR="003F680A" w:rsidRPr="00330D51">
              <w:rPr>
                <w:rFonts w:ascii="Arial" w:hAnsi="Arial" w:cs="Arial"/>
                <w:sz w:val="20"/>
                <w:szCs w:val="20"/>
              </w:rPr>
              <w:fldChar w:fldCharType="begin">
                <w:ffData>
                  <w:name w:val="Text9"/>
                  <w:enabled/>
                  <w:calcOnExit w:val="0"/>
                  <w:textInput>
                    <w:default w:val="CITY"/>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CITY</w:t>
            </w:r>
            <w:r w:rsidR="003F680A" w:rsidRPr="00330D51">
              <w:rPr>
                <w:rFonts w:ascii="Arial" w:hAnsi="Arial" w:cs="Arial"/>
                <w:sz w:val="20"/>
                <w:szCs w:val="20"/>
              </w:rPr>
              <w:fldChar w:fldCharType="end"/>
            </w:r>
            <w:bookmarkEnd w:id="7"/>
            <w:r w:rsidRPr="00330D51">
              <w:rPr>
                <w:rFonts w:ascii="Arial" w:hAnsi="Arial" w:cs="Arial"/>
                <w:sz w:val="20"/>
                <w:szCs w:val="20"/>
              </w:rPr>
              <w:t xml:space="preserve">, </w:t>
            </w:r>
            <w:bookmarkStart w:id="8" w:name="Text10"/>
            <w:r w:rsidR="003F680A" w:rsidRPr="00330D51">
              <w:rPr>
                <w:rFonts w:ascii="Arial" w:hAnsi="Arial" w:cs="Arial"/>
                <w:sz w:val="20"/>
                <w:szCs w:val="20"/>
              </w:rPr>
              <w:fldChar w:fldCharType="begin">
                <w:ffData>
                  <w:name w:val="Text10"/>
                  <w:enabled/>
                  <w:calcOnExit w:val="0"/>
                  <w:textInput>
                    <w:default w:val="STATE"/>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STATE</w:t>
            </w:r>
            <w:r w:rsidR="003F680A" w:rsidRPr="00330D51">
              <w:rPr>
                <w:rFonts w:ascii="Arial" w:hAnsi="Arial" w:cs="Arial"/>
                <w:sz w:val="20"/>
                <w:szCs w:val="20"/>
              </w:rPr>
              <w:fldChar w:fldCharType="end"/>
            </w:r>
            <w:bookmarkEnd w:id="8"/>
            <w:r w:rsidRPr="00330D51">
              <w:rPr>
                <w:rFonts w:ascii="Arial" w:hAnsi="Arial" w:cs="Arial"/>
                <w:sz w:val="20"/>
                <w:szCs w:val="20"/>
              </w:rPr>
              <w:t xml:space="preserve">, </w:t>
            </w:r>
            <w:bookmarkStart w:id="9" w:name="Text11"/>
            <w:r w:rsidR="003F680A" w:rsidRPr="00330D51">
              <w:rPr>
                <w:rFonts w:ascii="Arial" w:hAnsi="Arial" w:cs="Arial"/>
                <w:sz w:val="20"/>
                <w:szCs w:val="20"/>
              </w:rPr>
              <w:fldChar w:fldCharType="begin">
                <w:ffData>
                  <w:name w:val="Text11"/>
                  <w:enabled/>
                  <w:calcOnExit w:val="0"/>
                  <w:textInput>
                    <w:default w:val="ZIP"/>
                  </w:textInput>
                </w:ffData>
              </w:fldChar>
            </w:r>
            <w:r w:rsidR="003F680A" w:rsidRPr="00330D51">
              <w:rPr>
                <w:rFonts w:ascii="Arial" w:hAnsi="Arial" w:cs="Arial"/>
                <w:sz w:val="20"/>
                <w:szCs w:val="20"/>
              </w:rPr>
              <w:instrText xml:space="preserve"> FORMTEXT </w:instrText>
            </w:r>
            <w:r w:rsidR="003F680A" w:rsidRPr="00330D51">
              <w:rPr>
                <w:rFonts w:ascii="Arial" w:hAnsi="Arial" w:cs="Arial"/>
                <w:sz w:val="20"/>
                <w:szCs w:val="20"/>
              </w:rPr>
            </w:r>
            <w:r w:rsidR="003F680A" w:rsidRPr="00330D51">
              <w:rPr>
                <w:rFonts w:ascii="Arial" w:hAnsi="Arial" w:cs="Arial"/>
                <w:sz w:val="20"/>
                <w:szCs w:val="20"/>
              </w:rPr>
              <w:fldChar w:fldCharType="separate"/>
            </w:r>
            <w:r w:rsidR="003F680A" w:rsidRPr="00330D51">
              <w:rPr>
                <w:rFonts w:ascii="Arial" w:hAnsi="Arial" w:cs="Arial"/>
                <w:noProof/>
                <w:sz w:val="20"/>
                <w:szCs w:val="20"/>
              </w:rPr>
              <w:t>ZIP</w:t>
            </w:r>
            <w:r w:rsidR="003F680A" w:rsidRPr="00330D51">
              <w:rPr>
                <w:rFonts w:ascii="Arial" w:hAnsi="Arial" w:cs="Arial"/>
                <w:sz w:val="20"/>
                <w:szCs w:val="20"/>
              </w:rPr>
              <w:fldChar w:fldCharType="end"/>
            </w:r>
            <w:bookmarkEnd w:id="9"/>
          </w:p>
        </w:tc>
      </w:tr>
      <w:tr w:rsidR="009B39E7" w:rsidRPr="00330D51" w14:paraId="1960311C" w14:textId="77777777" w:rsidTr="0000779B">
        <w:tc>
          <w:tcPr>
            <w:tcW w:w="10800" w:type="dxa"/>
            <w:gridSpan w:val="4"/>
          </w:tcPr>
          <w:p w14:paraId="5FE61929" w14:textId="77777777" w:rsidR="009B39E7" w:rsidRPr="00330D51" w:rsidRDefault="009B39E7" w:rsidP="009B39E7">
            <w:pPr>
              <w:rPr>
                <w:rFonts w:ascii="Arial" w:hAnsi="Arial" w:cs="Arial"/>
                <w:sz w:val="20"/>
                <w:szCs w:val="20"/>
              </w:rPr>
            </w:pPr>
            <w:r w:rsidRPr="00330D51">
              <w:rPr>
                <w:rFonts w:ascii="Arial" w:hAnsi="Arial" w:cs="Arial"/>
                <w:sz w:val="20"/>
                <w:szCs w:val="20"/>
              </w:rPr>
              <w:t xml:space="preserve">EMPLOYER IDENTIFICATION NUMBER (EIN): </w:t>
            </w:r>
            <w:r w:rsidRPr="00330D51">
              <w:rPr>
                <w:rFonts w:ascii="Arial" w:hAnsi="Arial" w:cs="Arial"/>
                <w:sz w:val="20"/>
                <w:szCs w:val="20"/>
              </w:rPr>
              <w:fldChar w:fldCharType="begin">
                <w:ffData>
                  <w:name w:val="Text1"/>
                  <w:enabled/>
                  <w:calcOnExit w:val="0"/>
                  <w:textInput/>
                </w:ffData>
              </w:fldChar>
            </w:r>
            <w:bookmarkStart w:id="10" w:name="Text1"/>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10"/>
            <w:r w:rsidRPr="00330D51">
              <w:rPr>
                <w:rFonts w:ascii="Arial" w:hAnsi="Arial" w:cs="Arial"/>
                <w:sz w:val="20"/>
                <w:szCs w:val="20"/>
              </w:rPr>
              <w:t xml:space="preserve">        Note: </w:t>
            </w:r>
            <w:r w:rsidRPr="00330D51">
              <w:rPr>
                <w:rFonts w:ascii="Arial" w:hAnsi="Arial" w:cs="Arial"/>
                <w:color w:val="FF0000"/>
                <w:sz w:val="20"/>
                <w:szCs w:val="20"/>
              </w:rPr>
              <w:t>This is not your Social Security Number</w:t>
            </w:r>
            <w:r w:rsidR="000B5AAB" w:rsidRPr="00330D51">
              <w:rPr>
                <w:rStyle w:val="FootnoteReference"/>
                <w:rFonts w:ascii="Arial" w:hAnsi="Arial" w:cs="Arial"/>
                <w:color w:val="FF0000"/>
                <w:sz w:val="20"/>
                <w:szCs w:val="20"/>
              </w:rPr>
              <w:footnoteReference w:id="1"/>
            </w:r>
          </w:p>
        </w:tc>
      </w:tr>
      <w:tr w:rsidR="00DA4A4A" w:rsidRPr="00330D51" w14:paraId="71EBFC9F" w14:textId="77777777" w:rsidTr="0000779B">
        <w:tc>
          <w:tcPr>
            <w:tcW w:w="10800" w:type="dxa"/>
            <w:gridSpan w:val="4"/>
          </w:tcPr>
          <w:p w14:paraId="1A48B247" w14:textId="77777777" w:rsidR="00DA4A4A" w:rsidRPr="00330D51" w:rsidRDefault="00DA4A4A" w:rsidP="009B39E7">
            <w:pPr>
              <w:rPr>
                <w:rFonts w:ascii="Arial" w:hAnsi="Arial" w:cs="Arial"/>
                <w:sz w:val="20"/>
                <w:szCs w:val="20"/>
              </w:rPr>
            </w:pPr>
            <w:r w:rsidRPr="00330D51">
              <w:rPr>
                <w:rFonts w:ascii="Arial" w:hAnsi="Arial" w:cs="Arial"/>
                <w:sz w:val="20"/>
                <w:szCs w:val="20"/>
              </w:rPr>
              <w:t xml:space="preserve">CALIFORNIA STATE LICENSE </w:t>
            </w:r>
            <w:r w:rsidR="00EF5F0C" w:rsidRPr="00330D51">
              <w:rPr>
                <w:rFonts w:ascii="Arial" w:hAnsi="Arial" w:cs="Arial"/>
                <w:sz w:val="20"/>
                <w:szCs w:val="20"/>
              </w:rPr>
              <w:t xml:space="preserve">BOARD </w:t>
            </w:r>
            <w:r w:rsidRPr="00330D51">
              <w:rPr>
                <w:rFonts w:ascii="Arial" w:hAnsi="Arial" w:cs="Arial"/>
                <w:sz w:val="20"/>
                <w:szCs w:val="20"/>
              </w:rPr>
              <w:t xml:space="preserve">NUMBER (CSLB): </w:t>
            </w:r>
            <w:r w:rsidRPr="00330D51">
              <w:rPr>
                <w:rFonts w:ascii="Arial" w:hAnsi="Arial" w:cs="Arial"/>
                <w:sz w:val="20"/>
                <w:szCs w:val="20"/>
              </w:rPr>
              <w:fldChar w:fldCharType="begin">
                <w:ffData>
                  <w:name w:val="Text1"/>
                  <w:enabled/>
                  <w:calcOnExit w:val="0"/>
                  <w:textInput/>
                </w:ffData>
              </w:fldChar>
            </w:r>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r w:rsidRPr="00330D51">
              <w:rPr>
                <w:rFonts w:ascii="Arial" w:hAnsi="Arial" w:cs="Arial"/>
                <w:sz w:val="20"/>
                <w:szCs w:val="20"/>
              </w:rPr>
              <w:t xml:space="preserve">     </w:t>
            </w:r>
          </w:p>
        </w:tc>
      </w:tr>
      <w:tr w:rsidR="009B39E7" w:rsidRPr="00330D51" w14:paraId="1B7ED7D5" w14:textId="77777777" w:rsidTr="0000779B">
        <w:tc>
          <w:tcPr>
            <w:tcW w:w="10800" w:type="dxa"/>
            <w:gridSpan w:val="4"/>
          </w:tcPr>
          <w:p w14:paraId="05474DC3" w14:textId="77777777" w:rsidR="009B39E7" w:rsidRPr="00330D51" w:rsidRDefault="009C68E4" w:rsidP="0000779B">
            <w:pPr>
              <w:jc w:val="center"/>
              <w:rPr>
                <w:rFonts w:ascii="Arial" w:hAnsi="Arial" w:cs="Arial"/>
                <w:b/>
                <w:sz w:val="20"/>
                <w:szCs w:val="20"/>
              </w:rPr>
            </w:pPr>
            <w:r w:rsidRPr="00330D51">
              <w:rPr>
                <w:rFonts w:ascii="Arial" w:hAnsi="Arial" w:cs="Arial"/>
                <w:b/>
                <w:sz w:val="20"/>
                <w:szCs w:val="20"/>
              </w:rPr>
              <w:t>CONTACT</w:t>
            </w:r>
          </w:p>
        </w:tc>
      </w:tr>
      <w:tr w:rsidR="009C68E4" w:rsidRPr="00330D51" w14:paraId="3EAFF227" w14:textId="77777777" w:rsidTr="0000779B">
        <w:tc>
          <w:tcPr>
            <w:tcW w:w="10800" w:type="dxa"/>
            <w:gridSpan w:val="4"/>
          </w:tcPr>
          <w:p w14:paraId="6C2ABD60" w14:textId="77777777" w:rsidR="009C68E4" w:rsidRPr="00330D51" w:rsidRDefault="009C68E4" w:rsidP="009B39E7">
            <w:pPr>
              <w:rPr>
                <w:rFonts w:ascii="Arial" w:hAnsi="Arial" w:cs="Arial"/>
                <w:sz w:val="20"/>
                <w:szCs w:val="20"/>
              </w:rPr>
            </w:pPr>
            <w:r w:rsidRPr="00330D51">
              <w:rPr>
                <w:rFonts w:ascii="Arial" w:hAnsi="Arial" w:cs="Arial"/>
                <w:sz w:val="20"/>
                <w:szCs w:val="20"/>
              </w:rPr>
              <w:t>CONTACT PERSON:</w:t>
            </w:r>
            <w:r w:rsidR="00E13D2D" w:rsidRPr="00330D51">
              <w:rPr>
                <w:rFonts w:ascii="Arial" w:hAnsi="Arial" w:cs="Arial"/>
                <w:sz w:val="20"/>
                <w:szCs w:val="20"/>
              </w:rPr>
              <w:t xml:space="preserve"> </w:t>
            </w:r>
            <w:r w:rsidR="00E13D2D" w:rsidRPr="00330D51">
              <w:rPr>
                <w:rFonts w:ascii="Arial" w:hAnsi="Arial" w:cs="Arial"/>
                <w:sz w:val="20"/>
                <w:szCs w:val="20"/>
              </w:rPr>
              <w:fldChar w:fldCharType="begin">
                <w:ffData>
                  <w:name w:val="Text20"/>
                  <w:enabled/>
                  <w:calcOnExit w:val="0"/>
                  <w:textInput/>
                </w:ffData>
              </w:fldChar>
            </w:r>
            <w:bookmarkStart w:id="11" w:name="Text20"/>
            <w:r w:rsidR="00E13D2D" w:rsidRPr="00330D51">
              <w:rPr>
                <w:rFonts w:ascii="Arial" w:hAnsi="Arial" w:cs="Arial"/>
                <w:sz w:val="20"/>
                <w:szCs w:val="20"/>
              </w:rPr>
              <w:instrText xml:space="preserve"> FORMTEXT </w:instrText>
            </w:r>
            <w:r w:rsidR="00E13D2D" w:rsidRPr="00330D51">
              <w:rPr>
                <w:rFonts w:ascii="Arial" w:hAnsi="Arial" w:cs="Arial"/>
                <w:sz w:val="20"/>
                <w:szCs w:val="20"/>
              </w:rPr>
            </w:r>
            <w:r w:rsidR="00E13D2D" w:rsidRPr="00330D51">
              <w:rPr>
                <w:rFonts w:ascii="Arial" w:hAnsi="Arial" w:cs="Arial"/>
                <w:sz w:val="20"/>
                <w:szCs w:val="20"/>
              </w:rPr>
              <w:fldChar w:fldCharType="separate"/>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sz w:val="20"/>
                <w:szCs w:val="20"/>
              </w:rPr>
              <w:fldChar w:fldCharType="end"/>
            </w:r>
            <w:bookmarkEnd w:id="11"/>
          </w:p>
        </w:tc>
      </w:tr>
      <w:tr w:rsidR="009C68E4" w:rsidRPr="00330D51" w14:paraId="76AB1BB9" w14:textId="77777777" w:rsidTr="0000779B">
        <w:tc>
          <w:tcPr>
            <w:tcW w:w="5400" w:type="dxa"/>
            <w:gridSpan w:val="2"/>
          </w:tcPr>
          <w:p w14:paraId="7EE999C1" w14:textId="77777777" w:rsidR="009C68E4" w:rsidRPr="00330D51" w:rsidRDefault="009C68E4" w:rsidP="009B39E7">
            <w:pPr>
              <w:rPr>
                <w:rFonts w:ascii="Arial" w:hAnsi="Arial" w:cs="Arial"/>
                <w:sz w:val="20"/>
                <w:szCs w:val="20"/>
              </w:rPr>
            </w:pPr>
            <w:r w:rsidRPr="00330D51">
              <w:rPr>
                <w:rFonts w:ascii="Arial" w:hAnsi="Arial" w:cs="Arial"/>
                <w:sz w:val="20"/>
                <w:szCs w:val="20"/>
              </w:rPr>
              <w:t>TELEPHONE NO.:</w:t>
            </w:r>
            <w:r w:rsidR="00E13D2D" w:rsidRPr="00330D51">
              <w:rPr>
                <w:rFonts w:ascii="Arial" w:hAnsi="Arial" w:cs="Arial"/>
                <w:sz w:val="20"/>
                <w:szCs w:val="20"/>
              </w:rPr>
              <w:t xml:space="preserve"> </w:t>
            </w:r>
            <w:r w:rsidR="00E13D2D" w:rsidRPr="00330D51">
              <w:rPr>
                <w:rFonts w:ascii="Arial" w:hAnsi="Arial" w:cs="Arial"/>
                <w:sz w:val="20"/>
                <w:szCs w:val="20"/>
              </w:rPr>
              <w:fldChar w:fldCharType="begin">
                <w:ffData>
                  <w:name w:val="Text21"/>
                  <w:enabled/>
                  <w:calcOnExit w:val="0"/>
                  <w:textInput/>
                </w:ffData>
              </w:fldChar>
            </w:r>
            <w:bookmarkStart w:id="12" w:name="Text21"/>
            <w:r w:rsidR="00E13D2D" w:rsidRPr="00330D51">
              <w:rPr>
                <w:rFonts w:ascii="Arial" w:hAnsi="Arial" w:cs="Arial"/>
                <w:sz w:val="20"/>
                <w:szCs w:val="20"/>
              </w:rPr>
              <w:instrText xml:space="preserve"> FORMTEXT </w:instrText>
            </w:r>
            <w:r w:rsidR="00E13D2D" w:rsidRPr="00330D51">
              <w:rPr>
                <w:rFonts w:ascii="Arial" w:hAnsi="Arial" w:cs="Arial"/>
                <w:sz w:val="20"/>
                <w:szCs w:val="20"/>
              </w:rPr>
            </w:r>
            <w:r w:rsidR="00E13D2D" w:rsidRPr="00330D51">
              <w:rPr>
                <w:rFonts w:ascii="Arial" w:hAnsi="Arial" w:cs="Arial"/>
                <w:sz w:val="20"/>
                <w:szCs w:val="20"/>
              </w:rPr>
              <w:fldChar w:fldCharType="separate"/>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sz w:val="20"/>
                <w:szCs w:val="20"/>
              </w:rPr>
              <w:fldChar w:fldCharType="end"/>
            </w:r>
            <w:bookmarkEnd w:id="12"/>
          </w:p>
        </w:tc>
        <w:tc>
          <w:tcPr>
            <w:tcW w:w="5400" w:type="dxa"/>
            <w:gridSpan w:val="2"/>
          </w:tcPr>
          <w:p w14:paraId="62BC8E47" w14:textId="77777777" w:rsidR="009C68E4" w:rsidRPr="00330D51" w:rsidRDefault="00147DA1" w:rsidP="009B39E7">
            <w:pPr>
              <w:rPr>
                <w:rFonts w:ascii="Arial" w:hAnsi="Arial" w:cs="Arial"/>
                <w:sz w:val="20"/>
                <w:szCs w:val="20"/>
              </w:rPr>
            </w:pPr>
            <w:r w:rsidRPr="00330D51">
              <w:rPr>
                <w:rFonts w:ascii="Arial" w:hAnsi="Arial" w:cs="Arial"/>
                <w:sz w:val="20"/>
                <w:szCs w:val="20"/>
              </w:rPr>
              <w:t>FAX</w:t>
            </w:r>
            <w:r w:rsidR="009C68E4" w:rsidRPr="00330D51">
              <w:rPr>
                <w:rFonts w:ascii="Arial" w:hAnsi="Arial" w:cs="Arial"/>
                <w:sz w:val="20"/>
                <w:szCs w:val="20"/>
              </w:rPr>
              <w:t xml:space="preserve"> NO.:</w:t>
            </w:r>
            <w:r w:rsidR="00E13D2D" w:rsidRPr="00330D51">
              <w:rPr>
                <w:rFonts w:ascii="Arial" w:hAnsi="Arial" w:cs="Arial"/>
                <w:sz w:val="20"/>
                <w:szCs w:val="20"/>
              </w:rPr>
              <w:t xml:space="preserve"> </w:t>
            </w:r>
            <w:r w:rsidR="00E13D2D" w:rsidRPr="00330D51">
              <w:rPr>
                <w:rFonts w:ascii="Arial" w:hAnsi="Arial" w:cs="Arial"/>
                <w:sz w:val="20"/>
                <w:szCs w:val="20"/>
              </w:rPr>
              <w:fldChar w:fldCharType="begin">
                <w:ffData>
                  <w:name w:val="Text23"/>
                  <w:enabled/>
                  <w:calcOnExit w:val="0"/>
                  <w:textInput/>
                </w:ffData>
              </w:fldChar>
            </w:r>
            <w:bookmarkStart w:id="13" w:name="Text23"/>
            <w:r w:rsidR="00E13D2D" w:rsidRPr="00330D51">
              <w:rPr>
                <w:rFonts w:ascii="Arial" w:hAnsi="Arial" w:cs="Arial"/>
                <w:sz w:val="20"/>
                <w:szCs w:val="20"/>
              </w:rPr>
              <w:instrText xml:space="preserve"> FORMTEXT </w:instrText>
            </w:r>
            <w:r w:rsidR="00E13D2D" w:rsidRPr="00330D51">
              <w:rPr>
                <w:rFonts w:ascii="Arial" w:hAnsi="Arial" w:cs="Arial"/>
                <w:sz w:val="20"/>
                <w:szCs w:val="20"/>
              </w:rPr>
            </w:r>
            <w:r w:rsidR="00E13D2D" w:rsidRPr="00330D51">
              <w:rPr>
                <w:rFonts w:ascii="Arial" w:hAnsi="Arial" w:cs="Arial"/>
                <w:sz w:val="20"/>
                <w:szCs w:val="20"/>
              </w:rPr>
              <w:fldChar w:fldCharType="separate"/>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sz w:val="20"/>
                <w:szCs w:val="20"/>
              </w:rPr>
              <w:fldChar w:fldCharType="end"/>
            </w:r>
            <w:bookmarkEnd w:id="13"/>
          </w:p>
        </w:tc>
      </w:tr>
      <w:tr w:rsidR="009C68E4" w:rsidRPr="00330D51" w14:paraId="25383D6A" w14:textId="77777777" w:rsidTr="0000779B">
        <w:tc>
          <w:tcPr>
            <w:tcW w:w="10800" w:type="dxa"/>
            <w:gridSpan w:val="4"/>
          </w:tcPr>
          <w:p w14:paraId="1D53718F" w14:textId="77777777" w:rsidR="009C68E4" w:rsidRPr="00330D51" w:rsidRDefault="009C68E4" w:rsidP="009B39E7">
            <w:pPr>
              <w:rPr>
                <w:rFonts w:ascii="Arial" w:hAnsi="Arial" w:cs="Arial"/>
                <w:sz w:val="20"/>
                <w:szCs w:val="20"/>
              </w:rPr>
            </w:pPr>
            <w:r w:rsidRPr="00330D51">
              <w:rPr>
                <w:rFonts w:ascii="Arial" w:hAnsi="Arial" w:cs="Arial"/>
                <w:sz w:val="20"/>
                <w:szCs w:val="20"/>
              </w:rPr>
              <w:t>E</w:t>
            </w:r>
            <w:r w:rsidR="00CB1821" w:rsidRPr="00330D51">
              <w:rPr>
                <w:rFonts w:ascii="Arial" w:hAnsi="Arial" w:cs="Arial"/>
                <w:sz w:val="20"/>
                <w:szCs w:val="20"/>
              </w:rPr>
              <w:t>-</w:t>
            </w:r>
            <w:r w:rsidRPr="00330D51">
              <w:rPr>
                <w:rFonts w:ascii="Arial" w:hAnsi="Arial" w:cs="Arial"/>
                <w:sz w:val="20"/>
                <w:szCs w:val="20"/>
              </w:rPr>
              <w:t>MAIL:</w:t>
            </w:r>
            <w:r w:rsidR="00E13D2D" w:rsidRPr="00330D51">
              <w:rPr>
                <w:rFonts w:ascii="Arial" w:hAnsi="Arial" w:cs="Arial"/>
                <w:sz w:val="20"/>
                <w:szCs w:val="20"/>
              </w:rPr>
              <w:t xml:space="preserve"> </w:t>
            </w:r>
            <w:r w:rsidR="00E13D2D" w:rsidRPr="00330D51">
              <w:rPr>
                <w:rFonts w:ascii="Arial" w:hAnsi="Arial" w:cs="Arial"/>
                <w:sz w:val="20"/>
                <w:szCs w:val="20"/>
              </w:rPr>
              <w:fldChar w:fldCharType="begin">
                <w:ffData>
                  <w:name w:val="Text22"/>
                  <w:enabled/>
                  <w:calcOnExit w:val="0"/>
                  <w:textInput/>
                </w:ffData>
              </w:fldChar>
            </w:r>
            <w:bookmarkStart w:id="14" w:name="Text22"/>
            <w:r w:rsidR="00E13D2D" w:rsidRPr="00330D51">
              <w:rPr>
                <w:rFonts w:ascii="Arial" w:hAnsi="Arial" w:cs="Arial"/>
                <w:sz w:val="20"/>
                <w:szCs w:val="20"/>
              </w:rPr>
              <w:instrText xml:space="preserve"> FORMTEXT </w:instrText>
            </w:r>
            <w:r w:rsidR="00E13D2D" w:rsidRPr="00330D51">
              <w:rPr>
                <w:rFonts w:ascii="Arial" w:hAnsi="Arial" w:cs="Arial"/>
                <w:sz w:val="20"/>
                <w:szCs w:val="20"/>
              </w:rPr>
            </w:r>
            <w:r w:rsidR="00E13D2D" w:rsidRPr="00330D51">
              <w:rPr>
                <w:rFonts w:ascii="Arial" w:hAnsi="Arial" w:cs="Arial"/>
                <w:sz w:val="20"/>
                <w:szCs w:val="20"/>
              </w:rPr>
              <w:fldChar w:fldCharType="separate"/>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noProof/>
                <w:sz w:val="20"/>
                <w:szCs w:val="20"/>
              </w:rPr>
              <w:t> </w:t>
            </w:r>
            <w:r w:rsidR="00E13D2D" w:rsidRPr="00330D51">
              <w:rPr>
                <w:rFonts w:ascii="Arial" w:hAnsi="Arial" w:cs="Arial"/>
                <w:sz w:val="20"/>
                <w:szCs w:val="20"/>
              </w:rPr>
              <w:fldChar w:fldCharType="end"/>
            </w:r>
            <w:bookmarkEnd w:id="14"/>
          </w:p>
        </w:tc>
      </w:tr>
      <w:tr w:rsidR="00CB1821" w:rsidRPr="00330D51" w14:paraId="748D3396" w14:textId="77777777" w:rsidTr="0000779B">
        <w:tc>
          <w:tcPr>
            <w:tcW w:w="10800" w:type="dxa"/>
            <w:gridSpan w:val="4"/>
          </w:tcPr>
          <w:p w14:paraId="7998C367" w14:textId="37DB3441" w:rsidR="00CB1821" w:rsidRPr="00330D51" w:rsidRDefault="00CB1821" w:rsidP="0000779B">
            <w:pPr>
              <w:jc w:val="center"/>
              <w:rPr>
                <w:rFonts w:ascii="Arial" w:hAnsi="Arial" w:cs="Arial"/>
                <w:b/>
                <w:sz w:val="20"/>
                <w:szCs w:val="20"/>
              </w:rPr>
            </w:pPr>
            <w:r w:rsidRPr="00330D51">
              <w:rPr>
                <w:rFonts w:ascii="Arial" w:hAnsi="Arial" w:cs="Arial"/>
                <w:b/>
                <w:sz w:val="20"/>
                <w:szCs w:val="20"/>
              </w:rPr>
              <w:t>ACCOU</w:t>
            </w:r>
            <w:r w:rsidR="009E5DC2" w:rsidRPr="00330D51">
              <w:rPr>
                <w:rFonts w:ascii="Arial" w:hAnsi="Arial" w:cs="Arial"/>
                <w:b/>
                <w:sz w:val="20"/>
                <w:szCs w:val="20"/>
              </w:rPr>
              <w:t>N</w:t>
            </w:r>
            <w:r w:rsidRPr="00330D51">
              <w:rPr>
                <w:rFonts w:ascii="Arial" w:hAnsi="Arial" w:cs="Arial"/>
                <w:b/>
                <w:sz w:val="20"/>
                <w:szCs w:val="20"/>
              </w:rPr>
              <w:t>TING</w:t>
            </w:r>
          </w:p>
        </w:tc>
      </w:tr>
      <w:tr w:rsidR="00CB1821" w:rsidRPr="00330D51" w14:paraId="12BF7A0B" w14:textId="77777777" w:rsidTr="0000779B">
        <w:tc>
          <w:tcPr>
            <w:tcW w:w="3780" w:type="dxa"/>
          </w:tcPr>
          <w:p w14:paraId="6800F45B" w14:textId="77777777" w:rsidR="00CB1821" w:rsidRPr="00330D51" w:rsidRDefault="00CB1821" w:rsidP="009B39E7">
            <w:pPr>
              <w:rPr>
                <w:rFonts w:ascii="Arial" w:hAnsi="Arial" w:cs="Arial"/>
                <w:sz w:val="20"/>
                <w:szCs w:val="20"/>
              </w:rPr>
            </w:pPr>
            <w:r w:rsidRPr="00330D51">
              <w:rPr>
                <w:rFonts w:ascii="Arial" w:hAnsi="Arial" w:cs="Arial"/>
                <w:sz w:val="20"/>
                <w:szCs w:val="20"/>
              </w:rPr>
              <w:t>CONTACT NAME:</w:t>
            </w:r>
          </w:p>
          <w:p w14:paraId="07AB326F" w14:textId="77777777" w:rsidR="00CB1821" w:rsidRPr="00330D51" w:rsidRDefault="00CB1821" w:rsidP="009B39E7">
            <w:pPr>
              <w:rPr>
                <w:rFonts w:ascii="Arial" w:hAnsi="Arial" w:cs="Arial"/>
                <w:sz w:val="20"/>
                <w:szCs w:val="20"/>
              </w:rPr>
            </w:pPr>
            <w:r w:rsidRPr="00330D51">
              <w:rPr>
                <w:rFonts w:ascii="Arial" w:hAnsi="Arial" w:cs="Arial"/>
                <w:sz w:val="20"/>
                <w:szCs w:val="20"/>
              </w:rPr>
              <w:fldChar w:fldCharType="begin">
                <w:ffData>
                  <w:name w:val="Text12"/>
                  <w:enabled/>
                  <w:calcOnExit w:val="0"/>
                  <w:textInput/>
                </w:ffData>
              </w:fldChar>
            </w:r>
            <w:bookmarkStart w:id="15" w:name="Text12"/>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15"/>
          </w:p>
        </w:tc>
        <w:tc>
          <w:tcPr>
            <w:tcW w:w="3096" w:type="dxa"/>
            <w:gridSpan w:val="2"/>
          </w:tcPr>
          <w:p w14:paraId="4DBA8AF7" w14:textId="77777777" w:rsidR="00CB1821" w:rsidRPr="00330D51" w:rsidRDefault="00CB1821" w:rsidP="009B39E7">
            <w:pPr>
              <w:rPr>
                <w:rFonts w:ascii="Arial" w:hAnsi="Arial" w:cs="Arial"/>
                <w:sz w:val="20"/>
                <w:szCs w:val="20"/>
              </w:rPr>
            </w:pPr>
            <w:r w:rsidRPr="00330D51">
              <w:rPr>
                <w:rFonts w:ascii="Arial" w:hAnsi="Arial" w:cs="Arial"/>
                <w:sz w:val="20"/>
                <w:szCs w:val="20"/>
              </w:rPr>
              <w:t>CONTACT TELEPHONE NO.:</w:t>
            </w:r>
          </w:p>
          <w:p w14:paraId="0871F9E1" w14:textId="77777777" w:rsidR="00CB1821" w:rsidRPr="00330D51" w:rsidRDefault="00CB1821" w:rsidP="009B39E7">
            <w:pPr>
              <w:rPr>
                <w:rFonts w:ascii="Arial" w:hAnsi="Arial" w:cs="Arial"/>
                <w:sz w:val="20"/>
                <w:szCs w:val="20"/>
              </w:rPr>
            </w:pPr>
            <w:r w:rsidRPr="00330D51">
              <w:rPr>
                <w:rFonts w:ascii="Arial" w:hAnsi="Arial" w:cs="Arial"/>
                <w:sz w:val="20"/>
                <w:szCs w:val="20"/>
              </w:rPr>
              <w:fldChar w:fldCharType="begin">
                <w:ffData>
                  <w:name w:val="Text13"/>
                  <w:enabled/>
                  <w:calcOnExit w:val="0"/>
                  <w:textInput/>
                </w:ffData>
              </w:fldChar>
            </w:r>
            <w:bookmarkStart w:id="16" w:name="Text13"/>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16"/>
          </w:p>
        </w:tc>
        <w:tc>
          <w:tcPr>
            <w:tcW w:w="3924" w:type="dxa"/>
          </w:tcPr>
          <w:p w14:paraId="178BDF8B" w14:textId="77777777" w:rsidR="00CB1821" w:rsidRPr="00330D51" w:rsidRDefault="00CB1821" w:rsidP="009B39E7">
            <w:pPr>
              <w:rPr>
                <w:rFonts w:ascii="Arial" w:hAnsi="Arial" w:cs="Arial"/>
                <w:sz w:val="20"/>
                <w:szCs w:val="20"/>
              </w:rPr>
            </w:pPr>
            <w:r w:rsidRPr="00330D51">
              <w:rPr>
                <w:rFonts w:ascii="Arial" w:hAnsi="Arial" w:cs="Arial"/>
                <w:sz w:val="20"/>
                <w:szCs w:val="20"/>
              </w:rPr>
              <w:t>CONTACT E-MAIL:</w:t>
            </w:r>
          </w:p>
          <w:p w14:paraId="6C0B90D0" w14:textId="77777777" w:rsidR="00CB1821" w:rsidRPr="00330D51" w:rsidRDefault="00CB1821" w:rsidP="009B39E7">
            <w:pPr>
              <w:rPr>
                <w:rFonts w:ascii="Arial" w:hAnsi="Arial" w:cs="Arial"/>
                <w:sz w:val="20"/>
                <w:szCs w:val="20"/>
              </w:rPr>
            </w:pPr>
            <w:r w:rsidRPr="00330D51">
              <w:rPr>
                <w:rFonts w:ascii="Arial" w:hAnsi="Arial" w:cs="Arial"/>
                <w:sz w:val="20"/>
                <w:szCs w:val="20"/>
              </w:rPr>
              <w:fldChar w:fldCharType="begin">
                <w:ffData>
                  <w:name w:val="Text14"/>
                  <w:enabled/>
                  <w:calcOnExit w:val="0"/>
                  <w:textInput/>
                </w:ffData>
              </w:fldChar>
            </w:r>
            <w:bookmarkStart w:id="17" w:name="Text14"/>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17"/>
          </w:p>
        </w:tc>
      </w:tr>
      <w:tr w:rsidR="00CB1821" w:rsidRPr="00330D51" w14:paraId="2F74EA48" w14:textId="77777777" w:rsidTr="0000779B">
        <w:tc>
          <w:tcPr>
            <w:tcW w:w="10800" w:type="dxa"/>
            <w:gridSpan w:val="4"/>
          </w:tcPr>
          <w:p w14:paraId="56B9C2D9" w14:textId="77777777" w:rsidR="00CB1821" w:rsidRPr="00330D51" w:rsidRDefault="00CB1821" w:rsidP="0000779B">
            <w:pPr>
              <w:jc w:val="center"/>
              <w:rPr>
                <w:rFonts w:ascii="Arial" w:hAnsi="Arial" w:cs="Arial"/>
                <w:b/>
                <w:sz w:val="20"/>
                <w:szCs w:val="20"/>
              </w:rPr>
            </w:pPr>
            <w:r w:rsidRPr="00330D51">
              <w:rPr>
                <w:rFonts w:ascii="Arial" w:hAnsi="Arial" w:cs="Arial"/>
                <w:b/>
                <w:sz w:val="20"/>
                <w:szCs w:val="20"/>
              </w:rPr>
              <w:t>INFORMATION</w:t>
            </w:r>
          </w:p>
        </w:tc>
      </w:tr>
      <w:tr w:rsidR="00CB1821" w:rsidRPr="00330D51" w14:paraId="030C1AD6" w14:textId="77777777" w:rsidTr="0000779B">
        <w:tc>
          <w:tcPr>
            <w:tcW w:w="10800" w:type="dxa"/>
            <w:gridSpan w:val="4"/>
          </w:tcPr>
          <w:p w14:paraId="334C91C4" w14:textId="77777777" w:rsidR="00CB1821" w:rsidRPr="00330D51" w:rsidRDefault="00CB1821" w:rsidP="009B39E7">
            <w:pPr>
              <w:rPr>
                <w:rFonts w:ascii="Arial" w:hAnsi="Arial" w:cs="Arial"/>
                <w:sz w:val="20"/>
                <w:szCs w:val="20"/>
              </w:rPr>
            </w:pPr>
            <w:r w:rsidRPr="00330D51">
              <w:rPr>
                <w:rFonts w:ascii="Arial" w:hAnsi="Arial" w:cs="Arial"/>
                <w:sz w:val="20"/>
                <w:szCs w:val="20"/>
              </w:rPr>
              <w:t>Are any of the owners or owners’ relatives currently employed at the University of California?</w:t>
            </w:r>
          </w:p>
          <w:p w14:paraId="1B80DC3B" w14:textId="77777777" w:rsidR="00CB1821" w:rsidRPr="00330D51" w:rsidRDefault="00CB1821" w:rsidP="009B39E7">
            <w:pPr>
              <w:rPr>
                <w:rFonts w:ascii="Arial" w:hAnsi="Arial" w:cs="Arial"/>
                <w:sz w:val="20"/>
                <w:szCs w:val="20"/>
              </w:rPr>
            </w:pPr>
            <w:r w:rsidRPr="00330D51">
              <w:rPr>
                <w:rFonts w:ascii="Arial" w:hAnsi="Arial" w:cs="Arial"/>
                <w:sz w:val="20"/>
                <w:szCs w:val="20"/>
              </w:rPr>
              <w:fldChar w:fldCharType="begin">
                <w:ffData>
                  <w:name w:val="Check1"/>
                  <w:enabled/>
                  <w:calcOnExit w:val="0"/>
                  <w:checkBox>
                    <w:sizeAuto/>
                    <w:default w:val="0"/>
                  </w:checkBox>
                </w:ffData>
              </w:fldChar>
            </w:r>
            <w:bookmarkStart w:id="18" w:name="Check1"/>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18"/>
            <w:r w:rsidRPr="00330D51">
              <w:rPr>
                <w:rFonts w:ascii="Arial" w:hAnsi="Arial" w:cs="Arial"/>
                <w:sz w:val="20"/>
                <w:szCs w:val="20"/>
              </w:rPr>
              <w:t xml:space="preserve">Yes     </w:t>
            </w:r>
            <w:r w:rsidRPr="00330D51">
              <w:rPr>
                <w:rFonts w:ascii="Arial" w:hAnsi="Arial" w:cs="Arial"/>
                <w:sz w:val="20"/>
                <w:szCs w:val="20"/>
              </w:rPr>
              <w:fldChar w:fldCharType="begin">
                <w:ffData>
                  <w:name w:val="Check2"/>
                  <w:enabled/>
                  <w:calcOnExit w:val="0"/>
                  <w:checkBox>
                    <w:sizeAuto/>
                    <w:default w:val="0"/>
                  </w:checkBox>
                </w:ffData>
              </w:fldChar>
            </w:r>
            <w:bookmarkStart w:id="19" w:name="Check2"/>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19"/>
            <w:r w:rsidRPr="00330D51">
              <w:rPr>
                <w:rFonts w:ascii="Arial" w:hAnsi="Arial" w:cs="Arial"/>
                <w:sz w:val="20"/>
                <w:szCs w:val="20"/>
              </w:rPr>
              <w:t xml:space="preserve"> No</w:t>
            </w:r>
            <w:r w:rsidR="009709C9" w:rsidRPr="00330D51">
              <w:rPr>
                <w:rFonts w:ascii="Arial" w:hAnsi="Arial" w:cs="Arial"/>
                <w:sz w:val="20"/>
                <w:szCs w:val="20"/>
              </w:rPr>
              <w:t xml:space="preserve">     If </w:t>
            </w:r>
            <w:r w:rsidR="009709C9" w:rsidRPr="00330D51">
              <w:rPr>
                <w:rFonts w:ascii="Arial" w:hAnsi="Arial" w:cs="Arial"/>
                <w:b/>
                <w:sz w:val="20"/>
                <w:szCs w:val="20"/>
              </w:rPr>
              <w:t>YES</w:t>
            </w:r>
            <w:r w:rsidR="009709C9" w:rsidRPr="00330D51">
              <w:rPr>
                <w:rFonts w:ascii="Arial" w:hAnsi="Arial" w:cs="Arial"/>
                <w:sz w:val="20"/>
                <w:szCs w:val="20"/>
              </w:rPr>
              <w:t>, please provide the following details (</w:t>
            </w:r>
            <w:r w:rsidR="009709C9" w:rsidRPr="00330D51">
              <w:rPr>
                <w:rFonts w:ascii="Arial" w:hAnsi="Arial" w:cs="Arial"/>
                <w:b/>
                <w:sz w:val="20"/>
                <w:szCs w:val="20"/>
              </w:rPr>
              <w:t>attach a sheet if necessary</w:t>
            </w:r>
            <w:r w:rsidR="009709C9" w:rsidRPr="00330D51">
              <w:rPr>
                <w:rFonts w:ascii="Arial" w:hAnsi="Arial" w:cs="Arial"/>
                <w:sz w:val="20"/>
                <w:szCs w:val="20"/>
              </w:rPr>
              <w:t>):</w:t>
            </w:r>
          </w:p>
          <w:bookmarkStart w:id="20" w:name="Text15"/>
          <w:p w14:paraId="398D769C" w14:textId="77777777" w:rsidR="00CB1821" w:rsidRPr="00330D51" w:rsidRDefault="00CB1821" w:rsidP="009B39E7">
            <w:pPr>
              <w:rPr>
                <w:rFonts w:ascii="Arial" w:hAnsi="Arial" w:cs="Arial"/>
                <w:sz w:val="20"/>
                <w:szCs w:val="20"/>
              </w:rPr>
            </w:pPr>
            <w:r w:rsidRPr="00330D51">
              <w:rPr>
                <w:rFonts w:ascii="Arial" w:hAnsi="Arial" w:cs="Arial"/>
                <w:sz w:val="20"/>
                <w:szCs w:val="20"/>
              </w:rPr>
              <w:fldChar w:fldCharType="begin">
                <w:ffData>
                  <w:name w:val="Text15"/>
                  <w:enabled/>
                  <w:calcOnExit w:val="0"/>
                  <w:textInput>
                    <w:default w:val="NAMES(S)"/>
                  </w:textInput>
                </w:ffData>
              </w:fldChar>
            </w:r>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NAMES(S)</w:t>
            </w:r>
            <w:r w:rsidRPr="00330D51">
              <w:rPr>
                <w:rFonts w:ascii="Arial" w:hAnsi="Arial" w:cs="Arial"/>
                <w:sz w:val="20"/>
                <w:szCs w:val="20"/>
              </w:rPr>
              <w:fldChar w:fldCharType="end"/>
            </w:r>
            <w:bookmarkEnd w:id="20"/>
            <w:r w:rsidRPr="00330D51">
              <w:rPr>
                <w:rFonts w:ascii="Arial" w:hAnsi="Arial" w:cs="Arial"/>
                <w:sz w:val="20"/>
                <w:szCs w:val="20"/>
              </w:rPr>
              <w:t xml:space="preserve">, </w:t>
            </w:r>
            <w:bookmarkStart w:id="21" w:name="Text16"/>
            <w:r w:rsidRPr="00330D51">
              <w:rPr>
                <w:rFonts w:ascii="Arial" w:hAnsi="Arial" w:cs="Arial"/>
                <w:sz w:val="20"/>
                <w:szCs w:val="20"/>
              </w:rPr>
              <w:fldChar w:fldCharType="begin">
                <w:ffData>
                  <w:name w:val="Text16"/>
                  <w:enabled/>
                  <w:calcOnExit w:val="0"/>
                  <w:textInput>
                    <w:default w:val="DEPARTMENT(S)"/>
                  </w:textInput>
                </w:ffData>
              </w:fldChar>
            </w:r>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DEPARTMENT(S)</w:t>
            </w:r>
            <w:r w:rsidRPr="00330D51">
              <w:rPr>
                <w:rFonts w:ascii="Arial" w:hAnsi="Arial" w:cs="Arial"/>
                <w:sz w:val="20"/>
                <w:szCs w:val="20"/>
              </w:rPr>
              <w:fldChar w:fldCharType="end"/>
            </w:r>
            <w:bookmarkEnd w:id="21"/>
            <w:r w:rsidRPr="00330D51">
              <w:rPr>
                <w:rFonts w:ascii="Arial" w:hAnsi="Arial" w:cs="Arial"/>
                <w:sz w:val="20"/>
                <w:szCs w:val="20"/>
              </w:rPr>
              <w:t xml:space="preserve">, </w:t>
            </w:r>
            <w:bookmarkStart w:id="22" w:name="Text17"/>
            <w:r w:rsidRPr="00330D51">
              <w:rPr>
                <w:rFonts w:ascii="Arial" w:hAnsi="Arial" w:cs="Arial"/>
                <w:sz w:val="20"/>
                <w:szCs w:val="20"/>
              </w:rPr>
              <w:fldChar w:fldCharType="begin">
                <w:ffData>
                  <w:name w:val="Text17"/>
                  <w:enabled/>
                  <w:calcOnExit w:val="0"/>
                  <w:textInput>
                    <w:default w:val="RELATIONSHIP(S)"/>
                  </w:textInput>
                </w:ffData>
              </w:fldChar>
            </w:r>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RELATIONSHIP(S)</w:t>
            </w:r>
            <w:r w:rsidRPr="00330D51">
              <w:rPr>
                <w:rFonts w:ascii="Arial" w:hAnsi="Arial" w:cs="Arial"/>
                <w:sz w:val="20"/>
                <w:szCs w:val="20"/>
              </w:rPr>
              <w:fldChar w:fldCharType="end"/>
            </w:r>
            <w:bookmarkEnd w:id="22"/>
            <w:r w:rsidRPr="00330D51">
              <w:rPr>
                <w:rFonts w:ascii="Arial" w:hAnsi="Arial" w:cs="Arial"/>
                <w:sz w:val="20"/>
                <w:szCs w:val="20"/>
              </w:rPr>
              <w:t>.</w:t>
            </w:r>
          </w:p>
        </w:tc>
      </w:tr>
      <w:tr w:rsidR="009709C9" w:rsidRPr="00330D51" w14:paraId="79870038" w14:textId="77777777" w:rsidTr="0000779B">
        <w:tc>
          <w:tcPr>
            <w:tcW w:w="10800" w:type="dxa"/>
            <w:gridSpan w:val="4"/>
          </w:tcPr>
          <w:p w14:paraId="026E4742" w14:textId="77777777" w:rsidR="009709C9" w:rsidRPr="00330D51" w:rsidRDefault="009709C9" w:rsidP="009B39E7">
            <w:pPr>
              <w:rPr>
                <w:rFonts w:ascii="Arial" w:hAnsi="Arial" w:cs="Arial"/>
                <w:b/>
                <w:sz w:val="20"/>
                <w:szCs w:val="20"/>
              </w:rPr>
            </w:pPr>
            <w:r w:rsidRPr="00330D51">
              <w:rPr>
                <w:rFonts w:ascii="Arial" w:hAnsi="Arial" w:cs="Arial"/>
                <w:sz w:val="20"/>
                <w:szCs w:val="20"/>
              </w:rPr>
              <w:t>INDICATE DOLLAR RANGE OF PROJECTS THAT YOU WOULD BE INTERESTED IN BIDDING</w:t>
            </w:r>
            <w:proofErr w:type="gramStart"/>
            <w:r w:rsidRPr="00330D51">
              <w:rPr>
                <w:rFonts w:ascii="Arial" w:hAnsi="Arial" w:cs="Arial"/>
                <w:sz w:val="20"/>
                <w:szCs w:val="20"/>
              </w:rPr>
              <w:t>:  (</w:t>
            </w:r>
            <w:proofErr w:type="gramEnd"/>
            <w:r w:rsidRPr="00330D51">
              <w:rPr>
                <w:rFonts w:ascii="Arial" w:hAnsi="Arial" w:cs="Arial"/>
                <w:sz w:val="20"/>
                <w:szCs w:val="20"/>
              </w:rPr>
              <w:t xml:space="preserve">The amounts listed below reflect the estimated construction cost for an entire project.  These amounts may not be the amount your firm will be bidding.)  </w:t>
            </w:r>
            <w:r w:rsidRPr="00330D51">
              <w:rPr>
                <w:rFonts w:ascii="Arial" w:hAnsi="Arial" w:cs="Arial"/>
                <w:b/>
                <w:sz w:val="20"/>
                <w:szCs w:val="20"/>
              </w:rPr>
              <w:t>CHECK ALL THAT APPLY.</w:t>
            </w:r>
          </w:p>
          <w:bookmarkStart w:id="23" w:name="Check6"/>
          <w:p w14:paraId="5BB05557" w14:textId="09037BFE" w:rsidR="009709C9" w:rsidRPr="00330D51" w:rsidRDefault="009709C9" w:rsidP="009B39E7">
            <w:pPr>
              <w:rPr>
                <w:rFonts w:ascii="Arial" w:hAnsi="Arial" w:cs="Arial"/>
                <w:sz w:val="20"/>
                <w:szCs w:val="20"/>
              </w:rPr>
            </w:pPr>
            <w:r w:rsidRPr="00330D51">
              <w:rPr>
                <w:rFonts w:ascii="Arial" w:hAnsi="Arial" w:cs="Arial"/>
                <w:sz w:val="20"/>
                <w:szCs w:val="20"/>
              </w:rPr>
              <w:fldChar w:fldCharType="begin">
                <w:ffData>
                  <w:name w:val="Check6"/>
                  <w:enabled/>
                  <w:calcOnExit w:val="0"/>
                  <w:checkBox>
                    <w:sizeAuto/>
                    <w:default w:val="0"/>
                  </w:checkBox>
                </w:ffData>
              </w:fldChar>
            </w:r>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23"/>
            <w:r w:rsidRPr="00330D51">
              <w:rPr>
                <w:rFonts w:ascii="Arial" w:hAnsi="Arial" w:cs="Arial"/>
                <w:sz w:val="20"/>
                <w:szCs w:val="20"/>
              </w:rPr>
              <w:t xml:space="preserve"> UP</w:t>
            </w:r>
            <w:r w:rsidR="000B5AAB" w:rsidRPr="00330D51">
              <w:rPr>
                <w:rFonts w:ascii="Arial" w:hAnsi="Arial" w:cs="Arial"/>
                <w:sz w:val="20"/>
                <w:szCs w:val="20"/>
              </w:rPr>
              <w:t xml:space="preserve"> TO $50,000             </w:t>
            </w:r>
            <w:r w:rsidRPr="00330D51">
              <w:rPr>
                <w:rFonts w:ascii="Arial" w:hAnsi="Arial" w:cs="Arial"/>
                <w:sz w:val="20"/>
                <w:szCs w:val="20"/>
              </w:rPr>
              <w:t xml:space="preserve">  </w:t>
            </w:r>
            <w:r w:rsidRPr="00330D51">
              <w:rPr>
                <w:rFonts w:ascii="Arial" w:hAnsi="Arial" w:cs="Arial"/>
                <w:sz w:val="20"/>
                <w:szCs w:val="20"/>
              </w:rPr>
              <w:fldChar w:fldCharType="begin">
                <w:ffData>
                  <w:name w:val="Check3"/>
                  <w:enabled/>
                  <w:calcOnExit w:val="0"/>
                  <w:checkBox>
                    <w:sizeAuto/>
                    <w:default w:val="0"/>
                  </w:checkBox>
                </w:ffData>
              </w:fldChar>
            </w:r>
            <w:bookmarkStart w:id="24" w:name="Check3"/>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24"/>
            <w:r w:rsidRPr="00330D51">
              <w:rPr>
                <w:rFonts w:ascii="Arial" w:hAnsi="Arial" w:cs="Arial"/>
                <w:sz w:val="20"/>
                <w:szCs w:val="20"/>
              </w:rPr>
              <w:t xml:space="preserve"> $50,000-$</w:t>
            </w:r>
            <w:r w:rsidR="002424F9">
              <w:rPr>
                <w:rFonts w:ascii="Arial" w:hAnsi="Arial" w:cs="Arial"/>
                <w:sz w:val="20"/>
                <w:szCs w:val="20"/>
              </w:rPr>
              <w:t>3</w:t>
            </w:r>
            <w:r w:rsidRPr="00330D51">
              <w:rPr>
                <w:rFonts w:ascii="Arial" w:hAnsi="Arial" w:cs="Arial"/>
                <w:sz w:val="20"/>
                <w:szCs w:val="20"/>
              </w:rPr>
              <w:t xml:space="preserve">00,000       </w:t>
            </w:r>
            <w:r w:rsidR="000B5AAB" w:rsidRPr="00330D51">
              <w:rPr>
                <w:rFonts w:ascii="Arial" w:hAnsi="Arial" w:cs="Arial"/>
                <w:sz w:val="20"/>
                <w:szCs w:val="20"/>
              </w:rPr>
              <w:t xml:space="preserve">  </w:t>
            </w:r>
            <w:r w:rsidRPr="00330D51">
              <w:rPr>
                <w:rFonts w:ascii="Arial" w:hAnsi="Arial" w:cs="Arial"/>
                <w:sz w:val="20"/>
                <w:szCs w:val="20"/>
              </w:rPr>
              <w:t xml:space="preserve">      </w:t>
            </w:r>
            <w:r w:rsidRPr="00330D51">
              <w:rPr>
                <w:rFonts w:ascii="Arial" w:hAnsi="Arial" w:cs="Arial"/>
                <w:sz w:val="20"/>
                <w:szCs w:val="20"/>
              </w:rPr>
              <w:fldChar w:fldCharType="begin">
                <w:ffData>
                  <w:name w:val="Check4"/>
                  <w:enabled/>
                  <w:calcOnExit w:val="0"/>
                  <w:checkBox>
                    <w:sizeAuto/>
                    <w:default w:val="0"/>
                  </w:checkBox>
                </w:ffData>
              </w:fldChar>
            </w:r>
            <w:bookmarkStart w:id="25" w:name="Check4"/>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25"/>
            <w:r w:rsidRPr="00330D51">
              <w:rPr>
                <w:rFonts w:ascii="Arial" w:hAnsi="Arial" w:cs="Arial"/>
                <w:sz w:val="20"/>
                <w:szCs w:val="20"/>
              </w:rPr>
              <w:t xml:space="preserve"> $</w:t>
            </w:r>
            <w:r w:rsidR="002424F9">
              <w:rPr>
                <w:rFonts w:ascii="Arial" w:hAnsi="Arial" w:cs="Arial"/>
                <w:sz w:val="20"/>
                <w:szCs w:val="20"/>
              </w:rPr>
              <w:t>3</w:t>
            </w:r>
            <w:r w:rsidRPr="00330D51">
              <w:rPr>
                <w:rFonts w:ascii="Arial" w:hAnsi="Arial" w:cs="Arial"/>
                <w:sz w:val="20"/>
                <w:szCs w:val="20"/>
              </w:rPr>
              <w:t>00,000-$</w:t>
            </w:r>
            <w:r w:rsidR="002424F9">
              <w:rPr>
                <w:rFonts w:ascii="Arial" w:hAnsi="Arial" w:cs="Arial"/>
                <w:sz w:val="20"/>
                <w:szCs w:val="20"/>
              </w:rPr>
              <w:t>640</w:t>
            </w:r>
            <w:r w:rsidRPr="00330D51">
              <w:rPr>
                <w:rFonts w:ascii="Arial" w:hAnsi="Arial" w:cs="Arial"/>
                <w:sz w:val="20"/>
                <w:szCs w:val="20"/>
              </w:rPr>
              <w:t xml:space="preserve">,000      </w:t>
            </w:r>
            <w:r w:rsidR="000B5AAB" w:rsidRPr="00330D51">
              <w:rPr>
                <w:rFonts w:ascii="Arial" w:hAnsi="Arial" w:cs="Arial"/>
                <w:sz w:val="20"/>
                <w:szCs w:val="20"/>
              </w:rPr>
              <w:t xml:space="preserve">    </w:t>
            </w:r>
          </w:p>
          <w:p w14:paraId="16C6DB72" w14:textId="1DF2DC8B" w:rsidR="009709C9" w:rsidRPr="00330D51" w:rsidRDefault="009709C9" w:rsidP="009B39E7">
            <w:pPr>
              <w:rPr>
                <w:rFonts w:ascii="Arial" w:hAnsi="Arial" w:cs="Arial"/>
                <w:sz w:val="20"/>
                <w:szCs w:val="20"/>
              </w:rPr>
            </w:pPr>
            <w:r w:rsidRPr="00330D51">
              <w:rPr>
                <w:rFonts w:ascii="Arial" w:hAnsi="Arial" w:cs="Arial"/>
                <w:sz w:val="20"/>
                <w:szCs w:val="20"/>
              </w:rPr>
              <w:fldChar w:fldCharType="begin">
                <w:ffData>
                  <w:name w:val="Check7"/>
                  <w:enabled/>
                  <w:calcOnExit w:val="0"/>
                  <w:checkBox>
                    <w:sizeAuto/>
                    <w:default w:val="0"/>
                  </w:checkBox>
                </w:ffData>
              </w:fldChar>
            </w:r>
            <w:bookmarkStart w:id="26" w:name="Check7"/>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26"/>
            <w:r w:rsidR="000B5AAB" w:rsidRPr="00330D51">
              <w:rPr>
                <w:rFonts w:ascii="Arial" w:hAnsi="Arial" w:cs="Arial"/>
                <w:sz w:val="20"/>
                <w:szCs w:val="20"/>
              </w:rPr>
              <w:t xml:space="preserve"> $</w:t>
            </w:r>
            <w:r w:rsidR="002424F9">
              <w:rPr>
                <w:rFonts w:ascii="Arial" w:hAnsi="Arial" w:cs="Arial"/>
                <w:sz w:val="20"/>
                <w:szCs w:val="20"/>
              </w:rPr>
              <w:t>64</w:t>
            </w:r>
            <w:r w:rsidR="000B5AAB" w:rsidRPr="00330D51">
              <w:rPr>
                <w:rFonts w:ascii="Arial" w:hAnsi="Arial" w:cs="Arial"/>
                <w:sz w:val="20"/>
                <w:szCs w:val="20"/>
              </w:rPr>
              <w:t xml:space="preserve">0,000-$1,000,000     </w:t>
            </w:r>
            <w:r w:rsidRPr="00330D51">
              <w:rPr>
                <w:rFonts w:ascii="Arial" w:hAnsi="Arial" w:cs="Arial"/>
                <w:sz w:val="20"/>
                <w:szCs w:val="20"/>
              </w:rPr>
              <w:t xml:space="preserve"> </w:t>
            </w:r>
            <w:r w:rsidRPr="00330D51">
              <w:rPr>
                <w:rFonts w:ascii="Arial" w:hAnsi="Arial" w:cs="Arial"/>
                <w:sz w:val="20"/>
                <w:szCs w:val="20"/>
              </w:rPr>
              <w:fldChar w:fldCharType="begin">
                <w:ffData>
                  <w:name w:val="Check8"/>
                  <w:enabled/>
                  <w:calcOnExit w:val="0"/>
                  <w:checkBox>
                    <w:sizeAuto/>
                    <w:default w:val="0"/>
                  </w:checkBox>
                </w:ffData>
              </w:fldChar>
            </w:r>
            <w:bookmarkStart w:id="27" w:name="Check8"/>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27"/>
            <w:r w:rsidR="000B5AAB" w:rsidRPr="00330D51">
              <w:rPr>
                <w:rFonts w:ascii="Arial" w:hAnsi="Arial" w:cs="Arial"/>
                <w:sz w:val="20"/>
                <w:szCs w:val="20"/>
              </w:rPr>
              <w:t xml:space="preserve"> $1,000,000-$5,000,000      </w:t>
            </w:r>
            <w:r w:rsidRPr="00330D51">
              <w:rPr>
                <w:rFonts w:ascii="Arial" w:hAnsi="Arial" w:cs="Arial"/>
                <w:sz w:val="20"/>
                <w:szCs w:val="20"/>
              </w:rPr>
              <w:t xml:space="preserve"> </w:t>
            </w:r>
            <w:r w:rsidRPr="00330D51">
              <w:rPr>
                <w:rFonts w:ascii="Arial" w:hAnsi="Arial" w:cs="Arial"/>
                <w:sz w:val="20"/>
                <w:szCs w:val="20"/>
              </w:rPr>
              <w:fldChar w:fldCharType="begin">
                <w:ffData>
                  <w:name w:val="Check9"/>
                  <w:enabled/>
                  <w:calcOnExit w:val="0"/>
                  <w:checkBox>
                    <w:sizeAuto/>
                    <w:default w:val="0"/>
                  </w:checkBox>
                </w:ffData>
              </w:fldChar>
            </w:r>
            <w:bookmarkStart w:id="28" w:name="Check9"/>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28"/>
            <w:r w:rsidR="000B5AAB" w:rsidRPr="00330D51">
              <w:rPr>
                <w:rFonts w:ascii="Arial" w:hAnsi="Arial" w:cs="Arial"/>
                <w:sz w:val="20"/>
                <w:szCs w:val="20"/>
              </w:rPr>
              <w:t xml:space="preserve"> $5,000,000-$10,000,00    </w:t>
            </w:r>
            <w:r w:rsidRPr="00330D51">
              <w:rPr>
                <w:rFonts w:ascii="Arial" w:hAnsi="Arial" w:cs="Arial"/>
                <w:sz w:val="20"/>
                <w:szCs w:val="20"/>
              </w:rPr>
              <w:t xml:space="preserve"> </w:t>
            </w:r>
            <w:r w:rsidRPr="00330D51">
              <w:rPr>
                <w:rFonts w:ascii="Arial" w:hAnsi="Arial" w:cs="Arial"/>
                <w:sz w:val="20"/>
                <w:szCs w:val="20"/>
              </w:rPr>
              <w:fldChar w:fldCharType="begin">
                <w:ffData>
                  <w:name w:val="Check10"/>
                  <w:enabled/>
                  <w:calcOnExit w:val="0"/>
                  <w:checkBox>
                    <w:sizeAuto/>
                    <w:default w:val="0"/>
                  </w:checkBox>
                </w:ffData>
              </w:fldChar>
            </w:r>
            <w:bookmarkStart w:id="29" w:name="Check10"/>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29"/>
            <w:r w:rsidRPr="00330D51">
              <w:rPr>
                <w:rFonts w:ascii="Arial" w:hAnsi="Arial" w:cs="Arial"/>
                <w:sz w:val="20"/>
                <w:szCs w:val="20"/>
              </w:rPr>
              <w:t xml:space="preserve"> $10,000,000-$25,000,000</w:t>
            </w:r>
          </w:p>
          <w:p w14:paraId="65DD6560" w14:textId="77777777" w:rsidR="009709C9" w:rsidRPr="00330D51" w:rsidRDefault="009709C9" w:rsidP="009B39E7">
            <w:pPr>
              <w:rPr>
                <w:rFonts w:ascii="Arial" w:hAnsi="Arial" w:cs="Arial"/>
                <w:sz w:val="20"/>
                <w:szCs w:val="20"/>
              </w:rPr>
            </w:pPr>
            <w:r w:rsidRPr="00330D51">
              <w:rPr>
                <w:rFonts w:ascii="Arial" w:hAnsi="Arial" w:cs="Arial"/>
                <w:sz w:val="20"/>
                <w:szCs w:val="20"/>
              </w:rPr>
              <w:fldChar w:fldCharType="begin">
                <w:ffData>
                  <w:name w:val="Check11"/>
                  <w:enabled/>
                  <w:calcOnExit w:val="0"/>
                  <w:checkBox>
                    <w:sizeAuto/>
                    <w:default w:val="0"/>
                  </w:checkBox>
                </w:ffData>
              </w:fldChar>
            </w:r>
            <w:bookmarkStart w:id="30" w:name="Check11"/>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30"/>
            <w:r w:rsidRPr="00330D51">
              <w:rPr>
                <w:rFonts w:ascii="Arial" w:hAnsi="Arial" w:cs="Arial"/>
                <w:sz w:val="20"/>
                <w:szCs w:val="20"/>
              </w:rPr>
              <w:t xml:space="preserve"> $25,000,000-$50,000,000</w:t>
            </w:r>
          </w:p>
        </w:tc>
      </w:tr>
      <w:tr w:rsidR="009709C9" w:rsidRPr="00330D51" w14:paraId="32BE77A1" w14:textId="77777777" w:rsidTr="0000779B">
        <w:tc>
          <w:tcPr>
            <w:tcW w:w="10800" w:type="dxa"/>
            <w:gridSpan w:val="4"/>
          </w:tcPr>
          <w:p w14:paraId="4B205735" w14:textId="78A05588" w:rsidR="009709C9" w:rsidRPr="00330D51" w:rsidRDefault="009709C9" w:rsidP="0000779B">
            <w:pPr>
              <w:jc w:val="center"/>
              <w:rPr>
                <w:rFonts w:ascii="Arial" w:hAnsi="Arial" w:cs="Arial"/>
                <w:b/>
                <w:sz w:val="20"/>
                <w:szCs w:val="20"/>
              </w:rPr>
            </w:pPr>
            <w:r w:rsidRPr="00330D51">
              <w:rPr>
                <w:rFonts w:ascii="Arial" w:hAnsi="Arial" w:cs="Arial"/>
                <w:b/>
                <w:sz w:val="20"/>
                <w:szCs w:val="20"/>
              </w:rPr>
              <w:t>OWNERS</w:t>
            </w:r>
            <w:r w:rsidR="009E5DC2" w:rsidRPr="00330D51">
              <w:rPr>
                <w:rFonts w:ascii="Arial" w:hAnsi="Arial" w:cs="Arial"/>
                <w:b/>
                <w:sz w:val="20"/>
                <w:szCs w:val="20"/>
              </w:rPr>
              <w:t>H</w:t>
            </w:r>
            <w:r w:rsidRPr="00330D51">
              <w:rPr>
                <w:rFonts w:ascii="Arial" w:hAnsi="Arial" w:cs="Arial"/>
                <w:b/>
                <w:sz w:val="20"/>
                <w:szCs w:val="20"/>
              </w:rPr>
              <w:t>IP INFORMATION</w:t>
            </w:r>
          </w:p>
        </w:tc>
      </w:tr>
      <w:tr w:rsidR="00E13D2D" w:rsidRPr="00330D51" w14:paraId="5D314984" w14:textId="77777777" w:rsidTr="0000779B">
        <w:tc>
          <w:tcPr>
            <w:tcW w:w="10800" w:type="dxa"/>
            <w:gridSpan w:val="4"/>
          </w:tcPr>
          <w:p w14:paraId="50001A21" w14:textId="2BCF5A41" w:rsidR="00E13D2D" w:rsidRPr="00330D51" w:rsidRDefault="00E13D2D" w:rsidP="009B39E7">
            <w:pPr>
              <w:rPr>
                <w:rFonts w:ascii="Arial" w:hAnsi="Arial" w:cs="Arial"/>
                <w:sz w:val="20"/>
                <w:szCs w:val="20"/>
              </w:rPr>
            </w:pPr>
            <w:r w:rsidRPr="00330D51">
              <w:rPr>
                <w:rFonts w:ascii="Arial" w:hAnsi="Arial" w:cs="Arial"/>
                <w:sz w:val="20"/>
                <w:szCs w:val="20"/>
              </w:rPr>
              <w:t xml:space="preserve">OWNERSHIP OF BUSINESS: (Check </w:t>
            </w:r>
            <w:r w:rsidR="00330D51" w:rsidRPr="00330D51">
              <w:rPr>
                <w:rFonts w:ascii="Arial" w:hAnsi="Arial" w:cs="Arial"/>
                <w:sz w:val="20"/>
                <w:szCs w:val="20"/>
              </w:rPr>
              <w:t>One) If</w:t>
            </w:r>
            <w:r w:rsidRPr="00330D51">
              <w:rPr>
                <w:rFonts w:ascii="Arial" w:hAnsi="Arial" w:cs="Arial"/>
                <w:sz w:val="20"/>
                <w:szCs w:val="20"/>
              </w:rPr>
              <w:t xml:space="preserve"> “Corporation” is selected, please provide the State</w:t>
            </w:r>
          </w:p>
          <w:p w14:paraId="2EF73822" w14:textId="77777777" w:rsidR="00E13D2D" w:rsidRPr="00330D51" w:rsidRDefault="00E13D2D" w:rsidP="009B39E7">
            <w:pPr>
              <w:rPr>
                <w:rFonts w:ascii="Arial" w:hAnsi="Arial" w:cs="Arial"/>
                <w:sz w:val="20"/>
                <w:szCs w:val="20"/>
              </w:rPr>
            </w:pPr>
            <w:r w:rsidRPr="00330D51">
              <w:rPr>
                <w:rFonts w:ascii="Arial" w:hAnsi="Arial" w:cs="Arial"/>
                <w:sz w:val="20"/>
                <w:szCs w:val="20"/>
              </w:rPr>
              <w:fldChar w:fldCharType="begin">
                <w:ffData>
                  <w:name w:val="Check12"/>
                  <w:enabled/>
                  <w:calcOnExit w:val="0"/>
                  <w:checkBox>
                    <w:sizeAuto/>
                    <w:default w:val="0"/>
                  </w:checkBox>
                </w:ffData>
              </w:fldChar>
            </w:r>
            <w:bookmarkStart w:id="31" w:name="Check12"/>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31"/>
            <w:r w:rsidRPr="00330D51">
              <w:rPr>
                <w:rFonts w:ascii="Arial" w:hAnsi="Arial" w:cs="Arial"/>
                <w:sz w:val="20"/>
                <w:szCs w:val="20"/>
              </w:rPr>
              <w:t xml:space="preserve"> Corporation:  State </w:t>
            </w:r>
            <w:r w:rsidRPr="00330D51">
              <w:rPr>
                <w:rFonts w:ascii="Arial" w:hAnsi="Arial" w:cs="Arial"/>
                <w:sz w:val="20"/>
                <w:szCs w:val="20"/>
                <w:u w:val="single"/>
              </w:rPr>
              <w:fldChar w:fldCharType="begin">
                <w:ffData>
                  <w:name w:val="Text18"/>
                  <w:enabled/>
                  <w:calcOnExit w:val="0"/>
                  <w:textInput/>
                </w:ffData>
              </w:fldChar>
            </w:r>
            <w:bookmarkStart w:id="32" w:name="Text18"/>
            <w:r w:rsidRPr="00330D51">
              <w:rPr>
                <w:rFonts w:ascii="Arial" w:hAnsi="Arial" w:cs="Arial"/>
                <w:sz w:val="20"/>
                <w:szCs w:val="20"/>
                <w:u w:val="single"/>
              </w:rPr>
              <w:instrText xml:space="preserve"> FORMTEXT </w:instrText>
            </w:r>
            <w:r w:rsidRPr="00330D51">
              <w:rPr>
                <w:rFonts w:ascii="Arial" w:hAnsi="Arial" w:cs="Arial"/>
                <w:sz w:val="20"/>
                <w:szCs w:val="20"/>
                <w:u w:val="single"/>
              </w:rPr>
            </w:r>
            <w:r w:rsidRPr="00330D51">
              <w:rPr>
                <w:rFonts w:ascii="Arial" w:hAnsi="Arial" w:cs="Arial"/>
                <w:sz w:val="20"/>
                <w:szCs w:val="20"/>
                <w:u w:val="single"/>
              </w:rPr>
              <w:fldChar w:fldCharType="separate"/>
            </w:r>
            <w:r w:rsidRPr="00330D51">
              <w:rPr>
                <w:rFonts w:ascii="Arial" w:hAnsi="Arial" w:cs="Arial"/>
                <w:noProof/>
                <w:sz w:val="20"/>
                <w:szCs w:val="20"/>
                <w:u w:val="single"/>
              </w:rPr>
              <w:t> </w:t>
            </w:r>
            <w:r w:rsidRPr="00330D51">
              <w:rPr>
                <w:rFonts w:ascii="Arial" w:hAnsi="Arial" w:cs="Arial"/>
                <w:noProof/>
                <w:sz w:val="20"/>
                <w:szCs w:val="20"/>
                <w:u w:val="single"/>
              </w:rPr>
              <w:t> </w:t>
            </w:r>
            <w:r w:rsidRPr="00330D51">
              <w:rPr>
                <w:rFonts w:ascii="Arial" w:hAnsi="Arial" w:cs="Arial"/>
                <w:noProof/>
                <w:sz w:val="20"/>
                <w:szCs w:val="20"/>
                <w:u w:val="single"/>
              </w:rPr>
              <w:t> </w:t>
            </w:r>
            <w:r w:rsidRPr="00330D51">
              <w:rPr>
                <w:rFonts w:ascii="Arial" w:hAnsi="Arial" w:cs="Arial"/>
                <w:noProof/>
                <w:sz w:val="20"/>
                <w:szCs w:val="20"/>
                <w:u w:val="single"/>
              </w:rPr>
              <w:t> </w:t>
            </w:r>
            <w:r w:rsidRPr="00330D51">
              <w:rPr>
                <w:rFonts w:ascii="Arial" w:hAnsi="Arial" w:cs="Arial"/>
                <w:noProof/>
                <w:sz w:val="20"/>
                <w:szCs w:val="20"/>
                <w:u w:val="single"/>
              </w:rPr>
              <w:t> </w:t>
            </w:r>
            <w:r w:rsidRPr="00330D51">
              <w:rPr>
                <w:rFonts w:ascii="Arial" w:hAnsi="Arial" w:cs="Arial"/>
                <w:sz w:val="20"/>
                <w:szCs w:val="20"/>
                <w:u w:val="single"/>
              </w:rPr>
              <w:fldChar w:fldCharType="end"/>
            </w:r>
            <w:bookmarkEnd w:id="32"/>
            <w:r w:rsidRPr="00330D51">
              <w:rPr>
                <w:rFonts w:ascii="Arial" w:hAnsi="Arial" w:cs="Arial"/>
                <w:sz w:val="20"/>
                <w:szCs w:val="20"/>
              </w:rPr>
              <w:t xml:space="preserve">       </w:t>
            </w:r>
            <w:r w:rsidR="001C4556" w:rsidRPr="00330D51">
              <w:rPr>
                <w:rFonts w:ascii="Arial" w:hAnsi="Arial" w:cs="Arial"/>
                <w:sz w:val="20"/>
                <w:szCs w:val="20"/>
              </w:rPr>
              <w:t xml:space="preserve">  </w:t>
            </w:r>
            <w:r w:rsidRPr="00330D51">
              <w:rPr>
                <w:rFonts w:ascii="Arial" w:hAnsi="Arial" w:cs="Arial"/>
                <w:sz w:val="20"/>
                <w:szCs w:val="20"/>
              </w:rPr>
              <w:t xml:space="preserve">     </w:t>
            </w:r>
            <w:r w:rsidRPr="00330D51">
              <w:rPr>
                <w:rFonts w:ascii="Arial" w:hAnsi="Arial" w:cs="Arial"/>
                <w:sz w:val="20"/>
                <w:szCs w:val="20"/>
              </w:rPr>
              <w:fldChar w:fldCharType="begin">
                <w:ffData>
                  <w:name w:val="Check13"/>
                  <w:enabled/>
                  <w:calcOnExit w:val="0"/>
                  <w:checkBox>
                    <w:sizeAuto/>
                    <w:default w:val="0"/>
                  </w:checkBox>
                </w:ffData>
              </w:fldChar>
            </w:r>
            <w:bookmarkStart w:id="33" w:name="Check13"/>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33"/>
            <w:r w:rsidRPr="00330D51">
              <w:rPr>
                <w:rFonts w:ascii="Arial" w:hAnsi="Arial" w:cs="Arial"/>
                <w:sz w:val="20"/>
                <w:szCs w:val="20"/>
              </w:rPr>
              <w:t xml:space="preserve"> Partnership   </w:t>
            </w:r>
            <w:r w:rsidR="001C4556" w:rsidRPr="00330D51">
              <w:rPr>
                <w:rFonts w:ascii="Arial" w:hAnsi="Arial" w:cs="Arial"/>
                <w:sz w:val="20"/>
                <w:szCs w:val="20"/>
              </w:rPr>
              <w:t xml:space="preserve"> </w:t>
            </w:r>
            <w:r w:rsidRPr="00330D51">
              <w:rPr>
                <w:rFonts w:ascii="Arial" w:hAnsi="Arial" w:cs="Arial"/>
                <w:sz w:val="20"/>
                <w:szCs w:val="20"/>
              </w:rPr>
              <w:t xml:space="preserve">   </w:t>
            </w:r>
            <w:r w:rsidR="001C4556" w:rsidRPr="00330D51">
              <w:rPr>
                <w:rFonts w:ascii="Arial" w:hAnsi="Arial" w:cs="Arial"/>
                <w:sz w:val="20"/>
                <w:szCs w:val="20"/>
              </w:rPr>
              <w:t xml:space="preserve"> </w:t>
            </w:r>
            <w:r w:rsidRPr="00330D51">
              <w:rPr>
                <w:rFonts w:ascii="Arial" w:hAnsi="Arial" w:cs="Arial"/>
                <w:sz w:val="20"/>
                <w:szCs w:val="20"/>
              </w:rPr>
              <w:t xml:space="preserve">        </w:t>
            </w:r>
            <w:r w:rsidRPr="00330D51">
              <w:rPr>
                <w:rFonts w:ascii="Arial" w:hAnsi="Arial" w:cs="Arial"/>
                <w:sz w:val="20"/>
                <w:szCs w:val="20"/>
              </w:rPr>
              <w:fldChar w:fldCharType="begin">
                <w:ffData>
                  <w:name w:val="Check14"/>
                  <w:enabled/>
                  <w:calcOnExit w:val="0"/>
                  <w:checkBox>
                    <w:sizeAuto/>
                    <w:default w:val="0"/>
                  </w:checkBox>
                </w:ffData>
              </w:fldChar>
            </w:r>
            <w:bookmarkStart w:id="34" w:name="Check14"/>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34"/>
            <w:r w:rsidRPr="00330D51">
              <w:rPr>
                <w:rFonts w:ascii="Arial" w:hAnsi="Arial" w:cs="Arial"/>
                <w:sz w:val="20"/>
                <w:szCs w:val="20"/>
              </w:rPr>
              <w:t xml:space="preserve"> Individual / Sole Proprietor              </w:t>
            </w:r>
            <w:r w:rsidRPr="00330D51">
              <w:rPr>
                <w:rFonts w:ascii="Arial" w:hAnsi="Arial" w:cs="Arial"/>
                <w:sz w:val="20"/>
                <w:szCs w:val="20"/>
              </w:rPr>
              <w:fldChar w:fldCharType="begin">
                <w:ffData>
                  <w:name w:val="Check15"/>
                  <w:enabled/>
                  <w:calcOnExit w:val="0"/>
                  <w:checkBox>
                    <w:sizeAuto/>
                    <w:default w:val="0"/>
                  </w:checkBox>
                </w:ffData>
              </w:fldChar>
            </w:r>
            <w:bookmarkStart w:id="35" w:name="Check15"/>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35"/>
            <w:r w:rsidRPr="00330D51">
              <w:rPr>
                <w:rFonts w:ascii="Arial" w:hAnsi="Arial" w:cs="Arial"/>
                <w:sz w:val="20"/>
                <w:szCs w:val="20"/>
              </w:rPr>
              <w:t xml:space="preserve"> Joint Venture</w:t>
            </w:r>
          </w:p>
        </w:tc>
        <w:bookmarkStart w:id="36" w:name="_GoBack"/>
        <w:bookmarkEnd w:id="36"/>
      </w:tr>
      <w:tr w:rsidR="00E13D2D" w:rsidRPr="00330D51" w14:paraId="54634154" w14:textId="77777777" w:rsidTr="0000779B">
        <w:tc>
          <w:tcPr>
            <w:tcW w:w="10800" w:type="dxa"/>
            <w:gridSpan w:val="4"/>
          </w:tcPr>
          <w:p w14:paraId="46DE2CA3" w14:textId="0E6D8FC7" w:rsidR="00E13D2D" w:rsidRPr="00EF5F2B" w:rsidRDefault="00EF5F2B" w:rsidP="009B39E7">
            <w:pPr>
              <w:rPr>
                <w:rFonts w:ascii="Arial" w:hAnsi="Arial" w:cs="Arial"/>
                <w:b/>
                <w:sz w:val="20"/>
                <w:szCs w:val="20"/>
              </w:rPr>
            </w:pPr>
            <w:r w:rsidRPr="00EF5F2B">
              <w:rPr>
                <w:rStyle w:val="normaltextrun"/>
                <w:rFonts w:ascii="Arial" w:hAnsi="Arial" w:cs="Arial"/>
                <w:b/>
                <w:bCs/>
                <w:sz w:val="20"/>
                <w:szCs w:val="20"/>
              </w:rPr>
              <w:t>Checking either SBE or DVBE will make the firm eligible for participation in the Sheltered Applicant Pool program</w:t>
            </w:r>
          </w:p>
        </w:tc>
      </w:tr>
      <w:tr w:rsidR="00330D51" w:rsidRPr="00330D51" w14:paraId="5F6021E6" w14:textId="77777777" w:rsidTr="00971C09">
        <w:tc>
          <w:tcPr>
            <w:tcW w:w="5400" w:type="dxa"/>
            <w:gridSpan w:val="2"/>
          </w:tcPr>
          <w:p w14:paraId="374303AB" w14:textId="77777777" w:rsidR="00CE339B" w:rsidRDefault="00CE339B" w:rsidP="00330D51">
            <w:pPr>
              <w:rPr>
                <w:rFonts w:ascii="Arial" w:hAnsi="Arial" w:cs="Arial"/>
                <w:sz w:val="20"/>
                <w:szCs w:val="20"/>
              </w:rPr>
            </w:pPr>
          </w:p>
          <w:p w14:paraId="69AFCA58" w14:textId="0FEAA184" w:rsidR="00330D51" w:rsidRDefault="00330D51" w:rsidP="00330D51">
            <w:pPr>
              <w:rPr>
                <w:rFonts w:ascii="Arial" w:hAnsi="Arial" w:cs="Arial"/>
                <w:sz w:val="20"/>
                <w:szCs w:val="20"/>
              </w:rPr>
            </w:pPr>
            <w:r w:rsidRPr="00330D51">
              <w:rPr>
                <w:rFonts w:ascii="Arial" w:hAnsi="Arial" w:cs="Arial"/>
                <w:sz w:val="20"/>
                <w:szCs w:val="20"/>
              </w:rPr>
              <w:fldChar w:fldCharType="begin">
                <w:ffData>
                  <w:name w:val="Check16"/>
                  <w:enabled/>
                  <w:calcOnExit w:val="0"/>
                  <w:checkBox>
                    <w:sizeAuto/>
                    <w:default w:val="0"/>
                  </w:checkBox>
                </w:ffData>
              </w:fldChar>
            </w:r>
            <w:bookmarkStart w:id="37" w:name="Check16"/>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37"/>
            <w:r w:rsidRPr="00330D51">
              <w:rPr>
                <w:rFonts w:ascii="Arial" w:hAnsi="Arial" w:cs="Arial"/>
                <w:sz w:val="20"/>
                <w:szCs w:val="20"/>
              </w:rPr>
              <w:t xml:space="preserve"> </w:t>
            </w:r>
            <w:r w:rsidRPr="00330D51">
              <w:rPr>
                <w:rFonts w:ascii="Arial" w:hAnsi="Arial" w:cs="Arial"/>
                <w:b/>
                <w:sz w:val="20"/>
                <w:szCs w:val="20"/>
              </w:rPr>
              <w:t>Small Business Enterprise (SB</w:t>
            </w:r>
            <w:r w:rsidRPr="007C1A02">
              <w:rPr>
                <w:rFonts w:ascii="Arial" w:hAnsi="Arial" w:cs="Arial"/>
                <w:b/>
                <w:bCs/>
                <w:sz w:val="20"/>
                <w:szCs w:val="20"/>
              </w:rPr>
              <w:t>E</w:t>
            </w:r>
            <w:r w:rsidRPr="00330D51">
              <w:rPr>
                <w:rFonts w:ascii="Arial" w:hAnsi="Arial" w:cs="Arial"/>
                <w:b/>
                <w:sz w:val="20"/>
                <w:szCs w:val="20"/>
              </w:rPr>
              <w:t>)</w:t>
            </w:r>
            <w:r>
              <w:rPr>
                <w:rFonts w:ascii="Arial" w:hAnsi="Arial" w:cs="Arial"/>
                <w:sz w:val="20"/>
                <w:szCs w:val="20"/>
              </w:rPr>
              <w:t xml:space="preserve"> </w:t>
            </w:r>
            <w:r w:rsidRPr="7A167723">
              <w:rPr>
                <w:rFonts w:ascii="Arial" w:hAnsi="Arial" w:cs="Arial"/>
                <w:sz w:val="20"/>
                <w:szCs w:val="20"/>
              </w:rPr>
              <w:t xml:space="preserve">- an independently owned and operated concern certified as a small business by the California Department of General Services Office of Small Business, </w:t>
            </w:r>
            <w:r w:rsidRPr="7A167723" w:rsidDel="006B6167">
              <w:rPr>
                <w:rFonts w:ascii="Arial" w:hAnsi="Arial" w:cs="Arial"/>
                <w:sz w:val="20"/>
                <w:szCs w:val="20"/>
              </w:rPr>
              <w:t xml:space="preserve">and DVBE Services (OSDS) </w:t>
            </w:r>
            <w:r w:rsidRPr="7A167723">
              <w:rPr>
                <w:rFonts w:ascii="Arial" w:hAnsi="Arial" w:cs="Arial"/>
                <w:sz w:val="20"/>
                <w:szCs w:val="20"/>
              </w:rPr>
              <w:t>or other accepted certifying agency</w:t>
            </w:r>
            <w:r>
              <w:rPr>
                <w:rFonts w:ascii="Arial" w:hAnsi="Arial" w:cs="Arial"/>
                <w:sz w:val="20"/>
                <w:szCs w:val="20"/>
              </w:rPr>
              <w:t>*</w:t>
            </w:r>
          </w:p>
          <w:p w14:paraId="45640561" w14:textId="4CC62CC1" w:rsidR="00330D51" w:rsidRPr="00330D51" w:rsidRDefault="00330D51" w:rsidP="00330D51">
            <w:pPr>
              <w:rPr>
                <w:rFonts w:ascii="Arial" w:hAnsi="Arial" w:cs="Arial"/>
                <w:sz w:val="20"/>
                <w:szCs w:val="20"/>
              </w:rPr>
            </w:pPr>
          </w:p>
        </w:tc>
        <w:tc>
          <w:tcPr>
            <w:tcW w:w="5400" w:type="dxa"/>
            <w:gridSpan w:val="2"/>
          </w:tcPr>
          <w:p w14:paraId="4826DCD7" w14:textId="77777777" w:rsidR="00CE339B" w:rsidRDefault="00CE339B" w:rsidP="00330D51">
            <w:pPr>
              <w:rPr>
                <w:rFonts w:ascii="Arial" w:hAnsi="Arial" w:cs="Arial"/>
                <w:sz w:val="20"/>
                <w:szCs w:val="20"/>
              </w:rPr>
            </w:pPr>
          </w:p>
          <w:p w14:paraId="15AB1563" w14:textId="20F0923C" w:rsidR="00330D51" w:rsidRPr="00330D51" w:rsidRDefault="00330D51" w:rsidP="00330D51">
            <w:pPr>
              <w:rPr>
                <w:rFonts w:ascii="Arial" w:hAnsi="Arial" w:cs="Arial"/>
                <w:sz w:val="20"/>
                <w:szCs w:val="20"/>
              </w:rPr>
            </w:pPr>
            <w:r w:rsidRPr="00330D51">
              <w:rPr>
                <w:rFonts w:ascii="Arial" w:hAnsi="Arial" w:cs="Arial"/>
                <w:sz w:val="20"/>
                <w:szCs w:val="20"/>
              </w:rPr>
              <w:fldChar w:fldCharType="begin">
                <w:ffData>
                  <w:name w:val="Check18"/>
                  <w:enabled/>
                  <w:calcOnExit w:val="0"/>
                  <w:checkBox>
                    <w:sizeAuto/>
                    <w:default w:val="0"/>
                  </w:checkBox>
                </w:ffData>
              </w:fldChar>
            </w:r>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r w:rsidRPr="00330D51">
              <w:rPr>
                <w:rFonts w:ascii="Arial" w:hAnsi="Arial" w:cs="Arial"/>
                <w:sz w:val="20"/>
                <w:szCs w:val="20"/>
              </w:rPr>
              <w:t xml:space="preserve"> </w:t>
            </w:r>
            <w:r w:rsidRPr="00330D51">
              <w:rPr>
                <w:rFonts w:ascii="Arial" w:hAnsi="Arial" w:cs="Arial"/>
                <w:b/>
                <w:sz w:val="20"/>
              </w:rPr>
              <w:t>Disabled Veteran Business  Enterprise (DVBE)</w:t>
            </w:r>
            <w:r w:rsidRPr="005B2C94">
              <w:rPr>
                <w:rFonts w:ascii="Arial" w:hAnsi="Arial" w:cs="Arial"/>
                <w:sz w:val="20"/>
              </w:rPr>
              <w:t xml:space="preserve"> - </w:t>
            </w:r>
            <w:r w:rsidRPr="00BB5037">
              <w:rPr>
                <w:rFonts w:ascii="Arial" w:hAnsi="Arial" w:cs="Arial"/>
                <w:sz w:val="20"/>
              </w:rPr>
              <w:t>an independently owned and operated concern certified as a</w:t>
            </w:r>
            <w:r w:rsidRPr="005B2C94">
              <w:rPr>
                <w:rFonts w:ascii="Arial" w:hAnsi="Arial" w:cs="Arial"/>
                <w:sz w:val="20"/>
              </w:rPr>
              <w:t xml:space="preserve"> </w:t>
            </w:r>
            <w:r>
              <w:rPr>
                <w:rFonts w:ascii="Arial" w:hAnsi="Arial" w:cs="Arial"/>
                <w:sz w:val="20"/>
              </w:rPr>
              <w:t xml:space="preserve">DVBE </w:t>
            </w:r>
            <w:r w:rsidRPr="005B2C94">
              <w:rPr>
                <w:rFonts w:ascii="Arial" w:hAnsi="Arial" w:cs="Arial"/>
                <w:sz w:val="20"/>
              </w:rPr>
              <w:t>by the State of California Office of Small Business and DVBE Services (OSDS)</w:t>
            </w:r>
            <w:r>
              <w:rPr>
                <w:rFonts w:ascii="Arial" w:hAnsi="Arial" w:cs="Arial"/>
                <w:sz w:val="20"/>
              </w:rPr>
              <w:t xml:space="preserve"> </w:t>
            </w:r>
            <w:r w:rsidRPr="00BB5037">
              <w:rPr>
                <w:rFonts w:ascii="Arial" w:hAnsi="Arial" w:cs="Arial"/>
                <w:sz w:val="20"/>
              </w:rPr>
              <w:t>or other accepted certifying agency</w:t>
            </w:r>
            <w:r>
              <w:rPr>
                <w:rFonts w:ascii="Arial" w:hAnsi="Arial" w:cs="Arial"/>
                <w:sz w:val="20"/>
              </w:rPr>
              <w:t>*</w:t>
            </w:r>
          </w:p>
        </w:tc>
      </w:tr>
      <w:tr w:rsidR="00330D51" w:rsidRPr="00330D51" w14:paraId="44B73F74" w14:textId="77777777" w:rsidTr="00CE339B">
        <w:tc>
          <w:tcPr>
            <w:tcW w:w="10800" w:type="dxa"/>
            <w:gridSpan w:val="4"/>
            <w:vAlign w:val="center"/>
          </w:tcPr>
          <w:p w14:paraId="56FE7870" w14:textId="77777777" w:rsidR="00330D51" w:rsidRDefault="00330D51" w:rsidP="00330D51">
            <w:pPr>
              <w:rPr>
                <w:rFonts w:ascii="Arial" w:hAnsi="Arial" w:cs="Arial"/>
                <w:sz w:val="20"/>
                <w:szCs w:val="20"/>
              </w:rPr>
            </w:pPr>
          </w:p>
          <w:p w14:paraId="14D83007" w14:textId="7BE4FB09" w:rsidR="00330D51" w:rsidRPr="00330D51" w:rsidRDefault="00330D51" w:rsidP="00330D51">
            <w:pPr>
              <w:rPr>
                <w:rFonts w:ascii="Arial" w:hAnsi="Arial" w:cs="Arial"/>
                <w:sz w:val="20"/>
                <w:szCs w:val="20"/>
              </w:rPr>
            </w:pPr>
            <w:r w:rsidRPr="00330D51">
              <w:rPr>
                <w:rFonts w:ascii="Arial" w:hAnsi="Arial" w:cs="Arial"/>
                <w:sz w:val="20"/>
                <w:szCs w:val="20"/>
              </w:rPr>
              <w:t>*Definitions o</w:t>
            </w:r>
            <w:r>
              <w:rPr>
                <w:rFonts w:ascii="Arial" w:hAnsi="Arial" w:cs="Arial"/>
                <w:sz w:val="20"/>
                <w:szCs w:val="20"/>
              </w:rPr>
              <w:t xml:space="preserve">f SBE/DVBE can be found here.  </w:t>
            </w:r>
            <w:hyperlink r:id="rId7" w:history="1">
              <w:r w:rsidR="007736B5" w:rsidRPr="00CD0F49">
                <w:rPr>
                  <w:rStyle w:val="Hyperlink"/>
                  <w:rFonts w:ascii="Arial" w:hAnsi="Arial" w:cs="Arial"/>
                  <w:sz w:val="20"/>
                  <w:szCs w:val="20"/>
                </w:rPr>
                <w:t>https://ucop.edu/sbe-dvbe-certifications</w:t>
              </w:r>
            </w:hyperlink>
            <w:r w:rsidR="007736B5">
              <w:rPr>
                <w:rFonts w:ascii="Arial" w:hAnsi="Arial" w:cs="Arial"/>
                <w:sz w:val="20"/>
                <w:szCs w:val="20"/>
              </w:rPr>
              <w:t xml:space="preserve"> </w:t>
            </w:r>
          </w:p>
        </w:tc>
      </w:tr>
    </w:tbl>
    <w:p w14:paraId="450A26D9" w14:textId="70C6D654" w:rsidR="000B5AAB" w:rsidRDefault="000B5AAB" w:rsidP="009B39E7">
      <w:pPr>
        <w:rPr>
          <w:rFonts w:ascii="Arial" w:hAnsi="Arial" w:cs="Arial"/>
          <w:sz w:val="20"/>
          <w:szCs w:val="20"/>
        </w:rPr>
      </w:pPr>
    </w:p>
    <w:p w14:paraId="1719583E" w14:textId="425B0296" w:rsidR="00B83459" w:rsidRDefault="00B83459" w:rsidP="009B39E7">
      <w:pPr>
        <w:rPr>
          <w:rFonts w:ascii="Arial" w:hAnsi="Arial" w:cs="Arial"/>
          <w:sz w:val="20"/>
          <w:szCs w:val="20"/>
        </w:rPr>
      </w:pPr>
    </w:p>
    <w:p w14:paraId="387F19F2" w14:textId="7F133080" w:rsidR="00B83459" w:rsidRDefault="00B83459" w:rsidP="009B39E7">
      <w:pPr>
        <w:rPr>
          <w:rFonts w:ascii="Arial" w:hAnsi="Arial" w:cs="Arial"/>
          <w:sz w:val="20"/>
          <w:szCs w:val="20"/>
        </w:rPr>
      </w:pPr>
    </w:p>
    <w:p w14:paraId="1E38ABAB" w14:textId="7F1E7AB0" w:rsidR="00B83459" w:rsidRDefault="00B83459" w:rsidP="009B39E7">
      <w:pPr>
        <w:rPr>
          <w:rFonts w:ascii="Arial" w:hAnsi="Arial" w:cs="Arial"/>
          <w:sz w:val="20"/>
          <w:szCs w:val="20"/>
        </w:rPr>
      </w:pPr>
    </w:p>
    <w:p w14:paraId="4F559B49" w14:textId="22332859" w:rsidR="00B83459" w:rsidRDefault="00B83459" w:rsidP="009B39E7">
      <w:pPr>
        <w:rPr>
          <w:rFonts w:ascii="Arial" w:hAnsi="Arial" w:cs="Arial"/>
          <w:sz w:val="20"/>
          <w:szCs w:val="20"/>
        </w:rPr>
      </w:pPr>
    </w:p>
    <w:p w14:paraId="1F9F963B" w14:textId="48531C3E" w:rsidR="00B83459" w:rsidRDefault="00B83459" w:rsidP="009B39E7">
      <w:pPr>
        <w:rPr>
          <w:rFonts w:ascii="Arial" w:hAnsi="Arial" w:cs="Arial"/>
          <w:sz w:val="20"/>
          <w:szCs w:val="20"/>
        </w:rPr>
      </w:pPr>
    </w:p>
    <w:p w14:paraId="376F42F3" w14:textId="77777777" w:rsidR="00B83459" w:rsidRPr="00330D51" w:rsidRDefault="00B83459" w:rsidP="009B39E7">
      <w:pPr>
        <w:rPr>
          <w:rFonts w:ascii="Arial" w:hAnsi="Arial" w:cs="Arial"/>
          <w:sz w:val="20"/>
          <w:szCs w:val="20"/>
        </w:rPr>
      </w:pPr>
    </w:p>
    <w:tbl>
      <w:tblPr>
        <w:tblW w:w="1080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4"/>
        <w:gridCol w:w="2952"/>
        <w:gridCol w:w="3924"/>
      </w:tblGrid>
      <w:tr w:rsidR="0059383A" w:rsidRPr="00330D51" w14:paraId="42CC9D78" w14:textId="77777777" w:rsidTr="0000779B">
        <w:tc>
          <w:tcPr>
            <w:tcW w:w="10800" w:type="dxa"/>
            <w:gridSpan w:val="3"/>
          </w:tcPr>
          <w:p w14:paraId="31812747" w14:textId="77777777" w:rsidR="0059383A" w:rsidRPr="00330D51" w:rsidRDefault="0059383A" w:rsidP="0000779B">
            <w:pPr>
              <w:jc w:val="center"/>
              <w:rPr>
                <w:rFonts w:ascii="Arial" w:hAnsi="Arial" w:cs="Arial"/>
                <w:b/>
                <w:sz w:val="20"/>
                <w:szCs w:val="20"/>
              </w:rPr>
            </w:pPr>
            <w:r w:rsidRPr="00330D51">
              <w:rPr>
                <w:rFonts w:ascii="Arial" w:hAnsi="Arial" w:cs="Arial"/>
                <w:b/>
                <w:sz w:val="20"/>
                <w:szCs w:val="20"/>
              </w:rPr>
              <w:lastRenderedPageBreak/>
              <w:t>LICENSE INFORMATION</w:t>
            </w:r>
          </w:p>
        </w:tc>
      </w:tr>
      <w:tr w:rsidR="0059383A" w:rsidRPr="00330D51" w14:paraId="2CE6EC5D" w14:textId="77777777" w:rsidTr="0000779B">
        <w:tc>
          <w:tcPr>
            <w:tcW w:w="10800" w:type="dxa"/>
            <w:gridSpan w:val="3"/>
          </w:tcPr>
          <w:p w14:paraId="3EC1D3CB" w14:textId="77777777" w:rsidR="0059383A" w:rsidRPr="00330D51" w:rsidRDefault="0059383A" w:rsidP="009B39E7">
            <w:pPr>
              <w:rPr>
                <w:rFonts w:ascii="Arial" w:hAnsi="Arial" w:cs="Arial"/>
                <w:sz w:val="20"/>
                <w:szCs w:val="20"/>
              </w:rPr>
            </w:pPr>
            <w:r w:rsidRPr="00330D51">
              <w:rPr>
                <w:rFonts w:ascii="Arial" w:hAnsi="Arial" w:cs="Arial"/>
                <w:sz w:val="20"/>
                <w:szCs w:val="20"/>
              </w:rPr>
              <w:t xml:space="preserve">LIST SPECIALTIES </w:t>
            </w:r>
          </w:p>
        </w:tc>
      </w:tr>
      <w:tr w:rsidR="0059383A" w:rsidRPr="00330D51" w14:paraId="3AE5CEFA" w14:textId="77777777" w:rsidTr="0000779B">
        <w:tc>
          <w:tcPr>
            <w:tcW w:w="10800" w:type="dxa"/>
            <w:gridSpan w:val="3"/>
          </w:tcPr>
          <w:p w14:paraId="3206688E" w14:textId="77777777" w:rsidR="0059383A" w:rsidRPr="00330D51" w:rsidRDefault="0059383A" w:rsidP="009B39E7">
            <w:pPr>
              <w:rPr>
                <w:rFonts w:ascii="Arial" w:hAnsi="Arial" w:cs="Arial"/>
                <w:sz w:val="20"/>
                <w:szCs w:val="20"/>
              </w:rPr>
            </w:pPr>
            <w:r w:rsidRPr="00330D51">
              <w:rPr>
                <w:rFonts w:ascii="Arial" w:hAnsi="Arial" w:cs="Arial"/>
                <w:sz w:val="20"/>
                <w:szCs w:val="20"/>
              </w:rPr>
              <w:t>CALIFORNIA CONTRACTOR’S LICENSE NUMBER(S):</w:t>
            </w:r>
          </w:p>
        </w:tc>
      </w:tr>
      <w:tr w:rsidR="0059383A" w:rsidRPr="00330D51" w14:paraId="0BE9490E" w14:textId="77777777" w:rsidTr="0000779B">
        <w:tc>
          <w:tcPr>
            <w:tcW w:w="10800" w:type="dxa"/>
            <w:gridSpan w:val="3"/>
          </w:tcPr>
          <w:p w14:paraId="1D4219ED" w14:textId="77777777" w:rsidR="0059383A" w:rsidRPr="00330D51" w:rsidRDefault="0059383A" w:rsidP="0000779B">
            <w:pPr>
              <w:jc w:val="center"/>
              <w:rPr>
                <w:rFonts w:ascii="Arial" w:hAnsi="Arial" w:cs="Arial"/>
                <w:sz w:val="20"/>
                <w:szCs w:val="20"/>
              </w:rPr>
            </w:pPr>
            <w:r w:rsidRPr="00330D51">
              <w:rPr>
                <w:rFonts w:ascii="Arial" w:hAnsi="Arial" w:cs="Arial"/>
                <w:sz w:val="20"/>
                <w:szCs w:val="20"/>
              </w:rPr>
              <w:t>LICENSE CLASSIFICATION / CODES</w:t>
            </w:r>
          </w:p>
        </w:tc>
      </w:tr>
      <w:tr w:rsidR="0059383A" w:rsidRPr="00330D51" w14:paraId="23F36D5E" w14:textId="77777777" w:rsidTr="0000779B">
        <w:tc>
          <w:tcPr>
            <w:tcW w:w="3924" w:type="dxa"/>
          </w:tcPr>
          <w:p w14:paraId="0FA45B28"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1"/>
                  <w:enabled/>
                  <w:calcOnExit w:val="0"/>
                  <w:checkBox>
                    <w:sizeAuto/>
                    <w:default w:val="0"/>
                  </w:checkBox>
                </w:ffData>
              </w:fldChar>
            </w:r>
            <w:bookmarkStart w:id="38" w:name="Check21"/>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38"/>
            <w:r w:rsidRPr="00330D51">
              <w:rPr>
                <w:rFonts w:ascii="Arial" w:hAnsi="Arial" w:cs="Arial"/>
                <w:sz w:val="20"/>
                <w:szCs w:val="20"/>
              </w:rPr>
              <w:t xml:space="preserve"> A – GENERAL ENGINEERING</w:t>
            </w:r>
          </w:p>
        </w:tc>
        <w:tc>
          <w:tcPr>
            <w:tcW w:w="2952" w:type="dxa"/>
          </w:tcPr>
          <w:p w14:paraId="2F49C26F"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2"/>
                  <w:enabled/>
                  <w:calcOnExit w:val="0"/>
                  <w:checkBox>
                    <w:sizeAuto/>
                    <w:default w:val="0"/>
                  </w:checkBox>
                </w:ffData>
              </w:fldChar>
            </w:r>
            <w:bookmarkStart w:id="39" w:name="Check22"/>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39"/>
            <w:r w:rsidRPr="00330D51">
              <w:rPr>
                <w:rFonts w:ascii="Arial" w:hAnsi="Arial" w:cs="Arial"/>
                <w:sz w:val="20"/>
                <w:szCs w:val="20"/>
              </w:rPr>
              <w:t xml:space="preserve"> C-17 – GLAZING</w:t>
            </w:r>
          </w:p>
        </w:tc>
        <w:tc>
          <w:tcPr>
            <w:tcW w:w="3924" w:type="dxa"/>
          </w:tcPr>
          <w:p w14:paraId="3BB4D8F1"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3"/>
                  <w:enabled/>
                  <w:calcOnExit w:val="0"/>
                  <w:checkBox>
                    <w:sizeAuto/>
                    <w:default w:val="0"/>
                  </w:checkBox>
                </w:ffData>
              </w:fldChar>
            </w:r>
            <w:bookmarkStart w:id="40" w:name="Check23"/>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40"/>
            <w:r w:rsidRPr="00330D51">
              <w:rPr>
                <w:rFonts w:ascii="Arial" w:hAnsi="Arial" w:cs="Arial"/>
                <w:sz w:val="20"/>
                <w:szCs w:val="20"/>
              </w:rPr>
              <w:t xml:space="preserve"> C-42 – SANITATION SYSTEM</w:t>
            </w:r>
          </w:p>
        </w:tc>
      </w:tr>
      <w:tr w:rsidR="0059383A" w:rsidRPr="00330D51" w14:paraId="376CC460" w14:textId="77777777" w:rsidTr="0000779B">
        <w:tc>
          <w:tcPr>
            <w:tcW w:w="3924" w:type="dxa"/>
          </w:tcPr>
          <w:p w14:paraId="4CB7847E"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4"/>
                  <w:enabled/>
                  <w:calcOnExit w:val="0"/>
                  <w:checkBox>
                    <w:sizeAuto/>
                    <w:default w:val="0"/>
                  </w:checkBox>
                </w:ffData>
              </w:fldChar>
            </w:r>
            <w:bookmarkStart w:id="41" w:name="Check24"/>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41"/>
            <w:r w:rsidRPr="00330D51">
              <w:rPr>
                <w:rFonts w:ascii="Arial" w:hAnsi="Arial" w:cs="Arial"/>
                <w:sz w:val="20"/>
                <w:szCs w:val="20"/>
              </w:rPr>
              <w:t xml:space="preserve"> B – GENERAL BUILDING</w:t>
            </w:r>
          </w:p>
        </w:tc>
        <w:tc>
          <w:tcPr>
            <w:tcW w:w="2952" w:type="dxa"/>
          </w:tcPr>
          <w:p w14:paraId="3762AB58"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5"/>
                  <w:enabled/>
                  <w:calcOnExit w:val="0"/>
                  <w:checkBox>
                    <w:sizeAuto/>
                    <w:default w:val="0"/>
                  </w:checkBox>
                </w:ffData>
              </w:fldChar>
            </w:r>
            <w:bookmarkStart w:id="42" w:name="Check25"/>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42"/>
            <w:r w:rsidR="00F75CF4" w:rsidRPr="00330D51">
              <w:rPr>
                <w:rFonts w:ascii="Arial" w:hAnsi="Arial" w:cs="Arial"/>
                <w:sz w:val="20"/>
                <w:szCs w:val="20"/>
              </w:rPr>
              <w:t xml:space="preserve"> C-20 – WARM-AIR HEATING, V</w:t>
            </w:r>
            <w:r w:rsidRPr="00330D51">
              <w:rPr>
                <w:rFonts w:ascii="Arial" w:hAnsi="Arial" w:cs="Arial"/>
                <w:sz w:val="20"/>
                <w:szCs w:val="20"/>
              </w:rPr>
              <w:t>ENTILLATION AND AIR-CONDITIONING</w:t>
            </w:r>
          </w:p>
        </w:tc>
        <w:tc>
          <w:tcPr>
            <w:tcW w:w="3924" w:type="dxa"/>
          </w:tcPr>
          <w:p w14:paraId="5F541314"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6"/>
                  <w:enabled/>
                  <w:calcOnExit w:val="0"/>
                  <w:checkBox>
                    <w:sizeAuto/>
                    <w:default w:val="0"/>
                  </w:checkBox>
                </w:ffData>
              </w:fldChar>
            </w:r>
            <w:bookmarkStart w:id="43" w:name="Check26"/>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43"/>
            <w:r w:rsidRPr="00330D51">
              <w:rPr>
                <w:rFonts w:ascii="Arial" w:hAnsi="Arial" w:cs="Arial"/>
                <w:sz w:val="20"/>
                <w:szCs w:val="20"/>
              </w:rPr>
              <w:t xml:space="preserve"> C-43 – SHEET METAL</w:t>
            </w:r>
          </w:p>
        </w:tc>
      </w:tr>
      <w:tr w:rsidR="0059383A" w:rsidRPr="00330D51" w14:paraId="3417F5C6" w14:textId="77777777" w:rsidTr="0000779B">
        <w:tc>
          <w:tcPr>
            <w:tcW w:w="3924" w:type="dxa"/>
          </w:tcPr>
          <w:p w14:paraId="62B6761B"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7"/>
                  <w:enabled/>
                  <w:calcOnExit w:val="0"/>
                  <w:checkBox>
                    <w:sizeAuto/>
                    <w:default w:val="0"/>
                  </w:checkBox>
                </w:ffData>
              </w:fldChar>
            </w:r>
            <w:bookmarkStart w:id="44" w:name="Check27"/>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44"/>
            <w:r w:rsidRPr="00330D51">
              <w:rPr>
                <w:rFonts w:ascii="Arial" w:hAnsi="Arial" w:cs="Arial"/>
                <w:sz w:val="20"/>
                <w:szCs w:val="20"/>
              </w:rPr>
              <w:t xml:space="preserve"> C-2 – INSULATION AND ACOUSTICAL</w:t>
            </w:r>
          </w:p>
        </w:tc>
        <w:tc>
          <w:tcPr>
            <w:tcW w:w="2952" w:type="dxa"/>
          </w:tcPr>
          <w:p w14:paraId="0CDDE4D8"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8"/>
                  <w:enabled/>
                  <w:calcOnExit w:val="0"/>
                  <w:checkBox>
                    <w:sizeAuto/>
                    <w:default w:val="0"/>
                  </w:checkBox>
                </w:ffData>
              </w:fldChar>
            </w:r>
            <w:bookmarkStart w:id="45" w:name="Check28"/>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45"/>
            <w:r w:rsidRPr="00330D51">
              <w:rPr>
                <w:rFonts w:ascii="Arial" w:hAnsi="Arial" w:cs="Arial"/>
                <w:sz w:val="20"/>
                <w:szCs w:val="20"/>
              </w:rPr>
              <w:t xml:space="preserve"> C-2</w:t>
            </w:r>
            <w:r w:rsidR="00F75CF4" w:rsidRPr="00330D51">
              <w:rPr>
                <w:rFonts w:ascii="Arial" w:hAnsi="Arial" w:cs="Arial"/>
                <w:sz w:val="20"/>
                <w:szCs w:val="20"/>
              </w:rPr>
              <w:t>1 – BUILDING MOVING / DEMO</w:t>
            </w:r>
            <w:r w:rsidRPr="00330D51">
              <w:rPr>
                <w:rFonts w:ascii="Arial" w:hAnsi="Arial" w:cs="Arial"/>
                <w:sz w:val="20"/>
                <w:szCs w:val="20"/>
              </w:rPr>
              <w:t>LITION</w:t>
            </w:r>
          </w:p>
        </w:tc>
        <w:tc>
          <w:tcPr>
            <w:tcW w:w="3924" w:type="dxa"/>
          </w:tcPr>
          <w:p w14:paraId="37A0EFB0"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29"/>
                  <w:enabled/>
                  <w:calcOnExit w:val="0"/>
                  <w:checkBox>
                    <w:sizeAuto/>
                    <w:default w:val="0"/>
                  </w:checkBox>
                </w:ffData>
              </w:fldChar>
            </w:r>
            <w:bookmarkStart w:id="46" w:name="Check29"/>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46"/>
            <w:r w:rsidRPr="00330D51">
              <w:rPr>
                <w:rFonts w:ascii="Arial" w:hAnsi="Arial" w:cs="Arial"/>
                <w:sz w:val="20"/>
                <w:szCs w:val="20"/>
              </w:rPr>
              <w:t xml:space="preserve"> C-45 – ELECTRICAL SIGN</w:t>
            </w:r>
          </w:p>
        </w:tc>
      </w:tr>
      <w:tr w:rsidR="0059383A" w:rsidRPr="00330D51" w14:paraId="069887E3" w14:textId="77777777" w:rsidTr="0000779B">
        <w:tc>
          <w:tcPr>
            <w:tcW w:w="3924" w:type="dxa"/>
          </w:tcPr>
          <w:p w14:paraId="163C87AC"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0"/>
                  <w:enabled/>
                  <w:calcOnExit w:val="0"/>
                  <w:checkBox>
                    <w:sizeAuto/>
                    <w:default w:val="0"/>
                  </w:checkBox>
                </w:ffData>
              </w:fldChar>
            </w:r>
            <w:bookmarkStart w:id="47" w:name="Check30"/>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47"/>
            <w:r w:rsidRPr="00330D51">
              <w:rPr>
                <w:rFonts w:ascii="Arial" w:hAnsi="Arial" w:cs="Arial"/>
                <w:sz w:val="20"/>
                <w:szCs w:val="20"/>
              </w:rPr>
              <w:t xml:space="preserve"> C-4 – BOILER, HOT-WATER HEATING SYSTEM FITTING</w:t>
            </w:r>
          </w:p>
        </w:tc>
        <w:tc>
          <w:tcPr>
            <w:tcW w:w="2952" w:type="dxa"/>
          </w:tcPr>
          <w:p w14:paraId="2B2D83B0"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1"/>
                  <w:enabled/>
                  <w:calcOnExit w:val="0"/>
                  <w:checkBox>
                    <w:sizeAuto/>
                    <w:default w:val="0"/>
                  </w:checkBox>
                </w:ffData>
              </w:fldChar>
            </w:r>
            <w:bookmarkStart w:id="48" w:name="Check31"/>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48"/>
            <w:r w:rsidRPr="00330D51">
              <w:rPr>
                <w:rFonts w:ascii="Arial" w:hAnsi="Arial" w:cs="Arial"/>
                <w:sz w:val="20"/>
                <w:szCs w:val="20"/>
              </w:rPr>
              <w:t xml:space="preserve"> C-23 – ORNAMENTAL METAL</w:t>
            </w:r>
          </w:p>
        </w:tc>
        <w:tc>
          <w:tcPr>
            <w:tcW w:w="3924" w:type="dxa"/>
          </w:tcPr>
          <w:p w14:paraId="0C21C53E"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2"/>
                  <w:enabled/>
                  <w:calcOnExit w:val="0"/>
                  <w:checkBox>
                    <w:sizeAuto/>
                    <w:default w:val="0"/>
                  </w:checkBox>
                </w:ffData>
              </w:fldChar>
            </w:r>
            <w:bookmarkStart w:id="49" w:name="Check32"/>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49"/>
            <w:r w:rsidRPr="00330D51">
              <w:rPr>
                <w:rFonts w:ascii="Arial" w:hAnsi="Arial" w:cs="Arial"/>
                <w:sz w:val="20"/>
                <w:szCs w:val="20"/>
              </w:rPr>
              <w:t xml:space="preserve"> C-46 – SOLAR</w:t>
            </w:r>
          </w:p>
        </w:tc>
      </w:tr>
      <w:tr w:rsidR="0059383A" w:rsidRPr="00330D51" w14:paraId="4EBA21A5" w14:textId="77777777" w:rsidTr="0000779B">
        <w:tc>
          <w:tcPr>
            <w:tcW w:w="3924" w:type="dxa"/>
          </w:tcPr>
          <w:p w14:paraId="24A1B0F6"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3"/>
                  <w:enabled/>
                  <w:calcOnExit w:val="0"/>
                  <w:checkBox>
                    <w:sizeAuto/>
                    <w:default w:val="0"/>
                  </w:checkBox>
                </w:ffData>
              </w:fldChar>
            </w:r>
            <w:bookmarkStart w:id="50" w:name="Check33"/>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50"/>
            <w:r w:rsidRPr="00330D51">
              <w:rPr>
                <w:rFonts w:ascii="Arial" w:hAnsi="Arial" w:cs="Arial"/>
                <w:sz w:val="20"/>
                <w:szCs w:val="20"/>
              </w:rPr>
              <w:t xml:space="preserve"> C-5 – FRAMING AND ROUGH CARPENTRY</w:t>
            </w:r>
          </w:p>
        </w:tc>
        <w:tc>
          <w:tcPr>
            <w:tcW w:w="2952" w:type="dxa"/>
          </w:tcPr>
          <w:p w14:paraId="6A0E8842"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4"/>
                  <w:enabled/>
                  <w:calcOnExit w:val="0"/>
                  <w:checkBox>
                    <w:sizeAuto/>
                    <w:default w:val="0"/>
                  </w:checkBox>
                </w:ffData>
              </w:fldChar>
            </w:r>
            <w:bookmarkStart w:id="51" w:name="Check34"/>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51"/>
            <w:r w:rsidRPr="00330D51">
              <w:rPr>
                <w:rFonts w:ascii="Arial" w:hAnsi="Arial" w:cs="Arial"/>
                <w:sz w:val="20"/>
                <w:szCs w:val="20"/>
              </w:rPr>
              <w:t xml:space="preserve"> C-27 – LANDSCAPING</w:t>
            </w:r>
          </w:p>
        </w:tc>
        <w:tc>
          <w:tcPr>
            <w:tcW w:w="3924" w:type="dxa"/>
          </w:tcPr>
          <w:p w14:paraId="4A8E4356" w14:textId="77777777" w:rsidR="0059383A" w:rsidRPr="00330D51" w:rsidRDefault="0059383A" w:rsidP="009B39E7">
            <w:pPr>
              <w:rPr>
                <w:rFonts w:ascii="Arial" w:hAnsi="Arial" w:cs="Arial"/>
                <w:sz w:val="20"/>
                <w:szCs w:val="20"/>
              </w:rPr>
            </w:pPr>
            <w:r w:rsidRPr="00330D51">
              <w:rPr>
                <w:rFonts w:ascii="Arial" w:hAnsi="Arial" w:cs="Arial"/>
                <w:sz w:val="20"/>
                <w:szCs w:val="20"/>
              </w:rPr>
              <w:fldChar w:fldCharType="begin">
                <w:ffData>
                  <w:name w:val="Check35"/>
                  <w:enabled/>
                  <w:calcOnExit w:val="0"/>
                  <w:checkBox>
                    <w:sizeAuto/>
                    <w:default w:val="0"/>
                  </w:checkBox>
                </w:ffData>
              </w:fldChar>
            </w:r>
            <w:bookmarkStart w:id="52" w:name="Check35"/>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52"/>
            <w:r w:rsidRPr="00330D51">
              <w:rPr>
                <w:rFonts w:ascii="Arial" w:hAnsi="Arial" w:cs="Arial"/>
                <w:sz w:val="20"/>
                <w:szCs w:val="20"/>
              </w:rPr>
              <w:t xml:space="preserve"> C-47 – GENERAL MANUFACTURED HOUSING</w:t>
            </w:r>
          </w:p>
        </w:tc>
      </w:tr>
      <w:tr w:rsidR="0059383A" w:rsidRPr="00330D51" w14:paraId="792B6CA1" w14:textId="77777777" w:rsidTr="0000779B">
        <w:tc>
          <w:tcPr>
            <w:tcW w:w="3924" w:type="dxa"/>
          </w:tcPr>
          <w:p w14:paraId="55A983E4"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36"/>
                  <w:enabled/>
                  <w:calcOnExit w:val="0"/>
                  <w:checkBox>
                    <w:sizeAuto/>
                    <w:default w:val="0"/>
                  </w:checkBox>
                </w:ffData>
              </w:fldChar>
            </w:r>
            <w:bookmarkStart w:id="53" w:name="Check36"/>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53"/>
            <w:r w:rsidRPr="00330D51">
              <w:rPr>
                <w:rFonts w:ascii="Arial" w:hAnsi="Arial" w:cs="Arial"/>
                <w:sz w:val="20"/>
                <w:szCs w:val="20"/>
              </w:rPr>
              <w:t xml:space="preserve"> C-6 – CABINET, MILLWORK AND FINISH CARPENTRY</w:t>
            </w:r>
          </w:p>
        </w:tc>
        <w:tc>
          <w:tcPr>
            <w:tcW w:w="2952" w:type="dxa"/>
          </w:tcPr>
          <w:p w14:paraId="6335B092"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37"/>
                  <w:enabled/>
                  <w:calcOnExit w:val="0"/>
                  <w:checkBox>
                    <w:sizeAuto/>
                    <w:default w:val="0"/>
                  </w:checkBox>
                </w:ffData>
              </w:fldChar>
            </w:r>
            <w:bookmarkStart w:id="54" w:name="Check37"/>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54"/>
            <w:r w:rsidRPr="00330D51">
              <w:rPr>
                <w:rFonts w:ascii="Arial" w:hAnsi="Arial" w:cs="Arial"/>
                <w:sz w:val="20"/>
                <w:szCs w:val="20"/>
              </w:rPr>
              <w:t xml:space="preserve"> C-28 – LOCK AND SECURITY EQUIPMENT</w:t>
            </w:r>
          </w:p>
        </w:tc>
        <w:tc>
          <w:tcPr>
            <w:tcW w:w="3924" w:type="dxa"/>
          </w:tcPr>
          <w:p w14:paraId="1DC3BCB7"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38"/>
                  <w:enabled/>
                  <w:calcOnExit w:val="0"/>
                  <w:checkBox>
                    <w:sizeAuto/>
                    <w:default w:val="0"/>
                  </w:checkBox>
                </w:ffData>
              </w:fldChar>
            </w:r>
            <w:bookmarkStart w:id="55" w:name="Check38"/>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55"/>
            <w:r w:rsidRPr="00330D51">
              <w:rPr>
                <w:rFonts w:ascii="Arial" w:hAnsi="Arial" w:cs="Arial"/>
                <w:sz w:val="20"/>
                <w:szCs w:val="20"/>
              </w:rPr>
              <w:t xml:space="preserve"> C-50 – REINFORCING STEEL</w:t>
            </w:r>
          </w:p>
        </w:tc>
      </w:tr>
      <w:tr w:rsidR="0059383A" w:rsidRPr="00330D51" w14:paraId="204500EE" w14:textId="77777777" w:rsidTr="0000779B">
        <w:tc>
          <w:tcPr>
            <w:tcW w:w="3924" w:type="dxa"/>
          </w:tcPr>
          <w:p w14:paraId="11F34684"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39"/>
                  <w:enabled/>
                  <w:calcOnExit w:val="0"/>
                  <w:checkBox>
                    <w:sizeAuto/>
                    <w:default w:val="0"/>
                  </w:checkBox>
                </w:ffData>
              </w:fldChar>
            </w:r>
            <w:bookmarkStart w:id="56" w:name="Check39"/>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56"/>
            <w:r w:rsidRPr="00330D51">
              <w:rPr>
                <w:rFonts w:ascii="Arial" w:hAnsi="Arial" w:cs="Arial"/>
                <w:sz w:val="20"/>
                <w:szCs w:val="20"/>
              </w:rPr>
              <w:t xml:space="preserve"> C-7 – LOW VOLTAGE SYSTEMS</w:t>
            </w:r>
          </w:p>
        </w:tc>
        <w:tc>
          <w:tcPr>
            <w:tcW w:w="2952" w:type="dxa"/>
          </w:tcPr>
          <w:p w14:paraId="3CE4EA54"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0"/>
                  <w:enabled/>
                  <w:calcOnExit w:val="0"/>
                  <w:checkBox>
                    <w:sizeAuto/>
                    <w:default w:val="0"/>
                  </w:checkBox>
                </w:ffData>
              </w:fldChar>
            </w:r>
            <w:bookmarkStart w:id="57" w:name="Check40"/>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57"/>
            <w:r w:rsidRPr="00330D51">
              <w:rPr>
                <w:rFonts w:ascii="Arial" w:hAnsi="Arial" w:cs="Arial"/>
                <w:sz w:val="20"/>
                <w:szCs w:val="20"/>
              </w:rPr>
              <w:t xml:space="preserve"> C-29 – MASONRY</w:t>
            </w:r>
          </w:p>
        </w:tc>
        <w:tc>
          <w:tcPr>
            <w:tcW w:w="3924" w:type="dxa"/>
          </w:tcPr>
          <w:p w14:paraId="34FE7115"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1"/>
                  <w:enabled/>
                  <w:calcOnExit w:val="0"/>
                  <w:checkBox>
                    <w:sizeAuto/>
                    <w:default w:val="0"/>
                  </w:checkBox>
                </w:ffData>
              </w:fldChar>
            </w:r>
            <w:bookmarkStart w:id="58" w:name="Check41"/>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58"/>
            <w:r w:rsidRPr="00330D51">
              <w:rPr>
                <w:rFonts w:ascii="Arial" w:hAnsi="Arial" w:cs="Arial"/>
                <w:sz w:val="20"/>
                <w:szCs w:val="20"/>
              </w:rPr>
              <w:t xml:space="preserve"> C-51 – STRUCTURAL STEEL</w:t>
            </w:r>
          </w:p>
        </w:tc>
      </w:tr>
      <w:tr w:rsidR="0059383A" w:rsidRPr="00330D51" w14:paraId="4EF635FE" w14:textId="77777777" w:rsidTr="0000779B">
        <w:tc>
          <w:tcPr>
            <w:tcW w:w="3924" w:type="dxa"/>
          </w:tcPr>
          <w:p w14:paraId="12417D2F"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2"/>
                  <w:enabled/>
                  <w:calcOnExit w:val="0"/>
                  <w:checkBox>
                    <w:sizeAuto/>
                    <w:default w:val="0"/>
                  </w:checkBox>
                </w:ffData>
              </w:fldChar>
            </w:r>
            <w:bookmarkStart w:id="59" w:name="Check42"/>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59"/>
            <w:r w:rsidRPr="00330D51">
              <w:rPr>
                <w:rFonts w:ascii="Arial" w:hAnsi="Arial" w:cs="Arial"/>
                <w:sz w:val="20"/>
                <w:szCs w:val="20"/>
              </w:rPr>
              <w:t xml:space="preserve"> C-8 – CONCRETE</w:t>
            </w:r>
          </w:p>
        </w:tc>
        <w:tc>
          <w:tcPr>
            <w:tcW w:w="2952" w:type="dxa"/>
          </w:tcPr>
          <w:p w14:paraId="756C3BED" w14:textId="77777777" w:rsidR="0059383A" w:rsidRPr="00330D51" w:rsidRDefault="002A2983" w:rsidP="009B39E7">
            <w:pPr>
              <w:rPr>
                <w:rFonts w:ascii="Arial" w:hAnsi="Arial" w:cs="Arial"/>
                <w:sz w:val="20"/>
                <w:szCs w:val="20"/>
              </w:rPr>
            </w:pPr>
            <w:r w:rsidRPr="00330D51">
              <w:rPr>
                <w:rFonts w:ascii="Arial" w:hAnsi="Arial" w:cs="Arial"/>
                <w:sz w:val="20"/>
                <w:szCs w:val="20"/>
              </w:rPr>
              <w:t>C-31 – CONSTRUCTION ZONE TRAFFIC CONTROL</w:t>
            </w:r>
          </w:p>
        </w:tc>
        <w:tc>
          <w:tcPr>
            <w:tcW w:w="3924" w:type="dxa"/>
          </w:tcPr>
          <w:p w14:paraId="5443FAB8"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3"/>
                  <w:enabled/>
                  <w:calcOnExit w:val="0"/>
                  <w:checkBox>
                    <w:sizeAuto/>
                    <w:default w:val="0"/>
                  </w:checkBox>
                </w:ffData>
              </w:fldChar>
            </w:r>
            <w:bookmarkStart w:id="60" w:name="Check43"/>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60"/>
            <w:r w:rsidRPr="00330D51">
              <w:rPr>
                <w:rFonts w:ascii="Arial" w:hAnsi="Arial" w:cs="Arial"/>
                <w:sz w:val="20"/>
                <w:szCs w:val="20"/>
              </w:rPr>
              <w:t xml:space="preserve"> C-53 – SWIMMING POOL</w:t>
            </w:r>
          </w:p>
        </w:tc>
      </w:tr>
      <w:tr w:rsidR="0059383A" w:rsidRPr="00330D51" w14:paraId="3F144DC4" w14:textId="77777777" w:rsidTr="0000779B">
        <w:tc>
          <w:tcPr>
            <w:tcW w:w="3924" w:type="dxa"/>
          </w:tcPr>
          <w:p w14:paraId="5682203F"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4"/>
                  <w:enabled/>
                  <w:calcOnExit w:val="0"/>
                  <w:checkBox>
                    <w:sizeAuto/>
                    <w:default w:val="0"/>
                  </w:checkBox>
                </w:ffData>
              </w:fldChar>
            </w:r>
            <w:bookmarkStart w:id="61" w:name="Check44"/>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61"/>
            <w:r w:rsidRPr="00330D51">
              <w:rPr>
                <w:rFonts w:ascii="Arial" w:hAnsi="Arial" w:cs="Arial"/>
                <w:sz w:val="20"/>
                <w:szCs w:val="20"/>
              </w:rPr>
              <w:t xml:space="preserve"> C-9 – DRYWALL</w:t>
            </w:r>
          </w:p>
        </w:tc>
        <w:tc>
          <w:tcPr>
            <w:tcW w:w="2952" w:type="dxa"/>
          </w:tcPr>
          <w:p w14:paraId="591BFBF5"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5"/>
                  <w:enabled/>
                  <w:calcOnExit w:val="0"/>
                  <w:checkBox>
                    <w:sizeAuto/>
                    <w:default w:val="0"/>
                  </w:checkBox>
                </w:ffData>
              </w:fldChar>
            </w:r>
            <w:bookmarkStart w:id="62" w:name="Check45"/>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62"/>
            <w:r w:rsidRPr="00330D51">
              <w:rPr>
                <w:rFonts w:ascii="Arial" w:hAnsi="Arial" w:cs="Arial"/>
                <w:sz w:val="20"/>
                <w:szCs w:val="20"/>
              </w:rPr>
              <w:t xml:space="preserve"> C-32 – PARKING AND HIGHWAY IMPROVEMENT</w:t>
            </w:r>
          </w:p>
        </w:tc>
        <w:tc>
          <w:tcPr>
            <w:tcW w:w="3924" w:type="dxa"/>
          </w:tcPr>
          <w:p w14:paraId="219DD580"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6"/>
                  <w:enabled/>
                  <w:calcOnExit w:val="0"/>
                  <w:checkBox>
                    <w:sizeAuto/>
                    <w:default w:val="0"/>
                  </w:checkBox>
                </w:ffData>
              </w:fldChar>
            </w:r>
            <w:bookmarkStart w:id="63" w:name="Check46"/>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63"/>
            <w:r w:rsidRPr="00330D51">
              <w:rPr>
                <w:rFonts w:ascii="Arial" w:hAnsi="Arial" w:cs="Arial"/>
                <w:sz w:val="20"/>
                <w:szCs w:val="20"/>
              </w:rPr>
              <w:t xml:space="preserve"> C-54 – TILE (CERAMIC AND MOSAIC)</w:t>
            </w:r>
          </w:p>
        </w:tc>
      </w:tr>
      <w:tr w:rsidR="0059383A" w:rsidRPr="00330D51" w14:paraId="4D8AB7EF" w14:textId="77777777" w:rsidTr="0000779B">
        <w:tc>
          <w:tcPr>
            <w:tcW w:w="3924" w:type="dxa"/>
          </w:tcPr>
          <w:p w14:paraId="08F82FDF"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7"/>
                  <w:enabled/>
                  <w:calcOnExit w:val="0"/>
                  <w:checkBox>
                    <w:sizeAuto/>
                    <w:default w:val="0"/>
                  </w:checkBox>
                </w:ffData>
              </w:fldChar>
            </w:r>
            <w:bookmarkStart w:id="64" w:name="Check47"/>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64"/>
            <w:r w:rsidRPr="00330D51">
              <w:rPr>
                <w:rFonts w:ascii="Arial" w:hAnsi="Arial" w:cs="Arial"/>
                <w:sz w:val="20"/>
                <w:szCs w:val="20"/>
              </w:rPr>
              <w:t xml:space="preserve"> C-10 – ELECTRICAL</w:t>
            </w:r>
          </w:p>
        </w:tc>
        <w:tc>
          <w:tcPr>
            <w:tcW w:w="2952" w:type="dxa"/>
          </w:tcPr>
          <w:p w14:paraId="3451456B"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8"/>
                  <w:enabled/>
                  <w:calcOnExit w:val="0"/>
                  <w:checkBox>
                    <w:sizeAuto/>
                    <w:default w:val="0"/>
                  </w:checkBox>
                </w:ffData>
              </w:fldChar>
            </w:r>
            <w:bookmarkStart w:id="65" w:name="Check48"/>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65"/>
            <w:r w:rsidRPr="00330D51">
              <w:rPr>
                <w:rFonts w:ascii="Arial" w:hAnsi="Arial" w:cs="Arial"/>
                <w:sz w:val="20"/>
                <w:szCs w:val="20"/>
              </w:rPr>
              <w:t xml:space="preserve"> C-33 – PAINTING AND DECORATING</w:t>
            </w:r>
          </w:p>
        </w:tc>
        <w:tc>
          <w:tcPr>
            <w:tcW w:w="3924" w:type="dxa"/>
          </w:tcPr>
          <w:p w14:paraId="2CE0F7AF" w14:textId="77777777" w:rsidR="0059383A"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49"/>
                  <w:enabled/>
                  <w:calcOnExit w:val="0"/>
                  <w:checkBox>
                    <w:sizeAuto/>
                    <w:default w:val="0"/>
                  </w:checkBox>
                </w:ffData>
              </w:fldChar>
            </w:r>
            <w:bookmarkStart w:id="66" w:name="Check49"/>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66"/>
            <w:r w:rsidRPr="00330D51">
              <w:rPr>
                <w:rFonts w:ascii="Arial" w:hAnsi="Arial" w:cs="Arial"/>
                <w:sz w:val="20"/>
                <w:szCs w:val="20"/>
              </w:rPr>
              <w:t>C-55 – WATER CONDITIONING</w:t>
            </w:r>
          </w:p>
        </w:tc>
      </w:tr>
      <w:tr w:rsidR="002A2983" w:rsidRPr="00330D51" w14:paraId="75771689" w14:textId="77777777" w:rsidTr="0000779B">
        <w:tc>
          <w:tcPr>
            <w:tcW w:w="3924" w:type="dxa"/>
          </w:tcPr>
          <w:p w14:paraId="5DBF30FA"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0"/>
                  <w:enabled/>
                  <w:calcOnExit w:val="0"/>
                  <w:checkBox>
                    <w:sizeAuto/>
                    <w:default w:val="0"/>
                  </w:checkBox>
                </w:ffData>
              </w:fldChar>
            </w:r>
            <w:bookmarkStart w:id="67" w:name="Check50"/>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67"/>
            <w:r w:rsidRPr="00330D51">
              <w:rPr>
                <w:rFonts w:ascii="Arial" w:hAnsi="Arial" w:cs="Arial"/>
                <w:sz w:val="20"/>
                <w:szCs w:val="20"/>
              </w:rPr>
              <w:t xml:space="preserve"> C-11 – ELEVATOR</w:t>
            </w:r>
          </w:p>
        </w:tc>
        <w:tc>
          <w:tcPr>
            <w:tcW w:w="2952" w:type="dxa"/>
          </w:tcPr>
          <w:p w14:paraId="0AC6C8E8"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1"/>
                  <w:enabled/>
                  <w:calcOnExit w:val="0"/>
                  <w:checkBox>
                    <w:sizeAuto/>
                    <w:default w:val="0"/>
                  </w:checkBox>
                </w:ffData>
              </w:fldChar>
            </w:r>
            <w:bookmarkStart w:id="68" w:name="Check51"/>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68"/>
            <w:r w:rsidRPr="00330D51">
              <w:rPr>
                <w:rFonts w:ascii="Arial" w:hAnsi="Arial" w:cs="Arial"/>
                <w:sz w:val="20"/>
                <w:szCs w:val="20"/>
              </w:rPr>
              <w:t xml:space="preserve"> C-34 – PIPELINE</w:t>
            </w:r>
          </w:p>
        </w:tc>
        <w:tc>
          <w:tcPr>
            <w:tcW w:w="3924" w:type="dxa"/>
          </w:tcPr>
          <w:p w14:paraId="071616D8"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2"/>
                  <w:enabled/>
                  <w:calcOnExit w:val="0"/>
                  <w:checkBox>
                    <w:sizeAuto/>
                    <w:default w:val="0"/>
                  </w:checkBox>
                </w:ffData>
              </w:fldChar>
            </w:r>
            <w:bookmarkStart w:id="69" w:name="Check52"/>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69"/>
            <w:r w:rsidRPr="00330D51">
              <w:rPr>
                <w:rFonts w:ascii="Arial" w:hAnsi="Arial" w:cs="Arial"/>
                <w:sz w:val="20"/>
                <w:szCs w:val="20"/>
              </w:rPr>
              <w:t xml:space="preserve"> C-57 – WELL DRILLING</w:t>
            </w:r>
          </w:p>
        </w:tc>
      </w:tr>
      <w:tr w:rsidR="002A2983" w:rsidRPr="00330D51" w14:paraId="390C6D78" w14:textId="77777777" w:rsidTr="0000779B">
        <w:tc>
          <w:tcPr>
            <w:tcW w:w="3924" w:type="dxa"/>
          </w:tcPr>
          <w:p w14:paraId="74A87D34"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3"/>
                  <w:enabled/>
                  <w:calcOnExit w:val="0"/>
                  <w:checkBox>
                    <w:sizeAuto/>
                    <w:default w:val="0"/>
                  </w:checkBox>
                </w:ffData>
              </w:fldChar>
            </w:r>
            <w:bookmarkStart w:id="70" w:name="Check53"/>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70"/>
            <w:r w:rsidRPr="00330D51">
              <w:rPr>
                <w:rFonts w:ascii="Arial" w:hAnsi="Arial" w:cs="Arial"/>
                <w:sz w:val="20"/>
                <w:szCs w:val="20"/>
              </w:rPr>
              <w:t xml:space="preserve"> C-12 – EARTHWORK AND PAVING</w:t>
            </w:r>
          </w:p>
        </w:tc>
        <w:tc>
          <w:tcPr>
            <w:tcW w:w="2952" w:type="dxa"/>
          </w:tcPr>
          <w:p w14:paraId="7ED82268"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4"/>
                  <w:enabled/>
                  <w:calcOnExit w:val="0"/>
                  <w:checkBox>
                    <w:sizeAuto/>
                    <w:default w:val="0"/>
                  </w:checkBox>
                </w:ffData>
              </w:fldChar>
            </w:r>
            <w:bookmarkStart w:id="71" w:name="Check54"/>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71"/>
            <w:r w:rsidRPr="00330D51">
              <w:rPr>
                <w:rFonts w:ascii="Arial" w:hAnsi="Arial" w:cs="Arial"/>
                <w:sz w:val="20"/>
                <w:szCs w:val="20"/>
              </w:rPr>
              <w:t xml:space="preserve"> C-35 – LATING AND PLASTERING</w:t>
            </w:r>
          </w:p>
        </w:tc>
        <w:tc>
          <w:tcPr>
            <w:tcW w:w="3924" w:type="dxa"/>
          </w:tcPr>
          <w:p w14:paraId="44ACECFD"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5"/>
                  <w:enabled/>
                  <w:calcOnExit w:val="0"/>
                  <w:checkBox>
                    <w:sizeAuto/>
                    <w:default w:val="0"/>
                  </w:checkBox>
                </w:ffData>
              </w:fldChar>
            </w:r>
            <w:bookmarkStart w:id="72" w:name="Check55"/>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72"/>
            <w:r w:rsidRPr="00330D51">
              <w:rPr>
                <w:rFonts w:ascii="Arial" w:hAnsi="Arial" w:cs="Arial"/>
                <w:sz w:val="20"/>
                <w:szCs w:val="20"/>
              </w:rPr>
              <w:t xml:space="preserve"> C-60 – WELDING</w:t>
            </w:r>
          </w:p>
        </w:tc>
      </w:tr>
      <w:tr w:rsidR="002A2983" w:rsidRPr="00330D51" w14:paraId="41A1946A" w14:textId="77777777" w:rsidTr="0000779B">
        <w:tc>
          <w:tcPr>
            <w:tcW w:w="3924" w:type="dxa"/>
          </w:tcPr>
          <w:p w14:paraId="2CD059FB"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6"/>
                  <w:enabled/>
                  <w:calcOnExit w:val="0"/>
                  <w:checkBox>
                    <w:sizeAuto/>
                    <w:default w:val="0"/>
                  </w:checkBox>
                </w:ffData>
              </w:fldChar>
            </w:r>
            <w:bookmarkStart w:id="73" w:name="Check56"/>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73"/>
            <w:r w:rsidRPr="00330D51">
              <w:rPr>
                <w:rFonts w:ascii="Arial" w:hAnsi="Arial" w:cs="Arial"/>
                <w:sz w:val="20"/>
                <w:szCs w:val="20"/>
              </w:rPr>
              <w:t xml:space="preserve"> C-13 – FENCING</w:t>
            </w:r>
          </w:p>
        </w:tc>
        <w:tc>
          <w:tcPr>
            <w:tcW w:w="2952" w:type="dxa"/>
          </w:tcPr>
          <w:p w14:paraId="5018AD4D"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7"/>
                  <w:enabled/>
                  <w:calcOnExit w:val="0"/>
                  <w:checkBox>
                    <w:sizeAuto/>
                    <w:default w:val="0"/>
                  </w:checkBox>
                </w:ffData>
              </w:fldChar>
            </w:r>
            <w:bookmarkStart w:id="74" w:name="Check57"/>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74"/>
            <w:r w:rsidRPr="00330D51">
              <w:rPr>
                <w:rFonts w:ascii="Arial" w:hAnsi="Arial" w:cs="Arial"/>
                <w:sz w:val="20"/>
                <w:szCs w:val="20"/>
              </w:rPr>
              <w:t xml:space="preserve"> C-36 – PLUMBING</w:t>
            </w:r>
          </w:p>
        </w:tc>
        <w:tc>
          <w:tcPr>
            <w:tcW w:w="3924" w:type="dxa"/>
          </w:tcPr>
          <w:p w14:paraId="5DBD48E0"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8"/>
                  <w:enabled/>
                  <w:calcOnExit w:val="0"/>
                  <w:checkBox>
                    <w:sizeAuto/>
                    <w:default w:val="0"/>
                  </w:checkBox>
                </w:ffData>
              </w:fldChar>
            </w:r>
            <w:bookmarkStart w:id="75" w:name="Check58"/>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75"/>
            <w:r w:rsidRPr="00330D51">
              <w:rPr>
                <w:rFonts w:ascii="Arial" w:hAnsi="Arial" w:cs="Arial"/>
                <w:sz w:val="20"/>
                <w:szCs w:val="20"/>
              </w:rPr>
              <w:t xml:space="preserve"> C-61 – LIMITED SPECIALTY (IDENTIFY SPECIALTY TRADE IN THE TABLE BELOW)</w:t>
            </w:r>
          </w:p>
        </w:tc>
      </w:tr>
      <w:tr w:rsidR="002A2983" w:rsidRPr="00330D51" w14:paraId="431D1B43" w14:textId="77777777" w:rsidTr="0000779B">
        <w:tc>
          <w:tcPr>
            <w:tcW w:w="3924" w:type="dxa"/>
          </w:tcPr>
          <w:p w14:paraId="6EC77495"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59"/>
                  <w:enabled/>
                  <w:calcOnExit w:val="0"/>
                  <w:checkBox>
                    <w:sizeAuto/>
                    <w:default w:val="0"/>
                  </w:checkBox>
                </w:ffData>
              </w:fldChar>
            </w:r>
            <w:bookmarkStart w:id="76" w:name="Check59"/>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76"/>
            <w:r w:rsidRPr="00330D51">
              <w:rPr>
                <w:rFonts w:ascii="Arial" w:hAnsi="Arial" w:cs="Arial"/>
                <w:sz w:val="20"/>
                <w:szCs w:val="20"/>
              </w:rPr>
              <w:t xml:space="preserve"> C-15 – FLOORING AND FLOOR COVERING</w:t>
            </w:r>
          </w:p>
        </w:tc>
        <w:tc>
          <w:tcPr>
            <w:tcW w:w="2952" w:type="dxa"/>
          </w:tcPr>
          <w:p w14:paraId="74D05C4E"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0"/>
                  <w:enabled/>
                  <w:calcOnExit w:val="0"/>
                  <w:checkBox>
                    <w:sizeAuto/>
                    <w:default w:val="0"/>
                  </w:checkBox>
                </w:ffData>
              </w:fldChar>
            </w:r>
            <w:bookmarkStart w:id="77" w:name="Check60"/>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77"/>
            <w:r w:rsidRPr="00330D51">
              <w:rPr>
                <w:rFonts w:ascii="Arial" w:hAnsi="Arial" w:cs="Arial"/>
                <w:sz w:val="20"/>
                <w:szCs w:val="20"/>
              </w:rPr>
              <w:t xml:space="preserve"> 3-38 – REF</w:t>
            </w:r>
            <w:r w:rsidR="00F75CF4" w:rsidRPr="00330D51">
              <w:rPr>
                <w:rFonts w:ascii="Arial" w:hAnsi="Arial" w:cs="Arial"/>
                <w:sz w:val="20"/>
                <w:szCs w:val="20"/>
              </w:rPr>
              <w:t>RI</w:t>
            </w:r>
            <w:r w:rsidRPr="00330D51">
              <w:rPr>
                <w:rFonts w:ascii="Arial" w:hAnsi="Arial" w:cs="Arial"/>
                <w:sz w:val="20"/>
                <w:szCs w:val="20"/>
              </w:rPr>
              <w:t>GERATION</w:t>
            </w:r>
          </w:p>
        </w:tc>
        <w:tc>
          <w:tcPr>
            <w:tcW w:w="3924" w:type="dxa"/>
          </w:tcPr>
          <w:p w14:paraId="787216FE"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1"/>
                  <w:enabled/>
                  <w:calcOnExit w:val="0"/>
                  <w:checkBox>
                    <w:sizeAuto/>
                    <w:default w:val="0"/>
                  </w:checkBox>
                </w:ffData>
              </w:fldChar>
            </w:r>
            <w:bookmarkStart w:id="78" w:name="Check61"/>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78"/>
            <w:r w:rsidRPr="00330D51">
              <w:rPr>
                <w:rFonts w:ascii="Arial" w:hAnsi="Arial" w:cs="Arial"/>
                <w:sz w:val="20"/>
                <w:szCs w:val="20"/>
              </w:rPr>
              <w:t xml:space="preserve"> ASB – ASBESTOS</w:t>
            </w:r>
          </w:p>
          <w:p w14:paraId="4BE8F573" w14:textId="77777777" w:rsidR="002A2983" w:rsidRPr="00330D51" w:rsidRDefault="002A2983" w:rsidP="009B39E7">
            <w:pPr>
              <w:rPr>
                <w:rFonts w:ascii="Arial" w:hAnsi="Arial" w:cs="Arial"/>
                <w:sz w:val="20"/>
                <w:szCs w:val="20"/>
              </w:rPr>
            </w:pPr>
            <w:r w:rsidRPr="00330D51">
              <w:rPr>
                <w:rFonts w:ascii="Arial" w:hAnsi="Arial" w:cs="Arial"/>
                <w:sz w:val="20"/>
                <w:szCs w:val="20"/>
              </w:rPr>
              <w:t xml:space="preserve">DOSH CERTIFICATION NO.: </w:t>
            </w:r>
            <w:r w:rsidRPr="00330D51">
              <w:rPr>
                <w:rFonts w:ascii="Arial" w:hAnsi="Arial" w:cs="Arial"/>
                <w:sz w:val="20"/>
                <w:szCs w:val="20"/>
              </w:rPr>
              <w:fldChar w:fldCharType="begin">
                <w:ffData>
                  <w:name w:val="Text24"/>
                  <w:enabled/>
                  <w:calcOnExit w:val="0"/>
                  <w:textInput/>
                </w:ffData>
              </w:fldChar>
            </w:r>
            <w:bookmarkStart w:id="79" w:name="Text24"/>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79"/>
            <w:r w:rsidRPr="00330D51">
              <w:rPr>
                <w:rFonts w:ascii="Arial" w:hAnsi="Arial" w:cs="Arial"/>
                <w:sz w:val="20"/>
                <w:szCs w:val="20"/>
              </w:rPr>
              <w:t xml:space="preserve"> (REQUIRED)</w:t>
            </w:r>
          </w:p>
        </w:tc>
      </w:tr>
      <w:tr w:rsidR="002A2983" w:rsidRPr="00330D51" w14:paraId="620E217A" w14:textId="77777777" w:rsidTr="0000779B">
        <w:tc>
          <w:tcPr>
            <w:tcW w:w="3924" w:type="dxa"/>
          </w:tcPr>
          <w:p w14:paraId="4EABB50D"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2"/>
                  <w:enabled/>
                  <w:calcOnExit w:val="0"/>
                  <w:checkBox>
                    <w:sizeAuto/>
                    <w:default w:val="0"/>
                  </w:checkBox>
                </w:ffData>
              </w:fldChar>
            </w:r>
            <w:bookmarkStart w:id="80" w:name="Check62"/>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80"/>
            <w:r w:rsidRPr="00330D51">
              <w:rPr>
                <w:rFonts w:ascii="Arial" w:hAnsi="Arial" w:cs="Arial"/>
                <w:sz w:val="20"/>
                <w:szCs w:val="20"/>
              </w:rPr>
              <w:t xml:space="preserve"> C-16 – FIRE PROTECTION</w:t>
            </w:r>
          </w:p>
        </w:tc>
        <w:tc>
          <w:tcPr>
            <w:tcW w:w="2952" w:type="dxa"/>
          </w:tcPr>
          <w:p w14:paraId="2C4D9A27"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3"/>
                  <w:enabled/>
                  <w:calcOnExit w:val="0"/>
                  <w:checkBox>
                    <w:sizeAuto/>
                    <w:default w:val="0"/>
                  </w:checkBox>
                </w:ffData>
              </w:fldChar>
            </w:r>
            <w:bookmarkStart w:id="81" w:name="Check63"/>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81"/>
            <w:r w:rsidRPr="00330D51">
              <w:rPr>
                <w:rFonts w:ascii="Arial" w:hAnsi="Arial" w:cs="Arial"/>
                <w:sz w:val="20"/>
                <w:szCs w:val="20"/>
              </w:rPr>
              <w:t xml:space="preserve"> C-39 – ROOFING</w:t>
            </w:r>
          </w:p>
        </w:tc>
        <w:tc>
          <w:tcPr>
            <w:tcW w:w="3924" w:type="dxa"/>
          </w:tcPr>
          <w:p w14:paraId="381F8942"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4"/>
                  <w:enabled/>
                  <w:calcOnExit w:val="0"/>
                  <w:checkBox>
                    <w:sizeAuto/>
                    <w:default w:val="0"/>
                  </w:checkBox>
                </w:ffData>
              </w:fldChar>
            </w:r>
            <w:bookmarkStart w:id="82" w:name="Check64"/>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82"/>
            <w:r w:rsidRPr="00330D51">
              <w:rPr>
                <w:rFonts w:ascii="Arial" w:hAnsi="Arial" w:cs="Arial"/>
                <w:sz w:val="20"/>
                <w:szCs w:val="20"/>
              </w:rPr>
              <w:t xml:space="preserve"> HAZ – HAZARDOUS</w:t>
            </w:r>
          </w:p>
          <w:p w14:paraId="2CE18092" w14:textId="77777777" w:rsidR="002A2983" w:rsidRPr="00330D51" w:rsidRDefault="002A2983" w:rsidP="009B39E7">
            <w:pPr>
              <w:rPr>
                <w:rFonts w:ascii="Arial" w:hAnsi="Arial" w:cs="Arial"/>
                <w:sz w:val="20"/>
                <w:szCs w:val="20"/>
              </w:rPr>
            </w:pPr>
            <w:r w:rsidRPr="00330D51">
              <w:rPr>
                <w:rFonts w:ascii="Arial" w:hAnsi="Arial" w:cs="Arial"/>
                <w:sz w:val="20"/>
                <w:szCs w:val="20"/>
              </w:rPr>
              <w:t xml:space="preserve">CERTIFICATION NO.: </w:t>
            </w:r>
            <w:r w:rsidRPr="00330D51">
              <w:rPr>
                <w:rFonts w:ascii="Arial" w:hAnsi="Arial" w:cs="Arial"/>
                <w:sz w:val="20"/>
                <w:szCs w:val="20"/>
              </w:rPr>
              <w:fldChar w:fldCharType="begin">
                <w:ffData>
                  <w:name w:val="Text25"/>
                  <w:enabled/>
                  <w:calcOnExit w:val="0"/>
                  <w:textInput/>
                </w:ffData>
              </w:fldChar>
            </w:r>
            <w:bookmarkStart w:id="83" w:name="Text25"/>
            <w:r w:rsidRPr="00330D51">
              <w:rPr>
                <w:rFonts w:ascii="Arial" w:hAnsi="Arial" w:cs="Arial"/>
                <w:sz w:val="20"/>
                <w:szCs w:val="20"/>
              </w:rPr>
              <w:instrText xml:space="preserve"> FORMTEXT </w:instrText>
            </w:r>
            <w:r w:rsidRPr="00330D51">
              <w:rPr>
                <w:rFonts w:ascii="Arial" w:hAnsi="Arial" w:cs="Arial"/>
                <w:sz w:val="20"/>
                <w:szCs w:val="20"/>
              </w:rPr>
            </w:r>
            <w:r w:rsidRPr="00330D51">
              <w:rPr>
                <w:rFonts w:ascii="Arial" w:hAnsi="Arial" w:cs="Arial"/>
                <w:sz w:val="20"/>
                <w:szCs w:val="20"/>
              </w:rPr>
              <w:fldChar w:fldCharType="separate"/>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noProof/>
                <w:sz w:val="20"/>
                <w:szCs w:val="20"/>
              </w:rPr>
              <w:t> </w:t>
            </w:r>
            <w:r w:rsidRPr="00330D51">
              <w:rPr>
                <w:rFonts w:ascii="Arial" w:hAnsi="Arial" w:cs="Arial"/>
                <w:sz w:val="20"/>
                <w:szCs w:val="20"/>
              </w:rPr>
              <w:fldChar w:fldCharType="end"/>
            </w:r>
            <w:bookmarkEnd w:id="83"/>
            <w:r w:rsidRPr="00330D51">
              <w:rPr>
                <w:rFonts w:ascii="Arial" w:hAnsi="Arial" w:cs="Arial"/>
                <w:sz w:val="20"/>
                <w:szCs w:val="20"/>
              </w:rPr>
              <w:t xml:space="preserve"> (REQUIRED)</w:t>
            </w:r>
          </w:p>
        </w:tc>
      </w:tr>
      <w:tr w:rsidR="002A2983" w:rsidRPr="00330D51" w14:paraId="2019AB9A" w14:textId="77777777" w:rsidTr="0000779B">
        <w:tc>
          <w:tcPr>
            <w:tcW w:w="10800" w:type="dxa"/>
            <w:gridSpan w:val="3"/>
          </w:tcPr>
          <w:p w14:paraId="53272740" w14:textId="77777777" w:rsidR="002A2983" w:rsidRPr="00330D51" w:rsidRDefault="002A2983" w:rsidP="0000779B">
            <w:pPr>
              <w:jc w:val="center"/>
              <w:rPr>
                <w:rFonts w:ascii="Arial" w:hAnsi="Arial" w:cs="Arial"/>
                <w:b/>
                <w:sz w:val="20"/>
                <w:szCs w:val="20"/>
              </w:rPr>
            </w:pPr>
            <w:r w:rsidRPr="00330D51">
              <w:rPr>
                <w:rFonts w:ascii="Arial" w:hAnsi="Arial" w:cs="Arial"/>
                <w:b/>
                <w:sz w:val="20"/>
                <w:szCs w:val="20"/>
              </w:rPr>
              <w:t>C-61 – LIMITED SPECIALTY</w:t>
            </w:r>
          </w:p>
        </w:tc>
      </w:tr>
      <w:tr w:rsidR="002A2983" w:rsidRPr="00330D51" w14:paraId="357823DC" w14:textId="77777777" w:rsidTr="0000779B">
        <w:tc>
          <w:tcPr>
            <w:tcW w:w="3924" w:type="dxa"/>
          </w:tcPr>
          <w:p w14:paraId="13D8F543"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5"/>
                  <w:enabled/>
                  <w:calcOnExit w:val="0"/>
                  <w:checkBox>
                    <w:sizeAuto/>
                    <w:default w:val="0"/>
                  </w:checkBox>
                </w:ffData>
              </w:fldChar>
            </w:r>
            <w:bookmarkStart w:id="84" w:name="Check65"/>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84"/>
            <w:r w:rsidRPr="00330D51">
              <w:rPr>
                <w:rFonts w:ascii="Arial" w:hAnsi="Arial" w:cs="Arial"/>
                <w:sz w:val="20"/>
                <w:szCs w:val="20"/>
              </w:rPr>
              <w:t xml:space="preserve"> D-03 – AWNINGS</w:t>
            </w:r>
          </w:p>
        </w:tc>
        <w:tc>
          <w:tcPr>
            <w:tcW w:w="2952" w:type="dxa"/>
          </w:tcPr>
          <w:p w14:paraId="0545B54E"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6"/>
                  <w:enabled/>
                  <w:calcOnExit w:val="0"/>
                  <w:checkBox>
                    <w:sizeAuto/>
                    <w:default w:val="0"/>
                  </w:checkBox>
                </w:ffData>
              </w:fldChar>
            </w:r>
            <w:bookmarkStart w:id="85" w:name="Check66"/>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85"/>
            <w:r w:rsidRPr="00330D51">
              <w:rPr>
                <w:rFonts w:ascii="Arial" w:hAnsi="Arial" w:cs="Arial"/>
                <w:sz w:val="20"/>
                <w:szCs w:val="20"/>
              </w:rPr>
              <w:t xml:space="preserve"> D-29 – PAPERHANDLING</w:t>
            </w:r>
          </w:p>
        </w:tc>
        <w:tc>
          <w:tcPr>
            <w:tcW w:w="3924" w:type="dxa"/>
          </w:tcPr>
          <w:p w14:paraId="5E491A05"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7"/>
                  <w:enabled/>
                  <w:calcOnExit w:val="0"/>
                  <w:checkBox>
                    <w:sizeAuto/>
                    <w:default w:val="0"/>
                  </w:checkBox>
                </w:ffData>
              </w:fldChar>
            </w:r>
            <w:bookmarkStart w:id="86" w:name="Check67"/>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86"/>
            <w:r w:rsidRPr="00330D51">
              <w:rPr>
                <w:rFonts w:ascii="Arial" w:hAnsi="Arial" w:cs="Arial"/>
                <w:sz w:val="20"/>
                <w:szCs w:val="20"/>
              </w:rPr>
              <w:t>D-49 – TREE SERVICE</w:t>
            </w:r>
          </w:p>
        </w:tc>
      </w:tr>
      <w:tr w:rsidR="002A2983" w:rsidRPr="00330D51" w14:paraId="79F62709" w14:textId="77777777" w:rsidTr="0000779B">
        <w:tc>
          <w:tcPr>
            <w:tcW w:w="3924" w:type="dxa"/>
          </w:tcPr>
          <w:p w14:paraId="5D0473EE"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8"/>
                  <w:enabled/>
                  <w:calcOnExit w:val="0"/>
                  <w:checkBox>
                    <w:sizeAuto/>
                    <w:default w:val="0"/>
                  </w:checkBox>
                </w:ffData>
              </w:fldChar>
            </w:r>
            <w:bookmarkStart w:id="87" w:name="Check68"/>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87"/>
            <w:r w:rsidRPr="00330D51">
              <w:rPr>
                <w:rFonts w:ascii="Arial" w:hAnsi="Arial" w:cs="Arial"/>
                <w:sz w:val="20"/>
                <w:szCs w:val="20"/>
              </w:rPr>
              <w:t xml:space="preserve"> D-04 – CENTRAL VACUUM SYSTEMS</w:t>
            </w:r>
          </w:p>
        </w:tc>
        <w:tc>
          <w:tcPr>
            <w:tcW w:w="2952" w:type="dxa"/>
          </w:tcPr>
          <w:p w14:paraId="0EE05678"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69"/>
                  <w:enabled/>
                  <w:calcOnExit w:val="0"/>
                  <w:checkBox>
                    <w:sizeAuto/>
                    <w:default w:val="0"/>
                  </w:checkBox>
                </w:ffData>
              </w:fldChar>
            </w:r>
            <w:bookmarkStart w:id="88" w:name="Check69"/>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88"/>
            <w:r w:rsidRPr="00330D51">
              <w:rPr>
                <w:rFonts w:ascii="Arial" w:hAnsi="Arial" w:cs="Arial"/>
                <w:sz w:val="20"/>
                <w:szCs w:val="20"/>
              </w:rPr>
              <w:t xml:space="preserve"> D-30 – PILE DRIVING / PRESSURE FOUNDATION JACKING</w:t>
            </w:r>
          </w:p>
        </w:tc>
        <w:tc>
          <w:tcPr>
            <w:tcW w:w="3924" w:type="dxa"/>
          </w:tcPr>
          <w:p w14:paraId="4F61E760"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70"/>
                  <w:enabled/>
                  <w:calcOnExit w:val="0"/>
                  <w:checkBox>
                    <w:sizeAuto/>
                    <w:default w:val="0"/>
                  </w:checkBox>
                </w:ffData>
              </w:fldChar>
            </w:r>
            <w:bookmarkStart w:id="89" w:name="Check70"/>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89"/>
            <w:r w:rsidRPr="00330D51">
              <w:rPr>
                <w:rFonts w:ascii="Arial" w:hAnsi="Arial" w:cs="Arial"/>
                <w:sz w:val="20"/>
                <w:szCs w:val="20"/>
              </w:rPr>
              <w:t xml:space="preserve"> D-50 – SUSPENDED CEILINGS</w:t>
            </w:r>
          </w:p>
        </w:tc>
      </w:tr>
      <w:tr w:rsidR="002A2983" w:rsidRPr="00330D51" w14:paraId="6947138A" w14:textId="77777777" w:rsidTr="0000779B">
        <w:tc>
          <w:tcPr>
            <w:tcW w:w="3924" w:type="dxa"/>
          </w:tcPr>
          <w:p w14:paraId="73448A50"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71"/>
                  <w:enabled/>
                  <w:calcOnExit w:val="0"/>
                  <w:checkBox>
                    <w:sizeAuto/>
                    <w:default w:val="0"/>
                  </w:checkBox>
                </w:ffData>
              </w:fldChar>
            </w:r>
            <w:bookmarkStart w:id="90" w:name="Check71"/>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90"/>
            <w:r w:rsidRPr="00330D51">
              <w:rPr>
                <w:rFonts w:ascii="Arial" w:hAnsi="Arial" w:cs="Arial"/>
                <w:sz w:val="20"/>
                <w:szCs w:val="20"/>
              </w:rPr>
              <w:t xml:space="preserve"> D-06 – CONCRETE RELATED SERVICES</w:t>
            </w:r>
          </w:p>
        </w:tc>
        <w:tc>
          <w:tcPr>
            <w:tcW w:w="2952" w:type="dxa"/>
          </w:tcPr>
          <w:p w14:paraId="277B1D9E" w14:textId="77777777" w:rsidR="002A2983" w:rsidRPr="00330D51" w:rsidRDefault="002A2983" w:rsidP="009B39E7">
            <w:pPr>
              <w:rPr>
                <w:rFonts w:ascii="Arial" w:hAnsi="Arial" w:cs="Arial"/>
                <w:sz w:val="20"/>
                <w:szCs w:val="20"/>
              </w:rPr>
            </w:pPr>
            <w:r w:rsidRPr="00330D51">
              <w:rPr>
                <w:rFonts w:ascii="Arial" w:hAnsi="Arial" w:cs="Arial"/>
                <w:sz w:val="20"/>
                <w:szCs w:val="20"/>
              </w:rPr>
              <w:fldChar w:fldCharType="begin">
                <w:ffData>
                  <w:name w:val="Check72"/>
                  <w:enabled/>
                  <w:calcOnExit w:val="0"/>
                  <w:checkBox>
                    <w:sizeAuto/>
                    <w:default w:val="0"/>
                  </w:checkBox>
                </w:ffData>
              </w:fldChar>
            </w:r>
            <w:bookmarkStart w:id="91" w:name="Check72"/>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91"/>
            <w:r w:rsidRPr="00330D51">
              <w:rPr>
                <w:rFonts w:ascii="Arial" w:hAnsi="Arial" w:cs="Arial"/>
                <w:sz w:val="20"/>
                <w:szCs w:val="20"/>
              </w:rPr>
              <w:t xml:space="preserve"> D-31 – POLE INSTALLATION AND MAINTENANCE</w:t>
            </w:r>
          </w:p>
        </w:tc>
        <w:tc>
          <w:tcPr>
            <w:tcW w:w="3924" w:type="dxa"/>
          </w:tcPr>
          <w:p w14:paraId="392C084C"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3"/>
                  <w:enabled/>
                  <w:calcOnExit w:val="0"/>
                  <w:checkBox>
                    <w:sizeAuto/>
                    <w:default w:val="0"/>
                  </w:checkBox>
                </w:ffData>
              </w:fldChar>
            </w:r>
            <w:bookmarkStart w:id="92" w:name="Check73"/>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92"/>
            <w:r w:rsidRPr="00330D51">
              <w:rPr>
                <w:rFonts w:ascii="Arial" w:hAnsi="Arial" w:cs="Arial"/>
                <w:sz w:val="20"/>
                <w:szCs w:val="20"/>
              </w:rPr>
              <w:t xml:space="preserve"> D-52 – WINDOW COVERINGS</w:t>
            </w:r>
          </w:p>
        </w:tc>
      </w:tr>
      <w:tr w:rsidR="002A2983" w:rsidRPr="00330D51" w14:paraId="33321565" w14:textId="77777777" w:rsidTr="0000779B">
        <w:tc>
          <w:tcPr>
            <w:tcW w:w="3924" w:type="dxa"/>
          </w:tcPr>
          <w:p w14:paraId="66C57D5B"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4"/>
                  <w:enabled/>
                  <w:calcOnExit w:val="0"/>
                  <w:checkBox>
                    <w:sizeAuto/>
                    <w:default w:val="0"/>
                  </w:checkBox>
                </w:ffData>
              </w:fldChar>
            </w:r>
            <w:bookmarkStart w:id="93" w:name="Check74"/>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93"/>
            <w:r w:rsidRPr="00330D51">
              <w:rPr>
                <w:rFonts w:ascii="Arial" w:hAnsi="Arial" w:cs="Arial"/>
                <w:sz w:val="20"/>
                <w:szCs w:val="20"/>
              </w:rPr>
              <w:t xml:space="preserve"> D-09 – DRILLING, BLASTING AND OIL FIELD WORK</w:t>
            </w:r>
          </w:p>
        </w:tc>
        <w:tc>
          <w:tcPr>
            <w:tcW w:w="2952" w:type="dxa"/>
          </w:tcPr>
          <w:p w14:paraId="4166FF4C"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5"/>
                  <w:enabled/>
                  <w:calcOnExit w:val="0"/>
                  <w:checkBox>
                    <w:sizeAuto/>
                    <w:default w:val="0"/>
                  </w:checkBox>
                </w:ffData>
              </w:fldChar>
            </w:r>
            <w:bookmarkStart w:id="94" w:name="Check75"/>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94"/>
            <w:r w:rsidRPr="00330D51">
              <w:rPr>
                <w:rFonts w:ascii="Arial" w:hAnsi="Arial" w:cs="Arial"/>
                <w:sz w:val="20"/>
                <w:szCs w:val="20"/>
              </w:rPr>
              <w:t xml:space="preserve"> D-34 – PREFABRICATED EQUIPMENT</w:t>
            </w:r>
          </w:p>
        </w:tc>
        <w:tc>
          <w:tcPr>
            <w:tcW w:w="3924" w:type="dxa"/>
          </w:tcPr>
          <w:p w14:paraId="275CEE63"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6"/>
                  <w:enabled/>
                  <w:calcOnExit w:val="0"/>
                  <w:checkBox>
                    <w:sizeAuto/>
                    <w:default w:val="0"/>
                  </w:checkBox>
                </w:ffData>
              </w:fldChar>
            </w:r>
            <w:bookmarkStart w:id="95" w:name="Check76"/>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95"/>
            <w:r w:rsidRPr="00330D51">
              <w:rPr>
                <w:rFonts w:ascii="Arial" w:hAnsi="Arial" w:cs="Arial"/>
                <w:sz w:val="20"/>
                <w:szCs w:val="20"/>
              </w:rPr>
              <w:t xml:space="preserve"> D-53 – WOOD TANKS</w:t>
            </w:r>
          </w:p>
        </w:tc>
      </w:tr>
      <w:tr w:rsidR="002A2983" w:rsidRPr="00330D51" w14:paraId="5EA2D024" w14:textId="77777777" w:rsidTr="0000779B">
        <w:tc>
          <w:tcPr>
            <w:tcW w:w="3924" w:type="dxa"/>
          </w:tcPr>
          <w:p w14:paraId="236B9DD5"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7"/>
                  <w:enabled/>
                  <w:calcOnExit w:val="0"/>
                  <w:checkBox>
                    <w:sizeAuto/>
                    <w:default w:val="0"/>
                  </w:checkBox>
                </w:ffData>
              </w:fldChar>
            </w:r>
            <w:bookmarkStart w:id="96" w:name="Check77"/>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96"/>
            <w:r w:rsidRPr="00330D51">
              <w:rPr>
                <w:rFonts w:ascii="Arial" w:hAnsi="Arial" w:cs="Arial"/>
                <w:sz w:val="20"/>
                <w:szCs w:val="20"/>
              </w:rPr>
              <w:t xml:space="preserve"> D-10 – ELEVATED DOORS</w:t>
            </w:r>
          </w:p>
        </w:tc>
        <w:tc>
          <w:tcPr>
            <w:tcW w:w="2952" w:type="dxa"/>
          </w:tcPr>
          <w:p w14:paraId="7292BB8F"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8"/>
                  <w:enabled/>
                  <w:calcOnExit w:val="0"/>
                  <w:checkBox>
                    <w:sizeAuto/>
                    <w:default w:val="0"/>
                  </w:checkBox>
                </w:ffData>
              </w:fldChar>
            </w:r>
            <w:bookmarkStart w:id="97" w:name="Check78"/>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97"/>
            <w:r w:rsidRPr="00330D51">
              <w:rPr>
                <w:rFonts w:ascii="Arial" w:hAnsi="Arial" w:cs="Arial"/>
                <w:sz w:val="20"/>
                <w:szCs w:val="20"/>
              </w:rPr>
              <w:t xml:space="preserve"> D-35 – POOL AND SPA MAINTENANCE</w:t>
            </w:r>
          </w:p>
        </w:tc>
        <w:tc>
          <w:tcPr>
            <w:tcW w:w="3924" w:type="dxa"/>
          </w:tcPr>
          <w:p w14:paraId="02324C39" w14:textId="77777777" w:rsidR="002A2983" w:rsidRPr="00330D51" w:rsidRDefault="009566FD" w:rsidP="009B39E7">
            <w:pPr>
              <w:rPr>
                <w:rFonts w:ascii="Arial" w:hAnsi="Arial" w:cs="Arial"/>
                <w:sz w:val="20"/>
                <w:szCs w:val="20"/>
              </w:rPr>
            </w:pPr>
            <w:r w:rsidRPr="00330D51">
              <w:rPr>
                <w:rFonts w:ascii="Arial" w:hAnsi="Arial" w:cs="Arial"/>
                <w:sz w:val="20"/>
                <w:szCs w:val="20"/>
              </w:rPr>
              <w:fldChar w:fldCharType="begin">
                <w:ffData>
                  <w:name w:val="Check79"/>
                  <w:enabled/>
                  <w:calcOnExit w:val="0"/>
                  <w:checkBox>
                    <w:sizeAuto/>
                    <w:default w:val="0"/>
                  </w:checkBox>
                </w:ffData>
              </w:fldChar>
            </w:r>
            <w:bookmarkStart w:id="98" w:name="Check79"/>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98"/>
            <w:r w:rsidRPr="00330D51">
              <w:rPr>
                <w:rFonts w:ascii="Arial" w:hAnsi="Arial" w:cs="Arial"/>
                <w:sz w:val="20"/>
                <w:szCs w:val="20"/>
              </w:rPr>
              <w:t xml:space="preserve"> D-56 </w:t>
            </w:r>
            <w:r w:rsidR="008A6FF3" w:rsidRPr="00330D51">
              <w:rPr>
                <w:rFonts w:ascii="Arial" w:hAnsi="Arial" w:cs="Arial"/>
                <w:sz w:val="20"/>
                <w:szCs w:val="20"/>
              </w:rPr>
              <w:t>–</w:t>
            </w:r>
            <w:r w:rsidRPr="00330D51">
              <w:rPr>
                <w:rFonts w:ascii="Arial" w:hAnsi="Arial" w:cs="Arial"/>
                <w:sz w:val="20"/>
                <w:szCs w:val="20"/>
              </w:rPr>
              <w:t xml:space="preserve"> TRENC</w:t>
            </w:r>
            <w:r w:rsidR="008A6FF3" w:rsidRPr="00330D51">
              <w:rPr>
                <w:rFonts w:ascii="Arial" w:hAnsi="Arial" w:cs="Arial"/>
                <w:sz w:val="20"/>
                <w:szCs w:val="20"/>
              </w:rPr>
              <w:t>H</w:t>
            </w:r>
            <w:r w:rsidRPr="00330D51">
              <w:rPr>
                <w:rFonts w:ascii="Arial" w:hAnsi="Arial" w:cs="Arial"/>
                <w:sz w:val="20"/>
                <w:szCs w:val="20"/>
              </w:rPr>
              <w:t>ING</w:t>
            </w:r>
          </w:p>
        </w:tc>
      </w:tr>
      <w:tr w:rsidR="008A6FF3" w:rsidRPr="00330D51" w14:paraId="74B1990E" w14:textId="77777777" w:rsidTr="0000779B">
        <w:tc>
          <w:tcPr>
            <w:tcW w:w="3924" w:type="dxa"/>
          </w:tcPr>
          <w:p w14:paraId="2717E014"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0"/>
                  <w:enabled/>
                  <w:calcOnExit w:val="0"/>
                  <w:checkBox>
                    <w:sizeAuto/>
                    <w:default w:val="0"/>
                  </w:checkBox>
                </w:ffData>
              </w:fldChar>
            </w:r>
            <w:bookmarkStart w:id="99" w:name="Check80"/>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99"/>
            <w:r w:rsidRPr="00330D51">
              <w:rPr>
                <w:rFonts w:ascii="Arial" w:hAnsi="Arial" w:cs="Arial"/>
                <w:sz w:val="20"/>
                <w:szCs w:val="20"/>
              </w:rPr>
              <w:t xml:space="preserve"> D-12 – SYNTHETIC PRODUCTS</w:t>
            </w:r>
          </w:p>
        </w:tc>
        <w:tc>
          <w:tcPr>
            <w:tcW w:w="2952" w:type="dxa"/>
          </w:tcPr>
          <w:p w14:paraId="59FC386E"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1"/>
                  <w:enabled/>
                  <w:calcOnExit w:val="0"/>
                  <w:checkBox>
                    <w:sizeAuto/>
                    <w:default w:val="0"/>
                  </w:checkBox>
                </w:ffData>
              </w:fldChar>
            </w:r>
            <w:bookmarkStart w:id="100" w:name="Check81"/>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100"/>
            <w:r w:rsidRPr="00330D51">
              <w:rPr>
                <w:rFonts w:ascii="Arial" w:hAnsi="Arial" w:cs="Arial"/>
                <w:sz w:val="20"/>
                <w:szCs w:val="20"/>
              </w:rPr>
              <w:t xml:space="preserve"> D-38 – SAND AND WATER BLASTING</w:t>
            </w:r>
          </w:p>
        </w:tc>
        <w:tc>
          <w:tcPr>
            <w:tcW w:w="3924" w:type="dxa"/>
          </w:tcPr>
          <w:p w14:paraId="3C0DB3A5"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2"/>
                  <w:enabled/>
                  <w:calcOnExit w:val="0"/>
                  <w:checkBox>
                    <w:sizeAuto/>
                    <w:default w:val="0"/>
                  </w:checkBox>
                </w:ffData>
              </w:fldChar>
            </w:r>
            <w:bookmarkStart w:id="101" w:name="Check82"/>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101"/>
            <w:r w:rsidRPr="00330D51">
              <w:rPr>
                <w:rFonts w:ascii="Arial" w:hAnsi="Arial" w:cs="Arial"/>
                <w:sz w:val="20"/>
                <w:szCs w:val="20"/>
              </w:rPr>
              <w:t xml:space="preserve"> D-59 – HYDROSEED SPRAYING</w:t>
            </w:r>
          </w:p>
        </w:tc>
      </w:tr>
      <w:tr w:rsidR="008A6FF3" w:rsidRPr="00330D51" w14:paraId="2D6D3462" w14:textId="77777777" w:rsidTr="0000779B">
        <w:tc>
          <w:tcPr>
            <w:tcW w:w="3924" w:type="dxa"/>
          </w:tcPr>
          <w:p w14:paraId="5C499F4D"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3"/>
                  <w:enabled/>
                  <w:calcOnExit w:val="0"/>
                  <w:checkBox>
                    <w:sizeAuto/>
                    <w:default w:val="0"/>
                  </w:checkBox>
                </w:ffData>
              </w:fldChar>
            </w:r>
            <w:bookmarkStart w:id="102" w:name="Check83"/>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102"/>
            <w:r w:rsidRPr="00330D51">
              <w:rPr>
                <w:rFonts w:ascii="Arial" w:hAnsi="Arial" w:cs="Arial"/>
                <w:sz w:val="20"/>
                <w:szCs w:val="20"/>
              </w:rPr>
              <w:t xml:space="preserve"> D-16 – HARDWARE LOCKS AND SAFES</w:t>
            </w:r>
          </w:p>
        </w:tc>
        <w:tc>
          <w:tcPr>
            <w:tcW w:w="2952" w:type="dxa"/>
          </w:tcPr>
          <w:p w14:paraId="0F71387F"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4"/>
                  <w:enabled/>
                  <w:calcOnExit w:val="0"/>
                  <w:checkBox>
                    <w:sizeAuto/>
                    <w:default w:val="0"/>
                  </w:checkBox>
                </w:ffData>
              </w:fldChar>
            </w:r>
            <w:bookmarkStart w:id="103" w:name="Check84"/>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103"/>
            <w:r w:rsidRPr="00330D51">
              <w:rPr>
                <w:rFonts w:ascii="Arial" w:hAnsi="Arial" w:cs="Arial"/>
                <w:sz w:val="20"/>
                <w:szCs w:val="20"/>
              </w:rPr>
              <w:t xml:space="preserve"> D-39 – SCAFFOLDING</w:t>
            </w:r>
          </w:p>
        </w:tc>
        <w:tc>
          <w:tcPr>
            <w:tcW w:w="3924" w:type="dxa"/>
          </w:tcPr>
          <w:p w14:paraId="05912CB8"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5"/>
                  <w:enabled/>
                  <w:calcOnExit w:val="0"/>
                  <w:checkBox>
                    <w:sizeAuto/>
                    <w:default w:val="0"/>
                  </w:checkBox>
                </w:ffData>
              </w:fldChar>
            </w:r>
            <w:bookmarkStart w:id="104" w:name="Check85"/>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104"/>
            <w:r w:rsidRPr="00330D51">
              <w:rPr>
                <w:rFonts w:ascii="Arial" w:hAnsi="Arial" w:cs="Arial"/>
                <w:sz w:val="20"/>
                <w:szCs w:val="20"/>
              </w:rPr>
              <w:t xml:space="preserve"> D-62 – AIR AND WATER BALANCING</w:t>
            </w:r>
          </w:p>
        </w:tc>
      </w:tr>
      <w:tr w:rsidR="008A6FF3" w:rsidRPr="00330D51" w14:paraId="7E99F702" w14:textId="77777777" w:rsidTr="0000779B">
        <w:tc>
          <w:tcPr>
            <w:tcW w:w="3924" w:type="dxa"/>
          </w:tcPr>
          <w:p w14:paraId="517F6D84"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6"/>
                  <w:enabled/>
                  <w:calcOnExit w:val="0"/>
                  <w:checkBox>
                    <w:sizeAuto/>
                    <w:default w:val="0"/>
                  </w:checkBox>
                </w:ffData>
              </w:fldChar>
            </w:r>
            <w:bookmarkStart w:id="105" w:name="Check86"/>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105"/>
            <w:r w:rsidRPr="00330D51">
              <w:rPr>
                <w:rFonts w:ascii="Arial" w:hAnsi="Arial" w:cs="Arial"/>
                <w:sz w:val="20"/>
                <w:szCs w:val="20"/>
              </w:rPr>
              <w:t xml:space="preserve"> D-21 – MACHINERY AND PUMPS</w:t>
            </w:r>
          </w:p>
        </w:tc>
        <w:tc>
          <w:tcPr>
            <w:tcW w:w="2952" w:type="dxa"/>
          </w:tcPr>
          <w:p w14:paraId="20993998"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7"/>
                  <w:enabled/>
                  <w:calcOnExit w:val="0"/>
                  <w:checkBox>
                    <w:sizeAuto/>
                    <w:default w:val="0"/>
                  </w:checkBox>
                </w:ffData>
              </w:fldChar>
            </w:r>
            <w:bookmarkStart w:id="106" w:name="Check87"/>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106"/>
            <w:r w:rsidRPr="00330D51">
              <w:rPr>
                <w:rFonts w:ascii="Arial" w:hAnsi="Arial" w:cs="Arial"/>
                <w:sz w:val="20"/>
                <w:szCs w:val="20"/>
              </w:rPr>
              <w:t xml:space="preserve"> D-40 – SERVICE STATION EQUIPMENT AND MAINTENANCE</w:t>
            </w:r>
          </w:p>
        </w:tc>
        <w:tc>
          <w:tcPr>
            <w:tcW w:w="3924" w:type="dxa"/>
          </w:tcPr>
          <w:p w14:paraId="3143517D"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8"/>
                  <w:enabled/>
                  <w:calcOnExit w:val="0"/>
                  <w:checkBox>
                    <w:sizeAuto/>
                    <w:default w:val="0"/>
                  </w:checkBox>
                </w:ffData>
              </w:fldChar>
            </w:r>
            <w:bookmarkStart w:id="107" w:name="Check88"/>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107"/>
            <w:r w:rsidRPr="00330D51">
              <w:rPr>
                <w:rFonts w:ascii="Arial" w:hAnsi="Arial" w:cs="Arial"/>
                <w:sz w:val="20"/>
                <w:szCs w:val="20"/>
              </w:rPr>
              <w:t xml:space="preserve"> D-63 – CONSTRUCTION CLEANUP</w:t>
            </w:r>
          </w:p>
        </w:tc>
      </w:tr>
      <w:tr w:rsidR="008A6FF3" w:rsidRPr="00330D51" w14:paraId="78BC9377" w14:textId="77777777" w:rsidTr="0000779B">
        <w:tc>
          <w:tcPr>
            <w:tcW w:w="3924" w:type="dxa"/>
          </w:tcPr>
          <w:p w14:paraId="73A5F651"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89"/>
                  <w:enabled/>
                  <w:calcOnExit w:val="0"/>
                  <w:checkBox>
                    <w:sizeAuto/>
                    <w:default w:val="0"/>
                  </w:checkBox>
                </w:ffData>
              </w:fldChar>
            </w:r>
            <w:bookmarkStart w:id="108" w:name="Check89"/>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108"/>
            <w:r w:rsidRPr="00330D51">
              <w:rPr>
                <w:rFonts w:ascii="Arial" w:hAnsi="Arial" w:cs="Arial"/>
                <w:sz w:val="20"/>
                <w:szCs w:val="20"/>
              </w:rPr>
              <w:t xml:space="preserve"> D-24 – METAL PRODUCTS</w:t>
            </w:r>
          </w:p>
        </w:tc>
        <w:tc>
          <w:tcPr>
            <w:tcW w:w="2952" w:type="dxa"/>
          </w:tcPr>
          <w:p w14:paraId="40E78586"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90"/>
                  <w:enabled/>
                  <w:calcOnExit w:val="0"/>
                  <w:checkBox>
                    <w:sizeAuto/>
                    <w:default w:val="0"/>
                  </w:checkBox>
                </w:ffData>
              </w:fldChar>
            </w:r>
            <w:bookmarkStart w:id="109" w:name="Check90"/>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109"/>
            <w:r w:rsidRPr="00330D51">
              <w:rPr>
                <w:rFonts w:ascii="Arial" w:hAnsi="Arial" w:cs="Arial"/>
                <w:sz w:val="20"/>
                <w:szCs w:val="20"/>
              </w:rPr>
              <w:t xml:space="preserve"> D-41 – SIDING AND DECKING</w:t>
            </w:r>
          </w:p>
        </w:tc>
        <w:tc>
          <w:tcPr>
            <w:tcW w:w="3924" w:type="dxa"/>
          </w:tcPr>
          <w:p w14:paraId="0CFA4883"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91"/>
                  <w:enabled/>
                  <w:calcOnExit w:val="0"/>
                  <w:checkBox>
                    <w:sizeAuto/>
                    <w:default w:val="0"/>
                  </w:checkBox>
                </w:ffData>
              </w:fldChar>
            </w:r>
            <w:bookmarkStart w:id="110" w:name="Check91"/>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110"/>
            <w:r w:rsidRPr="00330D51">
              <w:rPr>
                <w:rFonts w:ascii="Arial" w:hAnsi="Arial" w:cs="Arial"/>
                <w:sz w:val="20"/>
                <w:szCs w:val="20"/>
              </w:rPr>
              <w:t xml:space="preserve"> D-64 – NONSPECIALIZED</w:t>
            </w:r>
          </w:p>
        </w:tc>
      </w:tr>
      <w:tr w:rsidR="008A6FF3" w:rsidRPr="00330D51" w14:paraId="774D15AA" w14:textId="77777777" w:rsidTr="0000779B">
        <w:tc>
          <w:tcPr>
            <w:tcW w:w="3924" w:type="dxa"/>
          </w:tcPr>
          <w:p w14:paraId="7572402D"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92"/>
                  <w:enabled/>
                  <w:calcOnExit w:val="0"/>
                  <w:checkBox>
                    <w:sizeAuto/>
                    <w:default w:val="0"/>
                  </w:checkBox>
                </w:ffData>
              </w:fldChar>
            </w:r>
            <w:bookmarkStart w:id="111" w:name="Check92"/>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111"/>
            <w:r w:rsidRPr="00330D51">
              <w:rPr>
                <w:rFonts w:ascii="Arial" w:hAnsi="Arial" w:cs="Arial"/>
                <w:sz w:val="20"/>
                <w:szCs w:val="20"/>
              </w:rPr>
              <w:t xml:space="preserve"> D-28 – DOORS, GATES AND ACTIVATING DEVICES</w:t>
            </w:r>
          </w:p>
        </w:tc>
        <w:tc>
          <w:tcPr>
            <w:tcW w:w="2952" w:type="dxa"/>
          </w:tcPr>
          <w:p w14:paraId="3B14F99B"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93"/>
                  <w:enabled/>
                  <w:calcOnExit w:val="0"/>
                  <w:checkBox>
                    <w:sizeAuto/>
                    <w:default w:val="0"/>
                  </w:checkBox>
                </w:ffData>
              </w:fldChar>
            </w:r>
            <w:bookmarkStart w:id="112" w:name="Check93"/>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112"/>
            <w:r w:rsidRPr="00330D51">
              <w:rPr>
                <w:rFonts w:ascii="Arial" w:hAnsi="Arial" w:cs="Arial"/>
                <w:sz w:val="20"/>
                <w:szCs w:val="20"/>
              </w:rPr>
              <w:t xml:space="preserve"> D-42 – SIGN INSTALLATION</w:t>
            </w:r>
          </w:p>
        </w:tc>
        <w:tc>
          <w:tcPr>
            <w:tcW w:w="3924" w:type="dxa"/>
          </w:tcPr>
          <w:p w14:paraId="2EB88182" w14:textId="77777777" w:rsidR="008A6FF3" w:rsidRPr="00330D51" w:rsidRDefault="008A6FF3" w:rsidP="009B39E7">
            <w:pPr>
              <w:rPr>
                <w:rFonts w:ascii="Arial" w:hAnsi="Arial" w:cs="Arial"/>
                <w:sz w:val="20"/>
                <w:szCs w:val="20"/>
              </w:rPr>
            </w:pPr>
            <w:r w:rsidRPr="00330D51">
              <w:rPr>
                <w:rFonts w:ascii="Arial" w:hAnsi="Arial" w:cs="Arial"/>
                <w:sz w:val="20"/>
                <w:szCs w:val="20"/>
              </w:rPr>
              <w:fldChar w:fldCharType="begin">
                <w:ffData>
                  <w:name w:val="Check94"/>
                  <w:enabled/>
                  <w:calcOnExit w:val="0"/>
                  <w:checkBox>
                    <w:sizeAuto/>
                    <w:default w:val="0"/>
                  </w:checkBox>
                </w:ffData>
              </w:fldChar>
            </w:r>
            <w:bookmarkStart w:id="113" w:name="Check94"/>
            <w:r w:rsidRPr="00330D51">
              <w:rPr>
                <w:rFonts w:ascii="Arial" w:hAnsi="Arial" w:cs="Arial"/>
                <w:sz w:val="20"/>
                <w:szCs w:val="20"/>
              </w:rPr>
              <w:instrText xml:space="preserve"> FORMCHECKBOX </w:instrText>
            </w:r>
            <w:r w:rsidR="006A5F4D">
              <w:rPr>
                <w:rFonts w:ascii="Arial" w:hAnsi="Arial" w:cs="Arial"/>
                <w:sz w:val="20"/>
                <w:szCs w:val="20"/>
              </w:rPr>
            </w:r>
            <w:r w:rsidR="006A5F4D">
              <w:rPr>
                <w:rFonts w:ascii="Arial" w:hAnsi="Arial" w:cs="Arial"/>
                <w:sz w:val="20"/>
                <w:szCs w:val="20"/>
              </w:rPr>
              <w:fldChar w:fldCharType="separate"/>
            </w:r>
            <w:r w:rsidRPr="00330D51">
              <w:rPr>
                <w:rFonts w:ascii="Arial" w:hAnsi="Arial" w:cs="Arial"/>
                <w:sz w:val="20"/>
                <w:szCs w:val="20"/>
              </w:rPr>
              <w:fldChar w:fldCharType="end"/>
            </w:r>
            <w:bookmarkEnd w:id="113"/>
            <w:r w:rsidRPr="00330D51">
              <w:rPr>
                <w:rFonts w:ascii="Arial" w:hAnsi="Arial" w:cs="Arial"/>
                <w:sz w:val="20"/>
                <w:szCs w:val="20"/>
              </w:rPr>
              <w:t xml:space="preserve"> D-65 – WEATHERIZATION AND ENERGY CONSERVATION</w:t>
            </w:r>
          </w:p>
        </w:tc>
      </w:tr>
    </w:tbl>
    <w:p w14:paraId="634518DC" w14:textId="77777777" w:rsidR="008A6FF3" w:rsidRPr="00330D51" w:rsidRDefault="008A6FF3" w:rsidP="009B39E7">
      <w:pPr>
        <w:rPr>
          <w:rFonts w:ascii="Arial" w:hAnsi="Arial" w:cs="Arial"/>
          <w:sz w:val="20"/>
          <w:szCs w:val="20"/>
        </w:rPr>
      </w:pPr>
    </w:p>
    <w:p w14:paraId="7658EE05" w14:textId="576B6EAB" w:rsidR="00CE339B" w:rsidRDefault="00CE339B" w:rsidP="007A637F">
      <w:pPr>
        <w:jc w:val="center"/>
        <w:rPr>
          <w:rFonts w:ascii="Arial" w:hAnsi="Arial" w:cs="Arial"/>
          <w:sz w:val="20"/>
          <w:szCs w:val="20"/>
        </w:rPr>
      </w:pPr>
    </w:p>
    <w:p w14:paraId="1D016791" w14:textId="77777777" w:rsidR="00CE339B" w:rsidRDefault="00CE339B" w:rsidP="00CE339B">
      <w:pPr>
        <w:jc w:val="center"/>
        <w:rPr>
          <w:rFonts w:ascii="Arial" w:hAnsi="Arial" w:cs="Arial"/>
          <w:sz w:val="20"/>
          <w:szCs w:val="20"/>
        </w:rPr>
      </w:pPr>
    </w:p>
    <w:p w14:paraId="7A5E978C" w14:textId="2465D57E" w:rsidR="00255297" w:rsidRDefault="007A637F" w:rsidP="00CE339B">
      <w:pPr>
        <w:jc w:val="center"/>
        <w:rPr>
          <w:rFonts w:ascii="Arial" w:hAnsi="Arial" w:cs="Arial"/>
          <w:b/>
        </w:rPr>
      </w:pPr>
      <w:r w:rsidRPr="00890CF8">
        <w:rPr>
          <w:rFonts w:ascii="Arial" w:hAnsi="Arial" w:cs="Arial"/>
          <w:b/>
        </w:rPr>
        <w:t>UNIVERSITY OF CALIFORNIA DIRECTORY</w:t>
      </w:r>
    </w:p>
    <w:p w14:paraId="71BC0F59" w14:textId="77777777" w:rsidR="00890CF8" w:rsidRPr="00890CF8" w:rsidRDefault="00890CF8" w:rsidP="00CE339B">
      <w:pPr>
        <w:jc w:val="center"/>
        <w:rPr>
          <w:rFonts w:ascii="Arial" w:hAnsi="Arial" w:cs="Arial"/>
          <w:b/>
        </w:rPr>
      </w:pPr>
    </w:p>
    <w:p w14:paraId="19E8D89D" w14:textId="77777777" w:rsidR="007A637F" w:rsidRPr="00330D51" w:rsidRDefault="007A637F" w:rsidP="00CE339B">
      <w:pPr>
        <w:jc w:val="center"/>
        <w:rPr>
          <w:rFonts w:ascii="Arial" w:hAnsi="Arial" w:cs="Arial"/>
          <w:sz w:val="20"/>
          <w:szCs w:val="20"/>
        </w:rPr>
      </w:pPr>
    </w:p>
    <w:p w14:paraId="14CAB12A" w14:textId="3E341512" w:rsidR="00912652" w:rsidRPr="00CE339B" w:rsidRDefault="007A637F" w:rsidP="00CE339B">
      <w:pPr>
        <w:rPr>
          <w:rFonts w:ascii="Arial" w:hAnsi="Arial" w:cs="Arial"/>
          <w:b/>
          <w:sz w:val="20"/>
          <w:szCs w:val="20"/>
        </w:rPr>
      </w:pPr>
      <w:r w:rsidRPr="00CE339B">
        <w:rPr>
          <w:rFonts w:ascii="Arial" w:hAnsi="Arial" w:cs="Arial"/>
          <w:b/>
          <w:sz w:val="20"/>
          <w:szCs w:val="20"/>
        </w:rPr>
        <w:t xml:space="preserve">CONTACT ANY OF THE UNIVERSITY CAMPUSES LISTED </w:t>
      </w:r>
      <w:r w:rsidR="00CE339B">
        <w:rPr>
          <w:rFonts w:ascii="Arial" w:hAnsi="Arial" w:cs="Arial"/>
          <w:b/>
          <w:sz w:val="20"/>
          <w:szCs w:val="20"/>
        </w:rPr>
        <w:t>IN THE LINK BELOW</w:t>
      </w:r>
      <w:r w:rsidRPr="00CE339B">
        <w:rPr>
          <w:rFonts w:ascii="Arial" w:hAnsi="Arial" w:cs="Arial"/>
          <w:b/>
          <w:sz w:val="20"/>
          <w:szCs w:val="20"/>
        </w:rPr>
        <w:t xml:space="preserve"> WITH WHICH YOU WISH TO DO BUSINESS</w:t>
      </w:r>
      <w:r w:rsidR="00CE339B">
        <w:rPr>
          <w:rFonts w:ascii="Arial" w:hAnsi="Arial" w:cs="Arial"/>
          <w:b/>
          <w:sz w:val="20"/>
          <w:szCs w:val="20"/>
        </w:rPr>
        <w:t>:</w:t>
      </w:r>
    </w:p>
    <w:p w14:paraId="3EFB5F97" w14:textId="5F1E3126" w:rsidR="007A637F" w:rsidRPr="00330D51" w:rsidRDefault="007A637F" w:rsidP="00CE339B">
      <w:pPr>
        <w:rPr>
          <w:rFonts w:ascii="Arial" w:hAnsi="Arial" w:cs="Arial"/>
          <w:sz w:val="20"/>
          <w:szCs w:val="20"/>
        </w:rPr>
      </w:pPr>
    </w:p>
    <w:p w14:paraId="2F1AB693" w14:textId="77777777" w:rsidR="00890CF8" w:rsidRDefault="00890CF8" w:rsidP="00CE339B">
      <w:pPr>
        <w:autoSpaceDE w:val="0"/>
        <w:autoSpaceDN w:val="0"/>
        <w:adjustRightInd w:val="0"/>
        <w:jc w:val="center"/>
      </w:pPr>
    </w:p>
    <w:p w14:paraId="6E688E24" w14:textId="56A5BB99" w:rsidR="00B778BC" w:rsidRPr="00890CF8" w:rsidRDefault="006A5F4D" w:rsidP="00CE339B">
      <w:pPr>
        <w:autoSpaceDE w:val="0"/>
        <w:autoSpaceDN w:val="0"/>
        <w:adjustRightInd w:val="0"/>
        <w:jc w:val="center"/>
        <w:rPr>
          <w:rFonts w:ascii="Arial" w:hAnsi="Arial" w:cs="Arial"/>
          <w:sz w:val="20"/>
          <w:szCs w:val="20"/>
        </w:rPr>
      </w:pPr>
      <w:hyperlink r:id="rId8" w:history="1">
        <w:r w:rsidR="00CE339B" w:rsidRPr="00890CF8">
          <w:rPr>
            <w:rStyle w:val="Hyperlink"/>
            <w:rFonts w:ascii="Arial" w:hAnsi="Arial" w:cs="Arial"/>
            <w:sz w:val="20"/>
            <w:szCs w:val="20"/>
          </w:rPr>
          <w:t>https://www.ucop.edu/construction-services/advertisements/index.html</w:t>
        </w:r>
      </w:hyperlink>
    </w:p>
    <w:sectPr w:rsidR="00B778BC" w:rsidRPr="00890CF8" w:rsidSect="00CE339B">
      <w:headerReference w:type="even" r:id="rId9"/>
      <w:headerReference w:type="default" r:id="rId10"/>
      <w:footerReference w:type="even" r:id="rId11"/>
      <w:footerReference w:type="default" r:id="rId12"/>
      <w:headerReference w:type="first" r:id="rId13"/>
      <w:footerReference w:type="first" r:id="rId14"/>
      <w:pgSz w:w="12240" w:h="15840"/>
      <w:pgMar w:top="720" w:right="1800" w:bottom="72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F8992" w16cex:dateUtc="2022-05-17T01:1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71114" w14:textId="77777777" w:rsidR="006A5F4D" w:rsidRDefault="006A5F4D">
      <w:r>
        <w:separator/>
      </w:r>
    </w:p>
  </w:endnote>
  <w:endnote w:type="continuationSeparator" w:id="0">
    <w:p w14:paraId="24C763A6" w14:textId="77777777" w:rsidR="006A5F4D" w:rsidRDefault="006A5F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CACCE" w14:textId="77777777" w:rsidR="007736B5" w:rsidRDefault="007736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58E09" w14:textId="77777777" w:rsidR="00CE339B" w:rsidRDefault="00CE339B">
    <w:pPr>
      <w:pStyle w:val="Footer"/>
      <w:rPr>
        <w:rFonts w:ascii="Arial" w:hAnsi="Arial" w:cs="Arial"/>
        <w:sz w:val="16"/>
        <w:szCs w:val="16"/>
      </w:rPr>
    </w:pPr>
  </w:p>
  <w:p w14:paraId="03CB173B" w14:textId="4A03DB1C" w:rsidR="00CE339B" w:rsidRPr="00CE339B" w:rsidRDefault="00CE339B" w:rsidP="007736B5">
    <w:pPr>
      <w:pStyle w:val="Footer"/>
      <w:tabs>
        <w:tab w:val="clear" w:pos="9360"/>
        <w:tab w:val="right" w:pos="8640"/>
      </w:tabs>
      <w:rPr>
        <w:rFonts w:ascii="Arial" w:hAnsi="Arial" w:cs="Arial"/>
        <w:sz w:val="16"/>
        <w:szCs w:val="16"/>
      </w:rPr>
    </w:pPr>
    <w:r w:rsidRPr="00CE339B">
      <w:rPr>
        <w:rFonts w:ascii="Arial" w:hAnsi="Arial" w:cs="Arial"/>
        <w:sz w:val="16"/>
        <w:szCs w:val="16"/>
      </w:rPr>
      <w:t>Contractor Profile Form</w:t>
    </w:r>
    <w:r w:rsidR="007736B5">
      <w:rPr>
        <w:rFonts w:ascii="Arial" w:hAnsi="Arial" w:cs="Arial"/>
        <w:sz w:val="16"/>
        <w:szCs w:val="16"/>
      </w:rPr>
      <w:tab/>
    </w:r>
    <w:r w:rsidR="007736B5">
      <w:rPr>
        <w:rFonts w:ascii="Arial" w:hAnsi="Arial" w:cs="Arial"/>
        <w:sz w:val="16"/>
        <w:szCs w:val="16"/>
      </w:rPr>
      <w:tab/>
      <w:t>June 2,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0552D" w14:textId="77777777" w:rsidR="007736B5" w:rsidRDefault="007736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04973E" w14:textId="77777777" w:rsidR="006A5F4D" w:rsidRDefault="006A5F4D">
      <w:r>
        <w:separator/>
      </w:r>
    </w:p>
  </w:footnote>
  <w:footnote w:type="continuationSeparator" w:id="0">
    <w:p w14:paraId="2D45456C" w14:textId="77777777" w:rsidR="006A5F4D" w:rsidRDefault="006A5F4D">
      <w:r>
        <w:continuationSeparator/>
      </w:r>
    </w:p>
  </w:footnote>
  <w:footnote w:id="1">
    <w:p w14:paraId="1CEF76E2" w14:textId="77777777" w:rsidR="0037381E" w:rsidRPr="000B5AAB" w:rsidRDefault="0037381E">
      <w:pPr>
        <w:pStyle w:val="FootnoteText"/>
        <w:rPr>
          <w:sz w:val="16"/>
          <w:szCs w:val="16"/>
        </w:rPr>
      </w:pPr>
      <w:r w:rsidRPr="000B5AAB">
        <w:rPr>
          <w:rStyle w:val="FootnoteReference"/>
          <w:sz w:val="16"/>
          <w:szCs w:val="16"/>
        </w:rPr>
        <w:footnoteRef/>
      </w:r>
      <w:r w:rsidRPr="000B5AAB">
        <w:rPr>
          <w:sz w:val="16"/>
          <w:szCs w:val="16"/>
        </w:rPr>
        <w:t xml:space="preserve"> Effective July 1, 2003 Public Contract Code section 10518 requires that the University assign a contractor identification number to each contractor and the contractor place the assigned identification number on the contract documents.  To comply with the statute, the University has determined that each contractor will use the EIN which is issued by the Internal Revenue Service as their assigned identification number.</w:t>
      </w:r>
    </w:p>
    <w:p w14:paraId="29B07666" w14:textId="77777777" w:rsidR="0037381E" w:rsidRPr="000B5AAB" w:rsidRDefault="0037381E">
      <w:pPr>
        <w:pStyle w:val="FootnoteText"/>
        <w:rPr>
          <w:sz w:val="16"/>
          <w:szCs w:val="16"/>
        </w:rPr>
      </w:pPr>
    </w:p>
    <w:p w14:paraId="71BAE6AB" w14:textId="77777777" w:rsidR="0037381E" w:rsidRDefault="0037381E">
      <w:pPr>
        <w:pStyle w:val="FootnoteText"/>
      </w:pPr>
      <w:r w:rsidRPr="000B5AAB">
        <w:rPr>
          <w:sz w:val="16"/>
          <w:szCs w:val="16"/>
        </w:rPr>
        <w:t>The Employer Identification Number can be obtained via the IRS website http://www.ird.gov/business/small/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09D04" w14:textId="77777777" w:rsidR="007736B5" w:rsidRDefault="007736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F4BDA3" w14:textId="77777777" w:rsidR="007736B5" w:rsidRDefault="007736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09D68" w14:textId="77777777" w:rsidR="007736B5" w:rsidRDefault="007736B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tjS1MLcwMjMzMzFV0lEKTi0uzszPAymwrAUA8wegBSwAAAA="/>
  </w:docVars>
  <w:rsids>
    <w:rsidRoot w:val="009B39E7"/>
    <w:rsid w:val="00001077"/>
    <w:rsid w:val="00001173"/>
    <w:rsid w:val="000029F9"/>
    <w:rsid w:val="000035B6"/>
    <w:rsid w:val="00005296"/>
    <w:rsid w:val="000059FB"/>
    <w:rsid w:val="00005F6F"/>
    <w:rsid w:val="00006BE9"/>
    <w:rsid w:val="0000779B"/>
    <w:rsid w:val="00007EBB"/>
    <w:rsid w:val="00011445"/>
    <w:rsid w:val="000123B8"/>
    <w:rsid w:val="00013690"/>
    <w:rsid w:val="000140BE"/>
    <w:rsid w:val="000143E0"/>
    <w:rsid w:val="00014444"/>
    <w:rsid w:val="00016226"/>
    <w:rsid w:val="0001676C"/>
    <w:rsid w:val="00016A53"/>
    <w:rsid w:val="00016B0A"/>
    <w:rsid w:val="00017BA1"/>
    <w:rsid w:val="00020CC8"/>
    <w:rsid w:val="000214B8"/>
    <w:rsid w:val="000219B2"/>
    <w:rsid w:val="00021EB6"/>
    <w:rsid w:val="00022D82"/>
    <w:rsid w:val="00023E28"/>
    <w:rsid w:val="00023ECE"/>
    <w:rsid w:val="0002619D"/>
    <w:rsid w:val="00026DE0"/>
    <w:rsid w:val="00027463"/>
    <w:rsid w:val="000279A5"/>
    <w:rsid w:val="000303BE"/>
    <w:rsid w:val="00031F5C"/>
    <w:rsid w:val="000329DE"/>
    <w:rsid w:val="0003303F"/>
    <w:rsid w:val="00034396"/>
    <w:rsid w:val="00036CAC"/>
    <w:rsid w:val="000378A0"/>
    <w:rsid w:val="00037B6F"/>
    <w:rsid w:val="00040A0B"/>
    <w:rsid w:val="00040C3E"/>
    <w:rsid w:val="00040E37"/>
    <w:rsid w:val="00042BBA"/>
    <w:rsid w:val="00043361"/>
    <w:rsid w:val="0004349A"/>
    <w:rsid w:val="00043E60"/>
    <w:rsid w:val="0004425E"/>
    <w:rsid w:val="00044AC0"/>
    <w:rsid w:val="00044E94"/>
    <w:rsid w:val="00045BAB"/>
    <w:rsid w:val="00045BB3"/>
    <w:rsid w:val="000461A4"/>
    <w:rsid w:val="0004728D"/>
    <w:rsid w:val="00047A1D"/>
    <w:rsid w:val="00053202"/>
    <w:rsid w:val="00055DF3"/>
    <w:rsid w:val="00056439"/>
    <w:rsid w:val="00056757"/>
    <w:rsid w:val="0006018F"/>
    <w:rsid w:val="0006151F"/>
    <w:rsid w:val="00061CEA"/>
    <w:rsid w:val="00063B9B"/>
    <w:rsid w:val="00063BEC"/>
    <w:rsid w:val="00063C90"/>
    <w:rsid w:val="00064AAE"/>
    <w:rsid w:val="00064EA0"/>
    <w:rsid w:val="00066DFE"/>
    <w:rsid w:val="00066FD9"/>
    <w:rsid w:val="00067914"/>
    <w:rsid w:val="00070297"/>
    <w:rsid w:val="0007164F"/>
    <w:rsid w:val="000733A5"/>
    <w:rsid w:val="00074B31"/>
    <w:rsid w:val="00074F00"/>
    <w:rsid w:val="000759F7"/>
    <w:rsid w:val="00076315"/>
    <w:rsid w:val="00077115"/>
    <w:rsid w:val="0008183A"/>
    <w:rsid w:val="00081C37"/>
    <w:rsid w:val="00082303"/>
    <w:rsid w:val="00083EE4"/>
    <w:rsid w:val="000846FB"/>
    <w:rsid w:val="0008499A"/>
    <w:rsid w:val="00084DB6"/>
    <w:rsid w:val="000852CB"/>
    <w:rsid w:val="000853AD"/>
    <w:rsid w:val="000856A7"/>
    <w:rsid w:val="000878C8"/>
    <w:rsid w:val="00087C4B"/>
    <w:rsid w:val="000916A7"/>
    <w:rsid w:val="000921AD"/>
    <w:rsid w:val="00092CA2"/>
    <w:rsid w:val="00092ED5"/>
    <w:rsid w:val="00093E1D"/>
    <w:rsid w:val="00094C9B"/>
    <w:rsid w:val="0009530C"/>
    <w:rsid w:val="00095BA2"/>
    <w:rsid w:val="00095FE6"/>
    <w:rsid w:val="00096C61"/>
    <w:rsid w:val="00097300"/>
    <w:rsid w:val="0009783C"/>
    <w:rsid w:val="00097AD4"/>
    <w:rsid w:val="000A089B"/>
    <w:rsid w:val="000A0B1D"/>
    <w:rsid w:val="000A0CB3"/>
    <w:rsid w:val="000A0E63"/>
    <w:rsid w:val="000A1607"/>
    <w:rsid w:val="000A2C80"/>
    <w:rsid w:val="000A5B51"/>
    <w:rsid w:val="000A6A61"/>
    <w:rsid w:val="000A6E68"/>
    <w:rsid w:val="000A7BDE"/>
    <w:rsid w:val="000A7FE1"/>
    <w:rsid w:val="000B1F33"/>
    <w:rsid w:val="000B2024"/>
    <w:rsid w:val="000B3D39"/>
    <w:rsid w:val="000B5AAB"/>
    <w:rsid w:val="000B61E6"/>
    <w:rsid w:val="000B71EA"/>
    <w:rsid w:val="000B7F84"/>
    <w:rsid w:val="000C04DC"/>
    <w:rsid w:val="000C3311"/>
    <w:rsid w:val="000C3429"/>
    <w:rsid w:val="000C399C"/>
    <w:rsid w:val="000C39D1"/>
    <w:rsid w:val="000C4D5E"/>
    <w:rsid w:val="000C6AFE"/>
    <w:rsid w:val="000C6E94"/>
    <w:rsid w:val="000C7A1C"/>
    <w:rsid w:val="000C7A37"/>
    <w:rsid w:val="000D0AAB"/>
    <w:rsid w:val="000D0D70"/>
    <w:rsid w:val="000D2EA8"/>
    <w:rsid w:val="000D3239"/>
    <w:rsid w:val="000D3725"/>
    <w:rsid w:val="000D496F"/>
    <w:rsid w:val="000D50E9"/>
    <w:rsid w:val="000D5886"/>
    <w:rsid w:val="000D5966"/>
    <w:rsid w:val="000D66D6"/>
    <w:rsid w:val="000D6FC2"/>
    <w:rsid w:val="000D7246"/>
    <w:rsid w:val="000D7D62"/>
    <w:rsid w:val="000E1D03"/>
    <w:rsid w:val="000E2A9B"/>
    <w:rsid w:val="000E486C"/>
    <w:rsid w:val="000E4AC2"/>
    <w:rsid w:val="000E51CE"/>
    <w:rsid w:val="000E537D"/>
    <w:rsid w:val="000F17E2"/>
    <w:rsid w:val="000F28AF"/>
    <w:rsid w:val="000F3CFD"/>
    <w:rsid w:val="000F405C"/>
    <w:rsid w:val="000F599A"/>
    <w:rsid w:val="000F64F3"/>
    <w:rsid w:val="000F6976"/>
    <w:rsid w:val="00100085"/>
    <w:rsid w:val="00100544"/>
    <w:rsid w:val="00101302"/>
    <w:rsid w:val="001028C9"/>
    <w:rsid w:val="00103490"/>
    <w:rsid w:val="00103A52"/>
    <w:rsid w:val="00104444"/>
    <w:rsid w:val="00104F8B"/>
    <w:rsid w:val="001060EE"/>
    <w:rsid w:val="0011013A"/>
    <w:rsid w:val="00110C34"/>
    <w:rsid w:val="00112292"/>
    <w:rsid w:val="00113198"/>
    <w:rsid w:val="00114B95"/>
    <w:rsid w:val="00114BE1"/>
    <w:rsid w:val="001163A3"/>
    <w:rsid w:val="0011722B"/>
    <w:rsid w:val="00117265"/>
    <w:rsid w:val="00121BBB"/>
    <w:rsid w:val="001227DC"/>
    <w:rsid w:val="00123FB1"/>
    <w:rsid w:val="001247E6"/>
    <w:rsid w:val="001249E9"/>
    <w:rsid w:val="00125CAF"/>
    <w:rsid w:val="00132BFE"/>
    <w:rsid w:val="00133C58"/>
    <w:rsid w:val="00135989"/>
    <w:rsid w:val="00136E8D"/>
    <w:rsid w:val="00140881"/>
    <w:rsid w:val="00141AA2"/>
    <w:rsid w:val="00142E4E"/>
    <w:rsid w:val="0014301A"/>
    <w:rsid w:val="00143D85"/>
    <w:rsid w:val="00144FE4"/>
    <w:rsid w:val="00145C7E"/>
    <w:rsid w:val="00146AFC"/>
    <w:rsid w:val="00146CFE"/>
    <w:rsid w:val="00147DA1"/>
    <w:rsid w:val="00150899"/>
    <w:rsid w:val="00152DAC"/>
    <w:rsid w:val="00154BEF"/>
    <w:rsid w:val="00154F07"/>
    <w:rsid w:val="001569BD"/>
    <w:rsid w:val="00157603"/>
    <w:rsid w:val="0015790B"/>
    <w:rsid w:val="00160E99"/>
    <w:rsid w:val="0016303D"/>
    <w:rsid w:val="00163658"/>
    <w:rsid w:val="0016491D"/>
    <w:rsid w:val="001653FF"/>
    <w:rsid w:val="00166D1D"/>
    <w:rsid w:val="00167DEC"/>
    <w:rsid w:val="001704DD"/>
    <w:rsid w:val="00171791"/>
    <w:rsid w:val="00171CDC"/>
    <w:rsid w:val="0017229A"/>
    <w:rsid w:val="00172A92"/>
    <w:rsid w:val="00173187"/>
    <w:rsid w:val="00173C3A"/>
    <w:rsid w:val="00176B0D"/>
    <w:rsid w:val="0017780E"/>
    <w:rsid w:val="00177CBD"/>
    <w:rsid w:val="00181F61"/>
    <w:rsid w:val="001823FB"/>
    <w:rsid w:val="00182AA2"/>
    <w:rsid w:val="00182DA4"/>
    <w:rsid w:val="001847D0"/>
    <w:rsid w:val="00185947"/>
    <w:rsid w:val="00186973"/>
    <w:rsid w:val="00187424"/>
    <w:rsid w:val="00190706"/>
    <w:rsid w:val="00190B49"/>
    <w:rsid w:val="00193726"/>
    <w:rsid w:val="0019479D"/>
    <w:rsid w:val="00195C98"/>
    <w:rsid w:val="0019637D"/>
    <w:rsid w:val="001963A4"/>
    <w:rsid w:val="001A0478"/>
    <w:rsid w:val="001A26C7"/>
    <w:rsid w:val="001A4221"/>
    <w:rsid w:val="001A4898"/>
    <w:rsid w:val="001A4AF7"/>
    <w:rsid w:val="001A6855"/>
    <w:rsid w:val="001A75E4"/>
    <w:rsid w:val="001B095F"/>
    <w:rsid w:val="001B1503"/>
    <w:rsid w:val="001B178B"/>
    <w:rsid w:val="001B17F7"/>
    <w:rsid w:val="001B4FE0"/>
    <w:rsid w:val="001C1C4E"/>
    <w:rsid w:val="001C21AA"/>
    <w:rsid w:val="001C2802"/>
    <w:rsid w:val="001C34F3"/>
    <w:rsid w:val="001C4556"/>
    <w:rsid w:val="001C5A6D"/>
    <w:rsid w:val="001C6396"/>
    <w:rsid w:val="001C6567"/>
    <w:rsid w:val="001D04A9"/>
    <w:rsid w:val="001D0655"/>
    <w:rsid w:val="001D0EDF"/>
    <w:rsid w:val="001D237C"/>
    <w:rsid w:val="001D3494"/>
    <w:rsid w:val="001D3659"/>
    <w:rsid w:val="001D4B1E"/>
    <w:rsid w:val="001D5979"/>
    <w:rsid w:val="001D5982"/>
    <w:rsid w:val="001D6061"/>
    <w:rsid w:val="001D6306"/>
    <w:rsid w:val="001D7E02"/>
    <w:rsid w:val="001E2C76"/>
    <w:rsid w:val="001E35B2"/>
    <w:rsid w:val="001E45C5"/>
    <w:rsid w:val="001E46C6"/>
    <w:rsid w:val="001E4C2D"/>
    <w:rsid w:val="001E4CF6"/>
    <w:rsid w:val="001E4D4F"/>
    <w:rsid w:val="001E5C07"/>
    <w:rsid w:val="001E60F8"/>
    <w:rsid w:val="001E635F"/>
    <w:rsid w:val="001E6F59"/>
    <w:rsid w:val="001E72B2"/>
    <w:rsid w:val="001E73EC"/>
    <w:rsid w:val="001E755A"/>
    <w:rsid w:val="001E7E8F"/>
    <w:rsid w:val="001F167D"/>
    <w:rsid w:val="001F372A"/>
    <w:rsid w:val="001F37DC"/>
    <w:rsid w:val="001F3C95"/>
    <w:rsid w:val="001F3CF7"/>
    <w:rsid w:val="001F44FE"/>
    <w:rsid w:val="001F5111"/>
    <w:rsid w:val="001F6951"/>
    <w:rsid w:val="002003C4"/>
    <w:rsid w:val="00200998"/>
    <w:rsid w:val="00200C91"/>
    <w:rsid w:val="00204585"/>
    <w:rsid w:val="00204DBE"/>
    <w:rsid w:val="0020798D"/>
    <w:rsid w:val="00207C33"/>
    <w:rsid w:val="00210F67"/>
    <w:rsid w:val="00212A00"/>
    <w:rsid w:val="002139E5"/>
    <w:rsid w:val="00214D4E"/>
    <w:rsid w:val="00217324"/>
    <w:rsid w:val="00220D72"/>
    <w:rsid w:val="00221978"/>
    <w:rsid w:val="00222CC0"/>
    <w:rsid w:val="00223E0D"/>
    <w:rsid w:val="00226279"/>
    <w:rsid w:val="002271CE"/>
    <w:rsid w:val="002271ED"/>
    <w:rsid w:val="00227414"/>
    <w:rsid w:val="00227690"/>
    <w:rsid w:val="00230794"/>
    <w:rsid w:val="00232AE7"/>
    <w:rsid w:val="00233D8B"/>
    <w:rsid w:val="00234762"/>
    <w:rsid w:val="002358B6"/>
    <w:rsid w:val="00235A2C"/>
    <w:rsid w:val="0023687A"/>
    <w:rsid w:val="0023775F"/>
    <w:rsid w:val="002404C3"/>
    <w:rsid w:val="00240920"/>
    <w:rsid w:val="00240950"/>
    <w:rsid w:val="00240F0E"/>
    <w:rsid w:val="00241B7E"/>
    <w:rsid w:val="002424F9"/>
    <w:rsid w:val="0024290F"/>
    <w:rsid w:val="00242C0A"/>
    <w:rsid w:val="00245BF2"/>
    <w:rsid w:val="00246845"/>
    <w:rsid w:val="002471F5"/>
    <w:rsid w:val="00247E03"/>
    <w:rsid w:val="00247E33"/>
    <w:rsid w:val="00251AB3"/>
    <w:rsid w:val="00251E0E"/>
    <w:rsid w:val="002523D7"/>
    <w:rsid w:val="002539CE"/>
    <w:rsid w:val="002550AB"/>
    <w:rsid w:val="00255297"/>
    <w:rsid w:val="002614E3"/>
    <w:rsid w:val="0026229F"/>
    <w:rsid w:val="0026295C"/>
    <w:rsid w:val="00263718"/>
    <w:rsid w:val="00266276"/>
    <w:rsid w:val="00266FEF"/>
    <w:rsid w:val="00267B66"/>
    <w:rsid w:val="00267CC9"/>
    <w:rsid w:val="00271AA5"/>
    <w:rsid w:val="002721C9"/>
    <w:rsid w:val="0027312E"/>
    <w:rsid w:val="00273388"/>
    <w:rsid w:val="00274870"/>
    <w:rsid w:val="00275561"/>
    <w:rsid w:val="00277880"/>
    <w:rsid w:val="00277FAE"/>
    <w:rsid w:val="002820E7"/>
    <w:rsid w:val="00282C5E"/>
    <w:rsid w:val="00283713"/>
    <w:rsid w:val="00283D7E"/>
    <w:rsid w:val="00284B1B"/>
    <w:rsid w:val="0028567F"/>
    <w:rsid w:val="00285E6F"/>
    <w:rsid w:val="002869AA"/>
    <w:rsid w:val="00286D56"/>
    <w:rsid w:val="002872D2"/>
    <w:rsid w:val="00287700"/>
    <w:rsid w:val="00287BFE"/>
    <w:rsid w:val="002916A4"/>
    <w:rsid w:val="00291DDB"/>
    <w:rsid w:val="002925F1"/>
    <w:rsid w:val="00292BDF"/>
    <w:rsid w:val="002931E5"/>
    <w:rsid w:val="002A0392"/>
    <w:rsid w:val="002A2983"/>
    <w:rsid w:val="002A2AAD"/>
    <w:rsid w:val="002A6EFE"/>
    <w:rsid w:val="002A7336"/>
    <w:rsid w:val="002B0E56"/>
    <w:rsid w:val="002B16CE"/>
    <w:rsid w:val="002B3085"/>
    <w:rsid w:val="002B5AF0"/>
    <w:rsid w:val="002B6406"/>
    <w:rsid w:val="002B6743"/>
    <w:rsid w:val="002B6B90"/>
    <w:rsid w:val="002B7F3A"/>
    <w:rsid w:val="002C2815"/>
    <w:rsid w:val="002C2887"/>
    <w:rsid w:val="002C3033"/>
    <w:rsid w:val="002C31B0"/>
    <w:rsid w:val="002C717D"/>
    <w:rsid w:val="002D008A"/>
    <w:rsid w:val="002D07FD"/>
    <w:rsid w:val="002D095D"/>
    <w:rsid w:val="002D20DF"/>
    <w:rsid w:val="002D413A"/>
    <w:rsid w:val="002D6967"/>
    <w:rsid w:val="002E2985"/>
    <w:rsid w:val="002E4102"/>
    <w:rsid w:val="002E5F3C"/>
    <w:rsid w:val="002E5F65"/>
    <w:rsid w:val="002E64AA"/>
    <w:rsid w:val="002E7288"/>
    <w:rsid w:val="002F0B8E"/>
    <w:rsid w:val="002F1D0C"/>
    <w:rsid w:val="002F2A4A"/>
    <w:rsid w:val="002F30BB"/>
    <w:rsid w:val="002F33D8"/>
    <w:rsid w:val="002F4FE0"/>
    <w:rsid w:val="002F52F8"/>
    <w:rsid w:val="002F6FF1"/>
    <w:rsid w:val="002F78F6"/>
    <w:rsid w:val="00302864"/>
    <w:rsid w:val="003042BB"/>
    <w:rsid w:val="00304933"/>
    <w:rsid w:val="003108CB"/>
    <w:rsid w:val="00311A0C"/>
    <w:rsid w:val="00312792"/>
    <w:rsid w:val="00312B56"/>
    <w:rsid w:val="003133AF"/>
    <w:rsid w:val="00314911"/>
    <w:rsid w:val="00315DD0"/>
    <w:rsid w:val="00317036"/>
    <w:rsid w:val="003174AF"/>
    <w:rsid w:val="003202D4"/>
    <w:rsid w:val="0032110D"/>
    <w:rsid w:val="00321968"/>
    <w:rsid w:val="00322464"/>
    <w:rsid w:val="00322C24"/>
    <w:rsid w:val="00323CEC"/>
    <w:rsid w:val="00324575"/>
    <w:rsid w:val="00324E13"/>
    <w:rsid w:val="00325392"/>
    <w:rsid w:val="00325396"/>
    <w:rsid w:val="0032542E"/>
    <w:rsid w:val="00325569"/>
    <w:rsid w:val="00325945"/>
    <w:rsid w:val="00325DBE"/>
    <w:rsid w:val="0032627E"/>
    <w:rsid w:val="00327583"/>
    <w:rsid w:val="003278C0"/>
    <w:rsid w:val="00330D51"/>
    <w:rsid w:val="00332DCC"/>
    <w:rsid w:val="003353B6"/>
    <w:rsid w:val="003373EA"/>
    <w:rsid w:val="00337D6D"/>
    <w:rsid w:val="00341C2B"/>
    <w:rsid w:val="00342A2D"/>
    <w:rsid w:val="00344B1B"/>
    <w:rsid w:val="00345251"/>
    <w:rsid w:val="00345619"/>
    <w:rsid w:val="00347B10"/>
    <w:rsid w:val="0035035F"/>
    <w:rsid w:val="00350E73"/>
    <w:rsid w:val="0035212D"/>
    <w:rsid w:val="0035236E"/>
    <w:rsid w:val="00353451"/>
    <w:rsid w:val="00355342"/>
    <w:rsid w:val="003558AF"/>
    <w:rsid w:val="00360C62"/>
    <w:rsid w:val="00360D5A"/>
    <w:rsid w:val="0036183C"/>
    <w:rsid w:val="0036283C"/>
    <w:rsid w:val="003630F3"/>
    <w:rsid w:val="00363678"/>
    <w:rsid w:val="003639DD"/>
    <w:rsid w:val="00364858"/>
    <w:rsid w:val="00365379"/>
    <w:rsid w:val="003654B2"/>
    <w:rsid w:val="0036684E"/>
    <w:rsid w:val="003706B9"/>
    <w:rsid w:val="003718BA"/>
    <w:rsid w:val="0037310F"/>
    <w:rsid w:val="0037381E"/>
    <w:rsid w:val="0037427D"/>
    <w:rsid w:val="00374520"/>
    <w:rsid w:val="003765C9"/>
    <w:rsid w:val="00377FD3"/>
    <w:rsid w:val="003818ED"/>
    <w:rsid w:val="003820FF"/>
    <w:rsid w:val="003821C1"/>
    <w:rsid w:val="003856BC"/>
    <w:rsid w:val="00386CDD"/>
    <w:rsid w:val="00387477"/>
    <w:rsid w:val="00390F38"/>
    <w:rsid w:val="003920B4"/>
    <w:rsid w:val="00392487"/>
    <w:rsid w:val="003927B0"/>
    <w:rsid w:val="00392C86"/>
    <w:rsid w:val="00393345"/>
    <w:rsid w:val="00393CDD"/>
    <w:rsid w:val="003950DE"/>
    <w:rsid w:val="00395747"/>
    <w:rsid w:val="00396486"/>
    <w:rsid w:val="00397AB9"/>
    <w:rsid w:val="003A03F6"/>
    <w:rsid w:val="003A2274"/>
    <w:rsid w:val="003A3E79"/>
    <w:rsid w:val="003A4953"/>
    <w:rsid w:val="003A573D"/>
    <w:rsid w:val="003A6078"/>
    <w:rsid w:val="003A74ED"/>
    <w:rsid w:val="003B29D3"/>
    <w:rsid w:val="003B2CA6"/>
    <w:rsid w:val="003B5522"/>
    <w:rsid w:val="003B6169"/>
    <w:rsid w:val="003B799C"/>
    <w:rsid w:val="003C04B2"/>
    <w:rsid w:val="003C1715"/>
    <w:rsid w:val="003C364D"/>
    <w:rsid w:val="003C410E"/>
    <w:rsid w:val="003C669C"/>
    <w:rsid w:val="003C6766"/>
    <w:rsid w:val="003D126B"/>
    <w:rsid w:val="003D2512"/>
    <w:rsid w:val="003D2A32"/>
    <w:rsid w:val="003D2C08"/>
    <w:rsid w:val="003D328E"/>
    <w:rsid w:val="003D3F5B"/>
    <w:rsid w:val="003D485B"/>
    <w:rsid w:val="003D4A7E"/>
    <w:rsid w:val="003E0DEA"/>
    <w:rsid w:val="003E39B3"/>
    <w:rsid w:val="003E3E4B"/>
    <w:rsid w:val="003E4110"/>
    <w:rsid w:val="003E59E9"/>
    <w:rsid w:val="003E5E83"/>
    <w:rsid w:val="003E6411"/>
    <w:rsid w:val="003E644E"/>
    <w:rsid w:val="003E71F2"/>
    <w:rsid w:val="003F0C23"/>
    <w:rsid w:val="003F23C5"/>
    <w:rsid w:val="003F3BD9"/>
    <w:rsid w:val="003F47A0"/>
    <w:rsid w:val="003F599F"/>
    <w:rsid w:val="003F6800"/>
    <w:rsid w:val="003F680A"/>
    <w:rsid w:val="003F6C5F"/>
    <w:rsid w:val="003F7F75"/>
    <w:rsid w:val="00402269"/>
    <w:rsid w:val="00404095"/>
    <w:rsid w:val="00404A1E"/>
    <w:rsid w:val="00404DC2"/>
    <w:rsid w:val="00405317"/>
    <w:rsid w:val="00405824"/>
    <w:rsid w:val="00410638"/>
    <w:rsid w:val="004119BC"/>
    <w:rsid w:val="00411D66"/>
    <w:rsid w:val="00413914"/>
    <w:rsid w:val="00415061"/>
    <w:rsid w:val="004153B8"/>
    <w:rsid w:val="00416124"/>
    <w:rsid w:val="00416AD1"/>
    <w:rsid w:val="00416CDD"/>
    <w:rsid w:val="004203FE"/>
    <w:rsid w:val="00420777"/>
    <w:rsid w:val="00421A03"/>
    <w:rsid w:val="00421D90"/>
    <w:rsid w:val="004226FA"/>
    <w:rsid w:val="0042309E"/>
    <w:rsid w:val="00423EFB"/>
    <w:rsid w:val="00424530"/>
    <w:rsid w:val="00425D83"/>
    <w:rsid w:val="00426382"/>
    <w:rsid w:val="004263B5"/>
    <w:rsid w:val="004271C2"/>
    <w:rsid w:val="00427373"/>
    <w:rsid w:val="0043076B"/>
    <w:rsid w:val="00430FD8"/>
    <w:rsid w:val="0043126A"/>
    <w:rsid w:val="004312FC"/>
    <w:rsid w:val="00433442"/>
    <w:rsid w:val="00433EA1"/>
    <w:rsid w:val="00434A03"/>
    <w:rsid w:val="00435410"/>
    <w:rsid w:val="00435B06"/>
    <w:rsid w:val="00435C44"/>
    <w:rsid w:val="004373FE"/>
    <w:rsid w:val="00437466"/>
    <w:rsid w:val="00437D9C"/>
    <w:rsid w:val="0044068D"/>
    <w:rsid w:val="004413CB"/>
    <w:rsid w:val="00441A50"/>
    <w:rsid w:val="00444D64"/>
    <w:rsid w:val="004450C0"/>
    <w:rsid w:val="004458B2"/>
    <w:rsid w:val="00447257"/>
    <w:rsid w:val="00447E43"/>
    <w:rsid w:val="00450EC5"/>
    <w:rsid w:val="00451699"/>
    <w:rsid w:val="004522E5"/>
    <w:rsid w:val="00452BD7"/>
    <w:rsid w:val="004532B4"/>
    <w:rsid w:val="00453C42"/>
    <w:rsid w:val="00453EE4"/>
    <w:rsid w:val="004544A8"/>
    <w:rsid w:val="00454C3E"/>
    <w:rsid w:val="00455FB6"/>
    <w:rsid w:val="00457991"/>
    <w:rsid w:val="00460406"/>
    <w:rsid w:val="00460C55"/>
    <w:rsid w:val="00460F49"/>
    <w:rsid w:val="004612A6"/>
    <w:rsid w:val="004644F6"/>
    <w:rsid w:val="00464BF0"/>
    <w:rsid w:val="004658F8"/>
    <w:rsid w:val="00467006"/>
    <w:rsid w:val="00467671"/>
    <w:rsid w:val="00467793"/>
    <w:rsid w:val="00470706"/>
    <w:rsid w:val="004709F4"/>
    <w:rsid w:val="00471647"/>
    <w:rsid w:val="00472F6A"/>
    <w:rsid w:val="004731FA"/>
    <w:rsid w:val="004734EC"/>
    <w:rsid w:val="00473BEB"/>
    <w:rsid w:val="00474654"/>
    <w:rsid w:val="00475758"/>
    <w:rsid w:val="00476890"/>
    <w:rsid w:val="00477AA6"/>
    <w:rsid w:val="00477C39"/>
    <w:rsid w:val="00481149"/>
    <w:rsid w:val="00482E11"/>
    <w:rsid w:val="004831F4"/>
    <w:rsid w:val="00483B8F"/>
    <w:rsid w:val="00485FE4"/>
    <w:rsid w:val="00486D8B"/>
    <w:rsid w:val="00487C6F"/>
    <w:rsid w:val="004903C1"/>
    <w:rsid w:val="00491500"/>
    <w:rsid w:val="00491D43"/>
    <w:rsid w:val="00491ECD"/>
    <w:rsid w:val="0049445D"/>
    <w:rsid w:val="004954E8"/>
    <w:rsid w:val="00496B76"/>
    <w:rsid w:val="004A05F6"/>
    <w:rsid w:val="004A1F49"/>
    <w:rsid w:val="004A467B"/>
    <w:rsid w:val="004A65C0"/>
    <w:rsid w:val="004A76AF"/>
    <w:rsid w:val="004B0567"/>
    <w:rsid w:val="004B0FFA"/>
    <w:rsid w:val="004B1801"/>
    <w:rsid w:val="004B2839"/>
    <w:rsid w:val="004B2D85"/>
    <w:rsid w:val="004B64DA"/>
    <w:rsid w:val="004B6D60"/>
    <w:rsid w:val="004C08D2"/>
    <w:rsid w:val="004C10F0"/>
    <w:rsid w:val="004C1A14"/>
    <w:rsid w:val="004C1C5F"/>
    <w:rsid w:val="004C26B1"/>
    <w:rsid w:val="004C2DB9"/>
    <w:rsid w:val="004C44E2"/>
    <w:rsid w:val="004C4B71"/>
    <w:rsid w:val="004C5870"/>
    <w:rsid w:val="004C5DF6"/>
    <w:rsid w:val="004C7085"/>
    <w:rsid w:val="004C74D6"/>
    <w:rsid w:val="004D1844"/>
    <w:rsid w:val="004D1C8A"/>
    <w:rsid w:val="004D2C80"/>
    <w:rsid w:val="004D40EB"/>
    <w:rsid w:val="004D439A"/>
    <w:rsid w:val="004D4C96"/>
    <w:rsid w:val="004D509B"/>
    <w:rsid w:val="004E0C6F"/>
    <w:rsid w:val="004E3BD3"/>
    <w:rsid w:val="004E48E2"/>
    <w:rsid w:val="004E569D"/>
    <w:rsid w:val="004E6CE4"/>
    <w:rsid w:val="004E6F5D"/>
    <w:rsid w:val="004F17AE"/>
    <w:rsid w:val="004F17BE"/>
    <w:rsid w:val="004F1AFC"/>
    <w:rsid w:val="004F4469"/>
    <w:rsid w:val="004F4C53"/>
    <w:rsid w:val="004F57F5"/>
    <w:rsid w:val="004F6F59"/>
    <w:rsid w:val="004F7DA3"/>
    <w:rsid w:val="00501466"/>
    <w:rsid w:val="0050193D"/>
    <w:rsid w:val="00501C4C"/>
    <w:rsid w:val="005021B9"/>
    <w:rsid w:val="005023E2"/>
    <w:rsid w:val="00502B62"/>
    <w:rsid w:val="0050392E"/>
    <w:rsid w:val="00504405"/>
    <w:rsid w:val="00504D34"/>
    <w:rsid w:val="00510B64"/>
    <w:rsid w:val="00513DE7"/>
    <w:rsid w:val="00514C8A"/>
    <w:rsid w:val="005152E2"/>
    <w:rsid w:val="00515F01"/>
    <w:rsid w:val="00517858"/>
    <w:rsid w:val="00517F83"/>
    <w:rsid w:val="0052081B"/>
    <w:rsid w:val="005240CF"/>
    <w:rsid w:val="0052546E"/>
    <w:rsid w:val="0053016B"/>
    <w:rsid w:val="00530F10"/>
    <w:rsid w:val="00531B79"/>
    <w:rsid w:val="00531C69"/>
    <w:rsid w:val="00531E38"/>
    <w:rsid w:val="00532ACA"/>
    <w:rsid w:val="005336AB"/>
    <w:rsid w:val="00536E51"/>
    <w:rsid w:val="005402F4"/>
    <w:rsid w:val="005416AE"/>
    <w:rsid w:val="00541BCD"/>
    <w:rsid w:val="005442E6"/>
    <w:rsid w:val="005449A0"/>
    <w:rsid w:val="00545B17"/>
    <w:rsid w:val="00546779"/>
    <w:rsid w:val="005474C2"/>
    <w:rsid w:val="005518EA"/>
    <w:rsid w:val="00552151"/>
    <w:rsid w:val="005528B4"/>
    <w:rsid w:val="00554103"/>
    <w:rsid w:val="005543F5"/>
    <w:rsid w:val="0055479D"/>
    <w:rsid w:val="00554B66"/>
    <w:rsid w:val="00555267"/>
    <w:rsid w:val="0055552F"/>
    <w:rsid w:val="005564AE"/>
    <w:rsid w:val="00557F9B"/>
    <w:rsid w:val="0056013D"/>
    <w:rsid w:val="00560A41"/>
    <w:rsid w:val="00560E1A"/>
    <w:rsid w:val="005626DA"/>
    <w:rsid w:val="00562E33"/>
    <w:rsid w:val="005630C2"/>
    <w:rsid w:val="005637D6"/>
    <w:rsid w:val="00563BDE"/>
    <w:rsid w:val="005669DF"/>
    <w:rsid w:val="005672F6"/>
    <w:rsid w:val="00567D1C"/>
    <w:rsid w:val="00567E07"/>
    <w:rsid w:val="00570D76"/>
    <w:rsid w:val="00571A34"/>
    <w:rsid w:val="00571CC4"/>
    <w:rsid w:val="00572636"/>
    <w:rsid w:val="0057398C"/>
    <w:rsid w:val="00573A0A"/>
    <w:rsid w:val="005747C2"/>
    <w:rsid w:val="0057799B"/>
    <w:rsid w:val="005779FB"/>
    <w:rsid w:val="00577D86"/>
    <w:rsid w:val="005805ED"/>
    <w:rsid w:val="00580CFB"/>
    <w:rsid w:val="00581B7B"/>
    <w:rsid w:val="005827B0"/>
    <w:rsid w:val="00582C94"/>
    <w:rsid w:val="00583ECF"/>
    <w:rsid w:val="0058583E"/>
    <w:rsid w:val="00587875"/>
    <w:rsid w:val="00590A84"/>
    <w:rsid w:val="005917E2"/>
    <w:rsid w:val="005922C3"/>
    <w:rsid w:val="0059272C"/>
    <w:rsid w:val="00593781"/>
    <w:rsid w:val="0059383A"/>
    <w:rsid w:val="00593A63"/>
    <w:rsid w:val="00595C4C"/>
    <w:rsid w:val="00597186"/>
    <w:rsid w:val="005971ED"/>
    <w:rsid w:val="005A1A27"/>
    <w:rsid w:val="005A1CD2"/>
    <w:rsid w:val="005A2459"/>
    <w:rsid w:val="005A262A"/>
    <w:rsid w:val="005A2653"/>
    <w:rsid w:val="005A2EDF"/>
    <w:rsid w:val="005A3373"/>
    <w:rsid w:val="005A371F"/>
    <w:rsid w:val="005A391D"/>
    <w:rsid w:val="005A42FC"/>
    <w:rsid w:val="005A4B3B"/>
    <w:rsid w:val="005A5B2E"/>
    <w:rsid w:val="005A636E"/>
    <w:rsid w:val="005B09C8"/>
    <w:rsid w:val="005B216A"/>
    <w:rsid w:val="005B2268"/>
    <w:rsid w:val="005B2B59"/>
    <w:rsid w:val="005B2B67"/>
    <w:rsid w:val="005B331C"/>
    <w:rsid w:val="005B75CA"/>
    <w:rsid w:val="005C032B"/>
    <w:rsid w:val="005C0F21"/>
    <w:rsid w:val="005C0F2E"/>
    <w:rsid w:val="005C4572"/>
    <w:rsid w:val="005C4E6A"/>
    <w:rsid w:val="005C755A"/>
    <w:rsid w:val="005C7604"/>
    <w:rsid w:val="005D0ABD"/>
    <w:rsid w:val="005D0DAF"/>
    <w:rsid w:val="005D0E56"/>
    <w:rsid w:val="005D5013"/>
    <w:rsid w:val="005D5CD7"/>
    <w:rsid w:val="005D644E"/>
    <w:rsid w:val="005E1604"/>
    <w:rsid w:val="005E2437"/>
    <w:rsid w:val="005E3B03"/>
    <w:rsid w:val="005E3CE2"/>
    <w:rsid w:val="005E42E9"/>
    <w:rsid w:val="005E496D"/>
    <w:rsid w:val="005E56CE"/>
    <w:rsid w:val="005E587F"/>
    <w:rsid w:val="005E6256"/>
    <w:rsid w:val="005F0DB1"/>
    <w:rsid w:val="005F0F7C"/>
    <w:rsid w:val="005F16D9"/>
    <w:rsid w:val="005F193E"/>
    <w:rsid w:val="005F1C7B"/>
    <w:rsid w:val="005F243D"/>
    <w:rsid w:val="005F3978"/>
    <w:rsid w:val="005F43DD"/>
    <w:rsid w:val="005F46FD"/>
    <w:rsid w:val="005F5151"/>
    <w:rsid w:val="005F6113"/>
    <w:rsid w:val="005F6C56"/>
    <w:rsid w:val="005F73B7"/>
    <w:rsid w:val="005F7BDB"/>
    <w:rsid w:val="00601B1D"/>
    <w:rsid w:val="00601DA1"/>
    <w:rsid w:val="00605170"/>
    <w:rsid w:val="00605629"/>
    <w:rsid w:val="00605695"/>
    <w:rsid w:val="00606048"/>
    <w:rsid w:val="00606E09"/>
    <w:rsid w:val="0060768F"/>
    <w:rsid w:val="006103CF"/>
    <w:rsid w:val="00611227"/>
    <w:rsid w:val="00611859"/>
    <w:rsid w:val="00611A1B"/>
    <w:rsid w:val="00611C83"/>
    <w:rsid w:val="006123D9"/>
    <w:rsid w:val="00615004"/>
    <w:rsid w:val="0061618B"/>
    <w:rsid w:val="00616FB7"/>
    <w:rsid w:val="00620FC3"/>
    <w:rsid w:val="00621D49"/>
    <w:rsid w:val="006226E9"/>
    <w:rsid w:val="00622732"/>
    <w:rsid w:val="00623B6B"/>
    <w:rsid w:val="006269EF"/>
    <w:rsid w:val="006271BF"/>
    <w:rsid w:val="006272B2"/>
    <w:rsid w:val="00631B06"/>
    <w:rsid w:val="00632DBE"/>
    <w:rsid w:val="00633441"/>
    <w:rsid w:val="0063447F"/>
    <w:rsid w:val="00634636"/>
    <w:rsid w:val="00634BC0"/>
    <w:rsid w:val="006410F0"/>
    <w:rsid w:val="00642566"/>
    <w:rsid w:val="006431D4"/>
    <w:rsid w:val="0064398C"/>
    <w:rsid w:val="006451B8"/>
    <w:rsid w:val="00646AF7"/>
    <w:rsid w:val="006475B5"/>
    <w:rsid w:val="0065033B"/>
    <w:rsid w:val="00651AF2"/>
    <w:rsid w:val="00653919"/>
    <w:rsid w:val="006540AF"/>
    <w:rsid w:val="0065488E"/>
    <w:rsid w:val="00654BD8"/>
    <w:rsid w:val="00655325"/>
    <w:rsid w:val="0065571B"/>
    <w:rsid w:val="006560F0"/>
    <w:rsid w:val="00660A0D"/>
    <w:rsid w:val="006644FE"/>
    <w:rsid w:val="00664FE8"/>
    <w:rsid w:val="00665EF1"/>
    <w:rsid w:val="0066615B"/>
    <w:rsid w:val="0066641F"/>
    <w:rsid w:val="0066793F"/>
    <w:rsid w:val="006700D0"/>
    <w:rsid w:val="006700F4"/>
    <w:rsid w:val="00670135"/>
    <w:rsid w:val="006712A9"/>
    <w:rsid w:val="00671E37"/>
    <w:rsid w:val="0067455C"/>
    <w:rsid w:val="006758B0"/>
    <w:rsid w:val="00681804"/>
    <w:rsid w:val="00681D86"/>
    <w:rsid w:val="00681F6A"/>
    <w:rsid w:val="00682249"/>
    <w:rsid w:val="006852AE"/>
    <w:rsid w:val="00685547"/>
    <w:rsid w:val="0068677B"/>
    <w:rsid w:val="006872AA"/>
    <w:rsid w:val="00687352"/>
    <w:rsid w:val="00687C11"/>
    <w:rsid w:val="00693401"/>
    <w:rsid w:val="00693640"/>
    <w:rsid w:val="00693810"/>
    <w:rsid w:val="00693B3D"/>
    <w:rsid w:val="006950DC"/>
    <w:rsid w:val="00695631"/>
    <w:rsid w:val="00696AD1"/>
    <w:rsid w:val="00697759"/>
    <w:rsid w:val="006A13B1"/>
    <w:rsid w:val="006A16E1"/>
    <w:rsid w:val="006A26C2"/>
    <w:rsid w:val="006A4108"/>
    <w:rsid w:val="006A471E"/>
    <w:rsid w:val="006A5698"/>
    <w:rsid w:val="006A5DF6"/>
    <w:rsid w:val="006A5F4D"/>
    <w:rsid w:val="006B291A"/>
    <w:rsid w:val="006B505C"/>
    <w:rsid w:val="006B6B89"/>
    <w:rsid w:val="006B7574"/>
    <w:rsid w:val="006B7C37"/>
    <w:rsid w:val="006C0ABA"/>
    <w:rsid w:val="006C11A3"/>
    <w:rsid w:val="006C15D9"/>
    <w:rsid w:val="006C2433"/>
    <w:rsid w:val="006C24AC"/>
    <w:rsid w:val="006C29CB"/>
    <w:rsid w:val="006C41A0"/>
    <w:rsid w:val="006C56CA"/>
    <w:rsid w:val="006C6DC3"/>
    <w:rsid w:val="006C7F02"/>
    <w:rsid w:val="006C7F0D"/>
    <w:rsid w:val="006D08FB"/>
    <w:rsid w:val="006D183B"/>
    <w:rsid w:val="006D1BD1"/>
    <w:rsid w:val="006D3339"/>
    <w:rsid w:val="006D3D28"/>
    <w:rsid w:val="006D5A28"/>
    <w:rsid w:val="006D61D3"/>
    <w:rsid w:val="006D6B14"/>
    <w:rsid w:val="006D6CD1"/>
    <w:rsid w:val="006D7CD3"/>
    <w:rsid w:val="006E02D5"/>
    <w:rsid w:val="006E2742"/>
    <w:rsid w:val="006E4A1A"/>
    <w:rsid w:val="006E5B64"/>
    <w:rsid w:val="006E624B"/>
    <w:rsid w:val="006E6690"/>
    <w:rsid w:val="006E68A2"/>
    <w:rsid w:val="006E6B84"/>
    <w:rsid w:val="006E781D"/>
    <w:rsid w:val="006F09E6"/>
    <w:rsid w:val="006F1940"/>
    <w:rsid w:val="006F1AF7"/>
    <w:rsid w:val="006F30C4"/>
    <w:rsid w:val="006F3505"/>
    <w:rsid w:val="006F37B9"/>
    <w:rsid w:val="006F44DC"/>
    <w:rsid w:val="006F6F4B"/>
    <w:rsid w:val="006F7879"/>
    <w:rsid w:val="006F7F5E"/>
    <w:rsid w:val="00700728"/>
    <w:rsid w:val="00701D46"/>
    <w:rsid w:val="007035A2"/>
    <w:rsid w:val="00703E50"/>
    <w:rsid w:val="007046C7"/>
    <w:rsid w:val="007061E8"/>
    <w:rsid w:val="00706882"/>
    <w:rsid w:val="00707FCF"/>
    <w:rsid w:val="0071037F"/>
    <w:rsid w:val="007104F1"/>
    <w:rsid w:val="00710526"/>
    <w:rsid w:val="0071099A"/>
    <w:rsid w:val="00710C36"/>
    <w:rsid w:val="007111B8"/>
    <w:rsid w:val="00712AB8"/>
    <w:rsid w:val="00713DEA"/>
    <w:rsid w:val="007142A7"/>
    <w:rsid w:val="00715C9C"/>
    <w:rsid w:val="00717237"/>
    <w:rsid w:val="0071763C"/>
    <w:rsid w:val="00720004"/>
    <w:rsid w:val="007206F9"/>
    <w:rsid w:val="00721F81"/>
    <w:rsid w:val="00722ACF"/>
    <w:rsid w:val="00722F24"/>
    <w:rsid w:val="0072536D"/>
    <w:rsid w:val="00725576"/>
    <w:rsid w:val="00726F1D"/>
    <w:rsid w:val="0072763C"/>
    <w:rsid w:val="00730425"/>
    <w:rsid w:val="00730BB5"/>
    <w:rsid w:val="00731F94"/>
    <w:rsid w:val="007322D3"/>
    <w:rsid w:val="007333DF"/>
    <w:rsid w:val="00733C6B"/>
    <w:rsid w:val="00733DF5"/>
    <w:rsid w:val="007347D8"/>
    <w:rsid w:val="00734A3D"/>
    <w:rsid w:val="00734EA2"/>
    <w:rsid w:val="00740A77"/>
    <w:rsid w:val="00742552"/>
    <w:rsid w:val="0074275B"/>
    <w:rsid w:val="007439E0"/>
    <w:rsid w:val="0074447A"/>
    <w:rsid w:val="00744ED5"/>
    <w:rsid w:val="0074767C"/>
    <w:rsid w:val="0075050B"/>
    <w:rsid w:val="00750796"/>
    <w:rsid w:val="007527BD"/>
    <w:rsid w:val="00753408"/>
    <w:rsid w:val="007534CC"/>
    <w:rsid w:val="0075455D"/>
    <w:rsid w:val="007577CB"/>
    <w:rsid w:val="007578CC"/>
    <w:rsid w:val="00760BC8"/>
    <w:rsid w:val="00760C3B"/>
    <w:rsid w:val="00761217"/>
    <w:rsid w:val="00762DF8"/>
    <w:rsid w:val="00762F99"/>
    <w:rsid w:val="0076356B"/>
    <w:rsid w:val="00763888"/>
    <w:rsid w:val="0076515D"/>
    <w:rsid w:val="00765892"/>
    <w:rsid w:val="007670C4"/>
    <w:rsid w:val="00767420"/>
    <w:rsid w:val="00767991"/>
    <w:rsid w:val="007716B2"/>
    <w:rsid w:val="007736B5"/>
    <w:rsid w:val="00773D31"/>
    <w:rsid w:val="00776EC3"/>
    <w:rsid w:val="00777C83"/>
    <w:rsid w:val="007805A8"/>
    <w:rsid w:val="007808F1"/>
    <w:rsid w:val="00780F62"/>
    <w:rsid w:val="00781559"/>
    <w:rsid w:val="007818F7"/>
    <w:rsid w:val="00781FF6"/>
    <w:rsid w:val="0078246E"/>
    <w:rsid w:val="00782BD1"/>
    <w:rsid w:val="007870A6"/>
    <w:rsid w:val="0078745C"/>
    <w:rsid w:val="00791E34"/>
    <w:rsid w:val="00792E71"/>
    <w:rsid w:val="007A05A6"/>
    <w:rsid w:val="007A3061"/>
    <w:rsid w:val="007A4365"/>
    <w:rsid w:val="007A5343"/>
    <w:rsid w:val="007A5EE5"/>
    <w:rsid w:val="007A607C"/>
    <w:rsid w:val="007A637F"/>
    <w:rsid w:val="007A6512"/>
    <w:rsid w:val="007A7EE2"/>
    <w:rsid w:val="007A7F39"/>
    <w:rsid w:val="007B09D5"/>
    <w:rsid w:val="007B2005"/>
    <w:rsid w:val="007B39F6"/>
    <w:rsid w:val="007B3D16"/>
    <w:rsid w:val="007B55DC"/>
    <w:rsid w:val="007B6F0E"/>
    <w:rsid w:val="007C0605"/>
    <w:rsid w:val="007C0C14"/>
    <w:rsid w:val="007C0ED6"/>
    <w:rsid w:val="007C0F92"/>
    <w:rsid w:val="007C1824"/>
    <w:rsid w:val="007C1A02"/>
    <w:rsid w:val="007C2360"/>
    <w:rsid w:val="007C3E04"/>
    <w:rsid w:val="007C786A"/>
    <w:rsid w:val="007C7E1C"/>
    <w:rsid w:val="007D108D"/>
    <w:rsid w:val="007D15A0"/>
    <w:rsid w:val="007D34A5"/>
    <w:rsid w:val="007D34E6"/>
    <w:rsid w:val="007D4570"/>
    <w:rsid w:val="007D492A"/>
    <w:rsid w:val="007D5319"/>
    <w:rsid w:val="007D5E0E"/>
    <w:rsid w:val="007D6153"/>
    <w:rsid w:val="007D6DEA"/>
    <w:rsid w:val="007D73C8"/>
    <w:rsid w:val="007E17B2"/>
    <w:rsid w:val="007E24AD"/>
    <w:rsid w:val="007E2AD3"/>
    <w:rsid w:val="007E3A7F"/>
    <w:rsid w:val="007E3F89"/>
    <w:rsid w:val="007E3FED"/>
    <w:rsid w:val="007E4D73"/>
    <w:rsid w:val="007E69A3"/>
    <w:rsid w:val="007F052A"/>
    <w:rsid w:val="007F101A"/>
    <w:rsid w:val="007F1A5B"/>
    <w:rsid w:val="007F1F4E"/>
    <w:rsid w:val="007F1F77"/>
    <w:rsid w:val="007F2AB3"/>
    <w:rsid w:val="007F2BAE"/>
    <w:rsid w:val="007F2EC2"/>
    <w:rsid w:val="007F453F"/>
    <w:rsid w:val="007F463F"/>
    <w:rsid w:val="007F4800"/>
    <w:rsid w:val="007F5E90"/>
    <w:rsid w:val="007F6BB0"/>
    <w:rsid w:val="007F73B4"/>
    <w:rsid w:val="00800747"/>
    <w:rsid w:val="00801169"/>
    <w:rsid w:val="00801A06"/>
    <w:rsid w:val="00801AB4"/>
    <w:rsid w:val="008021D9"/>
    <w:rsid w:val="00803EAC"/>
    <w:rsid w:val="00805510"/>
    <w:rsid w:val="00805D4A"/>
    <w:rsid w:val="008067F3"/>
    <w:rsid w:val="00806B5E"/>
    <w:rsid w:val="00806D8C"/>
    <w:rsid w:val="00810406"/>
    <w:rsid w:val="00810472"/>
    <w:rsid w:val="008109D0"/>
    <w:rsid w:val="00810B9D"/>
    <w:rsid w:val="0081194C"/>
    <w:rsid w:val="00811ACC"/>
    <w:rsid w:val="00813282"/>
    <w:rsid w:val="008135F7"/>
    <w:rsid w:val="00814AF4"/>
    <w:rsid w:val="0081538D"/>
    <w:rsid w:val="0081747C"/>
    <w:rsid w:val="0081797D"/>
    <w:rsid w:val="00821433"/>
    <w:rsid w:val="00821630"/>
    <w:rsid w:val="00821C8A"/>
    <w:rsid w:val="008238CB"/>
    <w:rsid w:val="00824273"/>
    <w:rsid w:val="00825046"/>
    <w:rsid w:val="0082524C"/>
    <w:rsid w:val="00825A9B"/>
    <w:rsid w:val="00825FE1"/>
    <w:rsid w:val="008272EA"/>
    <w:rsid w:val="0082797B"/>
    <w:rsid w:val="00827B34"/>
    <w:rsid w:val="00831315"/>
    <w:rsid w:val="008315ED"/>
    <w:rsid w:val="008317D4"/>
    <w:rsid w:val="008318C9"/>
    <w:rsid w:val="00833650"/>
    <w:rsid w:val="00834CC3"/>
    <w:rsid w:val="00834E9C"/>
    <w:rsid w:val="008364D9"/>
    <w:rsid w:val="00836912"/>
    <w:rsid w:val="00836A3B"/>
    <w:rsid w:val="00836C68"/>
    <w:rsid w:val="00837978"/>
    <w:rsid w:val="00840B8C"/>
    <w:rsid w:val="0084100A"/>
    <w:rsid w:val="008426ED"/>
    <w:rsid w:val="00842C98"/>
    <w:rsid w:val="00843303"/>
    <w:rsid w:val="00843532"/>
    <w:rsid w:val="00843B83"/>
    <w:rsid w:val="00844DB2"/>
    <w:rsid w:val="008461CF"/>
    <w:rsid w:val="008465CE"/>
    <w:rsid w:val="00846EC0"/>
    <w:rsid w:val="008506D7"/>
    <w:rsid w:val="008507B0"/>
    <w:rsid w:val="00850FA0"/>
    <w:rsid w:val="00852A60"/>
    <w:rsid w:val="00852FCC"/>
    <w:rsid w:val="00854051"/>
    <w:rsid w:val="00854D83"/>
    <w:rsid w:val="008550A0"/>
    <w:rsid w:val="008602BB"/>
    <w:rsid w:val="00861FAB"/>
    <w:rsid w:val="0086321C"/>
    <w:rsid w:val="00863E7D"/>
    <w:rsid w:val="00864020"/>
    <w:rsid w:val="008646BE"/>
    <w:rsid w:val="00865BB5"/>
    <w:rsid w:val="0086602A"/>
    <w:rsid w:val="0086773F"/>
    <w:rsid w:val="00867A85"/>
    <w:rsid w:val="00870D18"/>
    <w:rsid w:val="00870FF9"/>
    <w:rsid w:val="00873BEF"/>
    <w:rsid w:val="00876C77"/>
    <w:rsid w:val="00880B40"/>
    <w:rsid w:val="008834B0"/>
    <w:rsid w:val="00883E7F"/>
    <w:rsid w:val="008868DD"/>
    <w:rsid w:val="00887D6D"/>
    <w:rsid w:val="00890CF8"/>
    <w:rsid w:val="00891CFD"/>
    <w:rsid w:val="00892777"/>
    <w:rsid w:val="00894224"/>
    <w:rsid w:val="008944EB"/>
    <w:rsid w:val="00896696"/>
    <w:rsid w:val="00896745"/>
    <w:rsid w:val="008A003D"/>
    <w:rsid w:val="008A02B5"/>
    <w:rsid w:val="008A166A"/>
    <w:rsid w:val="008A17B3"/>
    <w:rsid w:val="008A2251"/>
    <w:rsid w:val="008A36D4"/>
    <w:rsid w:val="008A39E2"/>
    <w:rsid w:val="008A46B3"/>
    <w:rsid w:val="008A4F48"/>
    <w:rsid w:val="008A56F9"/>
    <w:rsid w:val="008A5C48"/>
    <w:rsid w:val="008A69F6"/>
    <w:rsid w:val="008A6FF3"/>
    <w:rsid w:val="008B031E"/>
    <w:rsid w:val="008B1C45"/>
    <w:rsid w:val="008B2C75"/>
    <w:rsid w:val="008B4400"/>
    <w:rsid w:val="008B5813"/>
    <w:rsid w:val="008B591E"/>
    <w:rsid w:val="008C06D9"/>
    <w:rsid w:val="008C1093"/>
    <w:rsid w:val="008C1760"/>
    <w:rsid w:val="008C18A7"/>
    <w:rsid w:val="008C4484"/>
    <w:rsid w:val="008C5728"/>
    <w:rsid w:val="008C7BEE"/>
    <w:rsid w:val="008C7F52"/>
    <w:rsid w:val="008D194F"/>
    <w:rsid w:val="008D2A35"/>
    <w:rsid w:val="008D313D"/>
    <w:rsid w:val="008D45FA"/>
    <w:rsid w:val="008D52EC"/>
    <w:rsid w:val="008D5F94"/>
    <w:rsid w:val="008D7452"/>
    <w:rsid w:val="008E00AA"/>
    <w:rsid w:val="008E0EAA"/>
    <w:rsid w:val="008E1221"/>
    <w:rsid w:val="008E14BB"/>
    <w:rsid w:val="008E35E1"/>
    <w:rsid w:val="008E4FC5"/>
    <w:rsid w:val="008E5608"/>
    <w:rsid w:val="008E5F4A"/>
    <w:rsid w:val="008E6F8C"/>
    <w:rsid w:val="008F0EA3"/>
    <w:rsid w:val="008F3BA8"/>
    <w:rsid w:val="008F4058"/>
    <w:rsid w:val="008F43DA"/>
    <w:rsid w:val="008F4669"/>
    <w:rsid w:val="008F68E1"/>
    <w:rsid w:val="008F74F1"/>
    <w:rsid w:val="0090106C"/>
    <w:rsid w:val="009026E8"/>
    <w:rsid w:val="009038E1"/>
    <w:rsid w:val="00905A1C"/>
    <w:rsid w:val="00907143"/>
    <w:rsid w:val="009100CD"/>
    <w:rsid w:val="009111DF"/>
    <w:rsid w:val="00911B7D"/>
    <w:rsid w:val="00912652"/>
    <w:rsid w:val="009126A6"/>
    <w:rsid w:val="00912F0A"/>
    <w:rsid w:val="00915E5B"/>
    <w:rsid w:val="00917372"/>
    <w:rsid w:val="0091753F"/>
    <w:rsid w:val="009175BC"/>
    <w:rsid w:val="00920054"/>
    <w:rsid w:val="009201A7"/>
    <w:rsid w:val="0092082D"/>
    <w:rsid w:val="00920D6D"/>
    <w:rsid w:val="00920FF1"/>
    <w:rsid w:val="009221CF"/>
    <w:rsid w:val="009248A4"/>
    <w:rsid w:val="009263B9"/>
    <w:rsid w:val="009267F2"/>
    <w:rsid w:val="009269C1"/>
    <w:rsid w:val="00927334"/>
    <w:rsid w:val="00927ABA"/>
    <w:rsid w:val="00930F0A"/>
    <w:rsid w:val="009313E8"/>
    <w:rsid w:val="00931631"/>
    <w:rsid w:val="00931D26"/>
    <w:rsid w:val="00931E78"/>
    <w:rsid w:val="0093389F"/>
    <w:rsid w:val="00933B41"/>
    <w:rsid w:val="00933D62"/>
    <w:rsid w:val="00934735"/>
    <w:rsid w:val="00934D3B"/>
    <w:rsid w:val="00935BB0"/>
    <w:rsid w:val="00936D87"/>
    <w:rsid w:val="00937143"/>
    <w:rsid w:val="00937424"/>
    <w:rsid w:val="009378A3"/>
    <w:rsid w:val="00940EE5"/>
    <w:rsid w:val="0094119C"/>
    <w:rsid w:val="0094253A"/>
    <w:rsid w:val="00942A55"/>
    <w:rsid w:val="00943115"/>
    <w:rsid w:val="00943122"/>
    <w:rsid w:val="00944412"/>
    <w:rsid w:val="00944FAA"/>
    <w:rsid w:val="00945887"/>
    <w:rsid w:val="0095132C"/>
    <w:rsid w:val="009517BC"/>
    <w:rsid w:val="009517C3"/>
    <w:rsid w:val="00953EF7"/>
    <w:rsid w:val="00954204"/>
    <w:rsid w:val="00955716"/>
    <w:rsid w:val="009557EE"/>
    <w:rsid w:val="00955F74"/>
    <w:rsid w:val="009566FD"/>
    <w:rsid w:val="0095727A"/>
    <w:rsid w:val="009575E2"/>
    <w:rsid w:val="009609F0"/>
    <w:rsid w:val="00960D43"/>
    <w:rsid w:val="00961270"/>
    <w:rsid w:val="009616E5"/>
    <w:rsid w:val="0096192A"/>
    <w:rsid w:val="00962436"/>
    <w:rsid w:val="00963A6B"/>
    <w:rsid w:val="0096503B"/>
    <w:rsid w:val="0096505C"/>
    <w:rsid w:val="009654ED"/>
    <w:rsid w:val="0096636D"/>
    <w:rsid w:val="009701AA"/>
    <w:rsid w:val="009709C9"/>
    <w:rsid w:val="00971231"/>
    <w:rsid w:val="00972234"/>
    <w:rsid w:val="00972511"/>
    <w:rsid w:val="00974492"/>
    <w:rsid w:val="00975A18"/>
    <w:rsid w:val="0097789A"/>
    <w:rsid w:val="009831F3"/>
    <w:rsid w:val="009847C0"/>
    <w:rsid w:val="00985139"/>
    <w:rsid w:val="009905B2"/>
    <w:rsid w:val="00990F3C"/>
    <w:rsid w:val="00991B88"/>
    <w:rsid w:val="0099263B"/>
    <w:rsid w:val="00994535"/>
    <w:rsid w:val="00994621"/>
    <w:rsid w:val="00994848"/>
    <w:rsid w:val="009958BC"/>
    <w:rsid w:val="00995A98"/>
    <w:rsid w:val="0099683A"/>
    <w:rsid w:val="00997D64"/>
    <w:rsid w:val="009A05E9"/>
    <w:rsid w:val="009A15A0"/>
    <w:rsid w:val="009A218C"/>
    <w:rsid w:val="009A2EC7"/>
    <w:rsid w:val="009A316B"/>
    <w:rsid w:val="009A4C85"/>
    <w:rsid w:val="009A4F41"/>
    <w:rsid w:val="009A63FD"/>
    <w:rsid w:val="009A6748"/>
    <w:rsid w:val="009A7D71"/>
    <w:rsid w:val="009B02F6"/>
    <w:rsid w:val="009B10CF"/>
    <w:rsid w:val="009B1602"/>
    <w:rsid w:val="009B1F35"/>
    <w:rsid w:val="009B2032"/>
    <w:rsid w:val="009B2589"/>
    <w:rsid w:val="009B302B"/>
    <w:rsid w:val="009B39E7"/>
    <w:rsid w:val="009B4689"/>
    <w:rsid w:val="009B61AB"/>
    <w:rsid w:val="009B6A30"/>
    <w:rsid w:val="009C0BE0"/>
    <w:rsid w:val="009C0F21"/>
    <w:rsid w:val="009C12C2"/>
    <w:rsid w:val="009C19EF"/>
    <w:rsid w:val="009C1BFB"/>
    <w:rsid w:val="009C63D2"/>
    <w:rsid w:val="009C68E4"/>
    <w:rsid w:val="009C7609"/>
    <w:rsid w:val="009C7C94"/>
    <w:rsid w:val="009D08E3"/>
    <w:rsid w:val="009D16C0"/>
    <w:rsid w:val="009D1BFD"/>
    <w:rsid w:val="009D20C1"/>
    <w:rsid w:val="009D2C61"/>
    <w:rsid w:val="009D3077"/>
    <w:rsid w:val="009D30D9"/>
    <w:rsid w:val="009D434B"/>
    <w:rsid w:val="009D4B05"/>
    <w:rsid w:val="009D4EBF"/>
    <w:rsid w:val="009D5989"/>
    <w:rsid w:val="009D6D18"/>
    <w:rsid w:val="009D77E0"/>
    <w:rsid w:val="009E0B60"/>
    <w:rsid w:val="009E1A3D"/>
    <w:rsid w:val="009E2828"/>
    <w:rsid w:val="009E3A5C"/>
    <w:rsid w:val="009E3A90"/>
    <w:rsid w:val="009E3EDE"/>
    <w:rsid w:val="009E41BD"/>
    <w:rsid w:val="009E5DC2"/>
    <w:rsid w:val="009E5DCF"/>
    <w:rsid w:val="009E7A66"/>
    <w:rsid w:val="009E7CED"/>
    <w:rsid w:val="009F0037"/>
    <w:rsid w:val="009F04F1"/>
    <w:rsid w:val="009F14CA"/>
    <w:rsid w:val="009F19C8"/>
    <w:rsid w:val="009F39DA"/>
    <w:rsid w:val="009F40EB"/>
    <w:rsid w:val="009F49A7"/>
    <w:rsid w:val="009F6539"/>
    <w:rsid w:val="009F7D54"/>
    <w:rsid w:val="00A00ED7"/>
    <w:rsid w:val="00A0199E"/>
    <w:rsid w:val="00A01D20"/>
    <w:rsid w:val="00A02F7F"/>
    <w:rsid w:val="00A03875"/>
    <w:rsid w:val="00A04C57"/>
    <w:rsid w:val="00A04D36"/>
    <w:rsid w:val="00A053F3"/>
    <w:rsid w:val="00A06609"/>
    <w:rsid w:val="00A06DCC"/>
    <w:rsid w:val="00A079F4"/>
    <w:rsid w:val="00A100FE"/>
    <w:rsid w:val="00A146CB"/>
    <w:rsid w:val="00A158C8"/>
    <w:rsid w:val="00A21D15"/>
    <w:rsid w:val="00A2404C"/>
    <w:rsid w:val="00A24405"/>
    <w:rsid w:val="00A25913"/>
    <w:rsid w:val="00A25A3A"/>
    <w:rsid w:val="00A25D78"/>
    <w:rsid w:val="00A26470"/>
    <w:rsid w:val="00A26A0C"/>
    <w:rsid w:val="00A2726B"/>
    <w:rsid w:val="00A311ED"/>
    <w:rsid w:val="00A3605B"/>
    <w:rsid w:val="00A373D7"/>
    <w:rsid w:val="00A40679"/>
    <w:rsid w:val="00A408D9"/>
    <w:rsid w:val="00A42515"/>
    <w:rsid w:val="00A4351B"/>
    <w:rsid w:val="00A43E08"/>
    <w:rsid w:val="00A44D3E"/>
    <w:rsid w:val="00A4695A"/>
    <w:rsid w:val="00A4702A"/>
    <w:rsid w:val="00A5398A"/>
    <w:rsid w:val="00A53D1A"/>
    <w:rsid w:val="00A540AE"/>
    <w:rsid w:val="00A54660"/>
    <w:rsid w:val="00A54713"/>
    <w:rsid w:val="00A56032"/>
    <w:rsid w:val="00A577AA"/>
    <w:rsid w:val="00A601E6"/>
    <w:rsid w:val="00A61B00"/>
    <w:rsid w:val="00A621C3"/>
    <w:rsid w:val="00A633F6"/>
    <w:rsid w:val="00A63D23"/>
    <w:rsid w:val="00A64641"/>
    <w:rsid w:val="00A64E01"/>
    <w:rsid w:val="00A658AE"/>
    <w:rsid w:val="00A675A8"/>
    <w:rsid w:val="00A710D0"/>
    <w:rsid w:val="00A7198E"/>
    <w:rsid w:val="00A71CBA"/>
    <w:rsid w:val="00A72308"/>
    <w:rsid w:val="00A72A6B"/>
    <w:rsid w:val="00A72FB9"/>
    <w:rsid w:val="00A747DF"/>
    <w:rsid w:val="00A75C10"/>
    <w:rsid w:val="00A7673D"/>
    <w:rsid w:val="00A804C1"/>
    <w:rsid w:val="00A81759"/>
    <w:rsid w:val="00A82269"/>
    <w:rsid w:val="00A8251F"/>
    <w:rsid w:val="00A85280"/>
    <w:rsid w:val="00A856B3"/>
    <w:rsid w:val="00A86289"/>
    <w:rsid w:val="00A87977"/>
    <w:rsid w:val="00A87F28"/>
    <w:rsid w:val="00A90175"/>
    <w:rsid w:val="00A903DD"/>
    <w:rsid w:val="00A91E1C"/>
    <w:rsid w:val="00A92EDF"/>
    <w:rsid w:val="00A930D7"/>
    <w:rsid w:val="00A94173"/>
    <w:rsid w:val="00A94744"/>
    <w:rsid w:val="00A94C6B"/>
    <w:rsid w:val="00A95FE0"/>
    <w:rsid w:val="00A96BCD"/>
    <w:rsid w:val="00A96C62"/>
    <w:rsid w:val="00AA0420"/>
    <w:rsid w:val="00AA0FEC"/>
    <w:rsid w:val="00AA15D8"/>
    <w:rsid w:val="00AA2960"/>
    <w:rsid w:val="00AA3939"/>
    <w:rsid w:val="00AA4213"/>
    <w:rsid w:val="00AA4D8C"/>
    <w:rsid w:val="00AA5A2E"/>
    <w:rsid w:val="00AA618B"/>
    <w:rsid w:val="00AA6872"/>
    <w:rsid w:val="00AA71C8"/>
    <w:rsid w:val="00AA7428"/>
    <w:rsid w:val="00AB03ED"/>
    <w:rsid w:val="00AB086D"/>
    <w:rsid w:val="00AB0D88"/>
    <w:rsid w:val="00AB10D4"/>
    <w:rsid w:val="00AB163F"/>
    <w:rsid w:val="00AB1B41"/>
    <w:rsid w:val="00AB27DD"/>
    <w:rsid w:val="00AB31BD"/>
    <w:rsid w:val="00AB43CA"/>
    <w:rsid w:val="00AB4A3F"/>
    <w:rsid w:val="00AB4EAF"/>
    <w:rsid w:val="00AB500E"/>
    <w:rsid w:val="00AB554A"/>
    <w:rsid w:val="00AB594C"/>
    <w:rsid w:val="00AB63FA"/>
    <w:rsid w:val="00AB7E9E"/>
    <w:rsid w:val="00AC3043"/>
    <w:rsid w:val="00AC343C"/>
    <w:rsid w:val="00AC49CB"/>
    <w:rsid w:val="00AC6CA8"/>
    <w:rsid w:val="00AC6EB5"/>
    <w:rsid w:val="00AC6F20"/>
    <w:rsid w:val="00AC74AD"/>
    <w:rsid w:val="00AD0059"/>
    <w:rsid w:val="00AD1546"/>
    <w:rsid w:val="00AD1A43"/>
    <w:rsid w:val="00AD1D76"/>
    <w:rsid w:val="00AD3205"/>
    <w:rsid w:val="00AD625D"/>
    <w:rsid w:val="00AE0F3D"/>
    <w:rsid w:val="00AE2D02"/>
    <w:rsid w:val="00AE2D70"/>
    <w:rsid w:val="00AE38CD"/>
    <w:rsid w:val="00AE469A"/>
    <w:rsid w:val="00AE6149"/>
    <w:rsid w:val="00AE715D"/>
    <w:rsid w:val="00AE77A8"/>
    <w:rsid w:val="00AF31EE"/>
    <w:rsid w:val="00AF44F1"/>
    <w:rsid w:val="00B00287"/>
    <w:rsid w:val="00B0149A"/>
    <w:rsid w:val="00B0172F"/>
    <w:rsid w:val="00B019AD"/>
    <w:rsid w:val="00B03CF0"/>
    <w:rsid w:val="00B04BD2"/>
    <w:rsid w:val="00B04C75"/>
    <w:rsid w:val="00B066CB"/>
    <w:rsid w:val="00B06CFD"/>
    <w:rsid w:val="00B06EA8"/>
    <w:rsid w:val="00B11B0B"/>
    <w:rsid w:val="00B1256E"/>
    <w:rsid w:val="00B13AE2"/>
    <w:rsid w:val="00B15FB8"/>
    <w:rsid w:val="00B16298"/>
    <w:rsid w:val="00B167AA"/>
    <w:rsid w:val="00B175C6"/>
    <w:rsid w:val="00B20B32"/>
    <w:rsid w:val="00B20DDA"/>
    <w:rsid w:val="00B2172B"/>
    <w:rsid w:val="00B21EF7"/>
    <w:rsid w:val="00B22866"/>
    <w:rsid w:val="00B22F4B"/>
    <w:rsid w:val="00B23B49"/>
    <w:rsid w:val="00B23D39"/>
    <w:rsid w:val="00B2400F"/>
    <w:rsid w:val="00B24F23"/>
    <w:rsid w:val="00B251A6"/>
    <w:rsid w:val="00B27444"/>
    <w:rsid w:val="00B30895"/>
    <w:rsid w:val="00B30CB8"/>
    <w:rsid w:val="00B32D46"/>
    <w:rsid w:val="00B34821"/>
    <w:rsid w:val="00B36E4A"/>
    <w:rsid w:val="00B3746C"/>
    <w:rsid w:val="00B374A9"/>
    <w:rsid w:val="00B378FD"/>
    <w:rsid w:val="00B37E7A"/>
    <w:rsid w:val="00B413C1"/>
    <w:rsid w:val="00B4236F"/>
    <w:rsid w:val="00B4477F"/>
    <w:rsid w:val="00B5233E"/>
    <w:rsid w:val="00B529E6"/>
    <w:rsid w:val="00B52D99"/>
    <w:rsid w:val="00B53781"/>
    <w:rsid w:val="00B53C83"/>
    <w:rsid w:val="00B53E09"/>
    <w:rsid w:val="00B568D4"/>
    <w:rsid w:val="00B56AEA"/>
    <w:rsid w:val="00B60243"/>
    <w:rsid w:val="00B60340"/>
    <w:rsid w:val="00B60661"/>
    <w:rsid w:val="00B60C24"/>
    <w:rsid w:val="00B627E1"/>
    <w:rsid w:val="00B62A5B"/>
    <w:rsid w:val="00B62AFD"/>
    <w:rsid w:val="00B634E8"/>
    <w:rsid w:val="00B638D7"/>
    <w:rsid w:val="00B6396F"/>
    <w:rsid w:val="00B63DE0"/>
    <w:rsid w:val="00B64DF4"/>
    <w:rsid w:val="00B65D44"/>
    <w:rsid w:val="00B671D3"/>
    <w:rsid w:val="00B672DC"/>
    <w:rsid w:val="00B67898"/>
    <w:rsid w:val="00B711E2"/>
    <w:rsid w:val="00B71B85"/>
    <w:rsid w:val="00B7319E"/>
    <w:rsid w:val="00B731A8"/>
    <w:rsid w:val="00B75554"/>
    <w:rsid w:val="00B75A39"/>
    <w:rsid w:val="00B76263"/>
    <w:rsid w:val="00B778BC"/>
    <w:rsid w:val="00B80208"/>
    <w:rsid w:val="00B81C91"/>
    <w:rsid w:val="00B829BA"/>
    <w:rsid w:val="00B82A97"/>
    <w:rsid w:val="00B83459"/>
    <w:rsid w:val="00B83BD7"/>
    <w:rsid w:val="00B854F4"/>
    <w:rsid w:val="00B86AB6"/>
    <w:rsid w:val="00B872BB"/>
    <w:rsid w:val="00B916FC"/>
    <w:rsid w:val="00B920D9"/>
    <w:rsid w:val="00B928DB"/>
    <w:rsid w:val="00B930D5"/>
    <w:rsid w:val="00B948CD"/>
    <w:rsid w:val="00B94B8F"/>
    <w:rsid w:val="00B96628"/>
    <w:rsid w:val="00B9678A"/>
    <w:rsid w:val="00B974AD"/>
    <w:rsid w:val="00BA0242"/>
    <w:rsid w:val="00BA0299"/>
    <w:rsid w:val="00BA2B64"/>
    <w:rsid w:val="00BA339B"/>
    <w:rsid w:val="00BA37DB"/>
    <w:rsid w:val="00BA7DCB"/>
    <w:rsid w:val="00BA7EEC"/>
    <w:rsid w:val="00BA7FBF"/>
    <w:rsid w:val="00BB06C1"/>
    <w:rsid w:val="00BB28F8"/>
    <w:rsid w:val="00BB2CF0"/>
    <w:rsid w:val="00BB2E8B"/>
    <w:rsid w:val="00BB32D2"/>
    <w:rsid w:val="00BB3C4B"/>
    <w:rsid w:val="00BB5A2E"/>
    <w:rsid w:val="00BB7646"/>
    <w:rsid w:val="00BB7752"/>
    <w:rsid w:val="00BB7783"/>
    <w:rsid w:val="00BC008A"/>
    <w:rsid w:val="00BC18B1"/>
    <w:rsid w:val="00BC1919"/>
    <w:rsid w:val="00BC219A"/>
    <w:rsid w:val="00BC21E8"/>
    <w:rsid w:val="00BC3290"/>
    <w:rsid w:val="00BD2A9E"/>
    <w:rsid w:val="00BD2D4C"/>
    <w:rsid w:val="00BD3C63"/>
    <w:rsid w:val="00BD60C4"/>
    <w:rsid w:val="00BD623D"/>
    <w:rsid w:val="00BD6A28"/>
    <w:rsid w:val="00BD6BF1"/>
    <w:rsid w:val="00BD6E9F"/>
    <w:rsid w:val="00BD72E7"/>
    <w:rsid w:val="00BD76F3"/>
    <w:rsid w:val="00BE10DC"/>
    <w:rsid w:val="00BE15C3"/>
    <w:rsid w:val="00BE2A8C"/>
    <w:rsid w:val="00BE2E34"/>
    <w:rsid w:val="00BE317F"/>
    <w:rsid w:val="00BE3806"/>
    <w:rsid w:val="00BE3ED1"/>
    <w:rsid w:val="00BE629B"/>
    <w:rsid w:val="00BE6584"/>
    <w:rsid w:val="00BF21FE"/>
    <w:rsid w:val="00BF2932"/>
    <w:rsid w:val="00BF2CFD"/>
    <w:rsid w:val="00BF35A8"/>
    <w:rsid w:val="00BF37AD"/>
    <w:rsid w:val="00BF3EBA"/>
    <w:rsid w:val="00BF4217"/>
    <w:rsid w:val="00BF46C0"/>
    <w:rsid w:val="00BF47A3"/>
    <w:rsid w:val="00BF4EF3"/>
    <w:rsid w:val="00BF6826"/>
    <w:rsid w:val="00BF6BF0"/>
    <w:rsid w:val="00BF7128"/>
    <w:rsid w:val="00BF7625"/>
    <w:rsid w:val="00C00801"/>
    <w:rsid w:val="00C00C0C"/>
    <w:rsid w:val="00C024F3"/>
    <w:rsid w:val="00C04E0E"/>
    <w:rsid w:val="00C053EA"/>
    <w:rsid w:val="00C057AB"/>
    <w:rsid w:val="00C06562"/>
    <w:rsid w:val="00C06AC7"/>
    <w:rsid w:val="00C079E6"/>
    <w:rsid w:val="00C11823"/>
    <w:rsid w:val="00C12B9B"/>
    <w:rsid w:val="00C13AD6"/>
    <w:rsid w:val="00C1410E"/>
    <w:rsid w:val="00C14BEB"/>
    <w:rsid w:val="00C15D85"/>
    <w:rsid w:val="00C15F2E"/>
    <w:rsid w:val="00C209B8"/>
    <w:rsid w:val="00C21D16"/>
    <w:rsid w:val="00C231BB"/>
    <w:rsid w:val="00C23898"/>
    <w:rsid w:val="00C23B4F"/>
    <w:rsid w:val="00C25D76"/>
    <w:rsid w:val="00C27C5F"/>
    <w:rsid w:val="00C300F5"/>
    <w:rsid w:val="00C306EC"/>
    <w:rsid w:val="00C31501"/>
    <w:rsid w:val="00C32BB5"/>
    <w:rsid w:val="00C3323C"/>
    <w:rsid w:val="00C3325F"/>
    <w:rsid w:val="00C3371D"/>
    <w:rsid w:val="00C3619A"/>
    <w:rsid w:val="00C37000"/>
    <w:rsid w:val="00C41CE6"/>
    <w:rsid w:val="00C41EDA"/>
    <w:rsid w:val="00C42668"/>
    <w:rsid w:val="00C44857"/>
    <w:rsid w:val="00C44A6A"/>
    <w:rsid w:val="00C44BD2"/>
    <w:rsid w:val="00C44D41"/>
    <w:rsid w:val="00C4506F"/>
    <w:rsid w:val="00C461BA"/>
    <w:rsid w:val="00C46BD3"/>
    <w:rsid w:val="00C47FD1"/>
    <w:rsid w:val="00C50532"/>
    <w:rsid w:val="00C522EA"/>
    <w:rsid w:val="00C523EE"/>
    <w:rsid w:val="00C537EA"/>
    <w:rsid w:val="00C53E2D"/>
    <w:rsid w:val="00C542F6"/>
    <w:rsid w:val="00C5463E"/>
    <w:rsid w:val="00C54967"/>
    <w:rsid w:val="00C56F82"/>
    <w:rsid w:val="00C57553"/>
    <w:rsid w:val="00C607A9"/>
    <w:rsid w:val="00C62C4B"/>
    <w:rsid w:val="00C635CA"/>
    <w:rsid w:val="00C6398E"/>
    <w:rsid w:val="00C63EC9"/>
    <w:rsid w:val="00C648FF"/>
    <w:rsid w:val="00C64DAF"/>
    <w:rsid w:val="00C64FF1"/>
    <w:rsid w:val="00C65F5C"/>
    <w:rsid w:val="00C66259"/>
    <w:rsid w:val="00C667FA"/>
    <w:rsid w:val="00C71441"/>
    <w:rsid w:val="00C715A6"/>
    <w:rsid w:val="00C7290F"/>
    <w:rsid w:val="00C745A5"/>
    <w:rsid w:val="00C74D01"/>
    <w:rsid w:val="00C752F3"/>
    <w:rsid w:val="00C75A38"/>
    <w:rsid w:val="00C75F55"/>
    <w:rsid w:val="00C76DA4"/>
    <w:rsid w:val="00C812C2"/>
    <w:rsid w:val="00C81C50"/>
    <w:rsid w:val="00C82A78"/>
    <w:rsid w:val="00C82BAC"/>
    <w:rsid w:val="00C837E0"/>
    <w:rsid w:val="00C9014C"/>
    <w:rsid w:val="00C90F27"/>
    <w:rsid w:val="00C93673"/>
    <w:rsid w:val="00C94900"/>
    <w:rsid w:val="00C94F6C"/>
    <w:rsid w:val="00C957D6"/>
    <w:rsid w:val="00C96A4A"/>
    <w:rsid w:val="00C97CBA"/>
    <w:rsid w:val="00CA00B9"/>
    <w:rsid w:val="00CA1833"/>
    <w:rsid w:val="00CA1F03"/>
    <w:rsid w:val="00CA26CB"/>
    <w:rsid w:val="00CA34C5"/>
    <w:rsid w:val="00CA471C"/>
    <w:rsid w:val="00CA60AB"/>
    <w:rsid w:val="00CA7064"/>
    <w:rsid w:val="00CA7829"/>
    <w:rsid w:val="00CB0040"/>
    <w:rsid w:val="00CB0EFF"/>
    <w:rsid w:val="00CB145F"/>
    <w:rsid w:val="00CB1821"/>
    <w:rsid w:val="00CB709E"/>
    <w:rsid w:val="00CC0B61"/>
    <w:rsid w:val="00CC2B6F"/>
    <w:rsid w:val="00CC3B9D"/>
    <w:rsid w:val="00CC3D2E"/>
    <w:rsid w:val="00CC517B"/>
    <w:rsid w:val="00CC521C"/>
    <w:rsid w:val="00CC5329"/>
    <w:rsid w:val="00CC5494"/>
    <w:rsid w:val="00CC6801"/>
    <w:rsid w:val="00CC741A"/>
    <w:rsid w:val="00CD15DA"/>
    <w:rsid w:val="00CD19D5"/>
    <w:rsid w:val="00CD3EB9"/>
    <w:rsid w:val="00CD5B8C"/>
    <w:rsid w:val="00CD617F"/>
    <w:rsid w:val="00CE0301"/>
    <w:rsid w:val="00CE339B"/>
    <w:rsid w:val="00CE4996"/>
    <w:rsid w:val="00CE6F0A"/>
    <w:rsid w:val="00CF00C9"/>
    <w:rsid w:val="00CF0906"/>
    <w:rsid w:val="00CF197F"/>
    <w:rsid w:val="00CF2272"/>
    <w:rsid w:val="00CF3E2C"/>
    <w:rsid w:val="00CF413D"/>
    <w:rsid w:val="00CF6E6B"/>
    <w:rsid w:val="00D00C97"/>
    <w:rsid w:val="00D030DC"/>
    <w:rsid w:val="00D043C8"/>
    <w:rsid w:val="00D04BE0"/>
    <w:rsid w:val="00D0516F"/>
    <w:rsid w:val="00D0541B"/>
    <w:rsid w:val="00D056A3"/>
    <w:rsid w:val="00D058E5"/>
    <w:rsid w:val="00D05E7F"/>
    <w:rsid w:val="00D06CB0"/>
    <w:rsid w:val="00D10010"/>
    <w:rsid w:val="00D101C4"/>
    <w:rsid w:val="00D105AB"/>
    <w:rsid w:val="00D10E9E"/>
    <w:rsid w:val="00D1144F"/>
    <w:rsid w:val="00D11918"/>
    <w:rsid w:val="00D11AED"/>
    <w:rsid w:val="00D1205D"/>
    <w:rsid w:val="00D1370D"/>
    <w:rsid w:val="00D15B43"/>
    <w:rsid w:val="00D16238"/>
    <w:rsid w:val="00D17660"/>
    <w:rsid w:val="00D22C59"/>
    <w:rsid w:val="00D24204"/>
    <w:rsid w:val="00D244B2"/>
    <w:rsid w:val="00D25822"/>
    <w:rsid w:val="00D263AA"/>
    <w:rsid w:val="00D27C6C"/>
    <w:rsid w:val="00D300E4"/>
    <w:rsid w:val="00D31031"/>
    <w:rsid w:val="00D31DDE"/>
    <w:rsid w:val="00D320FF"/>
    <w:rsid w:val="00D32267"/>
    <w:rsid w:val="00D32F85"/>
    <w:rsid w:val="00D33BF1"/>
    <w:rsid w:val="00D363E1"/>
    <w:rsid w:val="00D36521"/>
    <w:rsid w:val="00D36DB0"/>
    <w:rsid w:val="00D379D7"/>
    <w:rsid w:val="00D4006F"/>
    <w:rsid w:val="00D404D5"/>
    <w:rsid w:val="00D40E04"/>
    <w:rsid w:val="00D40F6C"/>
    <w:rsid w:val="00D4278F"/>
    <w:rsid w:val="00D439CF"/>
    <w:rsid w:val="00D43A38"/>
    <w:rsid w:val="00D44440"/>
    <w:rsid w:val="00D463D6"/>
    <w:rsid w:val="00D46EEE"/>
    <w:rsid w:val="00D50307"/>
    <w:rsid w:val="00D512FC"/>
    <w:rsid w:val="00D51CA5"/>
    <w:rsid w:val="00D5234B"/>
    <w:rsid w:val="00D57EE9"/>
    <w:rsid w:val="00D60327"/>
    <w:rsid w:val="00D61B5C"/>
    <w:rsid w:val="00D626BE"/>
    <w:rsid w:val="00D63CC1"/>
    <w:rsid w:val="00D64364"/>
    <w:rsid w:val="00D647F8"/>
    <w:rsid w:val="00D65D4A"/>
    <w:rsid w:val="00D67BA3"/>
    <w:rsid w:val="00D70FBB"/>
    <w:rsid w:val="00D7352B"/>
    <w:rsid w:val="00D74C68"/>
    <w:rsid w:val="00D75138"/>
    <w:rsid w:val="00D82604"/>
    <w:rsid w:val="00D8290A"/>
    <w:rsid w:val="00D82A79"/>
    <w:rsid w:val="00D82ABF"/>
    <w:rsid w:val="00D830A8"/>
    <w:rsid w:val="00D84A3C"/>
    <w:rsid w:val="00D8515F"/>
    <w:rsid w:val="00D866C4"/>
    <w:rsid w:val="00D87E90"/>
    <w:rsid w:val="00D91543"/>
    <w:rsid w:val="00D9338B"/>
    <w:rsid w:val="00D946CC"/>
    <w:rsid w:val="00D95014"/>
    <w:rsid w:val="00D9621F"/>
    <w:rsid w:val="00D9731A"/>
    <w:rsid w:val="00D97C49"/>
    <w:rsid w:val="00DA164D"/>
    <w:rsid w:val="00DA1BF8"/>
    <w:rsid w:val="00DA1E3D"/>
    <w:rsid w:val="00DA49F7"/>
    <w:rsid w:val="00DA4A4A"/>
    <w:rsid w:val="00DA602D"/>
    <w:rsid w:val="00DA6367"/>
    <w:rsid w:val="00DA6FE0"/>
    <w:rsid w:val="00DA7287"/>
    <w:rsid w:val="00DA7741"/>
    <w:rsid w:val="00DB0602"/>
    <w:rsid w:val="00DB0618"/>
    <w:rsid w:val="00DB061D"/>
    <w:rsid w:val="00DB08D7"/>
    <w:rsid w:val="00DB1342"/>
    <w:rsid w:val="00DB2A4E"/>
    <w:rsid w:val="00DB421A"/>
    <w:rsid w:val="00DB58F9"/>
    <w:rsid w:val="00DB77A4"/>
    <w:rsid w:val="00DC1C5C"/>
    <w:rsid w:val="00DC3380"/>
    <w:rsid w:val="00DC3470"/>
    <w:rsid w:val="00DC4A01"/>
    <w:rsid w:val="00DC6C55"/>
    <w:rsid w:val="00DC7D67"/>
    <w:rsid w:val="00DD1CA3"/>
    <w:rsid w:val="00DD2F07"/>
    <w:rsid w:val="00DD4940"/>
    <w:rsid w:val="00DD5423"/>
    <w:rsid w:val="00DD5BA9"/>
    <w:rsid w:val="00DD6B82"/>
    <w:rsid w:val="00DD7D6F"/>
    <w:rsid w:val="00DE1194"/>
    <w:rsid w:val="00DE23F2"/>
    <w:rsid w:val="00DE3DEA"/>
    <w:rsid w:val="00DE3F9E"/>
    <w:rsid w:val="00DE4630"/>
    <w:rsid w:val="00DE50C5"/>
    <w:rsid w:val="00DE5ED9"/>
    <w:rsid w:val="00DE64F3"/>
    <w:rsid w:val="00DE7886"/>
    <w:rsid w:val="00DF011B"/>
    <w:rsid w:val="00DF04E7"/>
    <w:rsid w:val="00DF09DE"/>
    <w:rsid w:val="00DF0FE2"/>
    <w:rsid w:val="00DF1057"/>
    <w:rsid w:val="00DF1E07"/>
    <w:rsid w:val="00DF2D59"/>
    <w:rsid w:val="00DF39FA"/>
    <w:rsid w:val="00DF6D88"/>
    <w:rsid w:val="00E00051"/>
    <w:rsid w:val="00E014A6"/>
    <w:rsid w:val="00E0223B"/>
    <w:rsid w:val="00E03541"/>
    <w:rsid w:val="00E05BB1"/>
    <w:rsid w:val="00E05CEA"/>
    <w:rsid w:val="00E06284"/>
    <w:rsid w:val="00E07CC9"/>
    <w:rsid w:val="00E12368"/>
    <w:rsid w:val="00E124A2"/>
    <w:rsid w:val="00E1286A"/>
    <w:rsid w:val="00E12A4A"/>
    <w:rsid w:val="00E1395D"/>
    <w:rsid w:val="00E13D2D"/>
    <w:rsid w:val="00E17702"/>
    <w:rsid w:val="00E17C37"/>
    <w:rsid w:val="00E17CEC"/>
    <w:rsid w:val="00E20329"/>
    <w:rsid w:val="00E215AD"/>
    <w:rsid w:val="00E22169"/>
    <w:rsid w:val="00E2347B"/>
    <w:rsid w:val="00E236DD"/>
    <w:rsid w:val="00E23D53"/>
    <w:rsid w:val="00E24260"/>
    <w:rsid w:val="00E24407"/>
    <w:rsid w:val="00E24B49"/>
    <w:rsid w:val="00E2512F"/>
    <w:rsid w:val="00E25949"/>
    <w:rsid w:val="00E3085C"/>
    <w:rsid w:val="00E30A49"/>
    <w:rsid w:val="00E30B42"/>
    <w:rsid w:val="00E3182C"/>
    <w:rsid w:val="00E3192E"/>
    <w:rsid w:val="00E31A08"/>
    <w:rsid w:val="00E31C62"/>
    <w:rsid w:val="00E33374"/>
    <w:rsid w:val="00E34EA5"/>
    <w:rsid w:val="00E368DB"/>
    <w:rsid w:val="00E37BC8"/>
    <w:rsid w:val="00E407D0"/>
    <w:rsid w:val="00E40BD6"/>
    <w:rsid w:val="00E40F87"/>
    <w:rsid w:val="00E4404B"/>
    <w:rsid w:val="00E447B7"/>
    <w:rsid w:val="00E4490D"/>
    <w:rsid w:val="00E451FE"/>
    <w:rsid w:val="00E47723"/>
    <w:rsid w:val="00E50BD8"/>
    <w:rsid w:val="00E52D46"/>
    <w:rsid w:val="00E530ED"/>
    <w:rsid w:val="00E543F1"/>
    <w:rsid w:val="00E56309"/>
    <w:rsid w:val="00E5652C"/>
    <w:rsid w:val="00E5696C"/>
    <w:rsid w:val="00E57080"/>
    <w:rsid w:val="00E57536"/>
    <w:rsid w:val="00E57C78"/>
    <w:rsid w:val="00E57CB0"/>
    <w:rsid w:val="00E60297"/>
    <w:rsid w:val="00E6236F"/>
    <w:rsid w:val="00E62A99"/>
    <w:rsid w:val="00E62DCF"/>
    <w:rsid w:val="00E64FE4"/>
    <w:rsid w:val="00E65C66"/>
    <w:rsid w:val="00E65D9F"/>
    <w:rsid w:val="00E66779"/>
    <w:rsid w:val="00E70CC4"/>
    <w:rsid w:val="00E7149B"/>
    <w:rsid w:val="00E733B9"/>
    <w:rsid w:val="00E74930"/>
    <w:rsid w:val="00E74BFB"/>
    <w:rsid w:val="00E75CFC"/>
    <w:rsid w:val="00E761C3"/>
    <w:rsid w:val="00E76482"/>
    <w:rsid w:val="00E76989"/>
    <w:rsid w:val="00E7753B"/>
    <w:rsid w:val="00E83230"/>
    <w:rsid w:val="00E843C9"/>
    <w:rsid w:val="00E85B9F"/>
    <w:rsid w:val="00E85BED"/>
    <w:rsid w:val="00E869C9"/>
    <w:rsid w:val="00E90761"/>
    <w:rsid w:val="00E940E6"/>
    <w:rsid w:val="00E941A0"/>
    <w:rsid w:val="00E949AF"/>
    <w:rsid w:val="00E94E43"/>
    <w:rsid w:val="00E96161"/>
    <w:rsid w:val="00EA04D7"/>
    <w:rsid w:val="00EA1DE5"/>
    <w:rsid w:val="00EA368A"/>
    <w:rsid w:val="00EA4783"/>
    <w:rsid w:val="00EA493A"/>
    <w:rsid w:val="00EA5BD0"/>
    <w:rsid w:val="00EA60D5"/>
    <w:rsid w:val="00EA67CE"/>
    <w:rsid w:val="00EA7118"/>
    <w:rsid w:val="00EB1101"/>
    <w:rsid w:val="00EB1668"/>
    <w:rsid w:val="00EB2FDD"/>
    <w:rsid w:val="00EB3B45"/>
    <w:rsid w:val="00EB422C"/>
    <w:rsid w:val="00EB55F0"/>
    <w:rsid w:val="00EB56FA"/>
    <w:rsid w:val="00EB584B"/>
    <w:rsid w:val="00EB6CF8"/>
    <w:rsid w:val="00EB6DAF"/>
    <w:rsid w:val="00EB74B2"/>
    <w:rsid w:val="00EB7598"/>
    <w:rsid w:val="00EC0F4B"/>
    <w:rsid w:val="00EC10E0"/>
    <w:rsid w:val="00EC171A"/>
    <w:rsid w:val="00EC398B"/>
    <w:rsid w:val="00EC3CE2"/>
    <w:rsid w:val="00EC4129"/>
    <w:rsid w:val="00EC4704"/>
    <w:rsid w:val="00EC58C1"/>
    <w:rsid w:val="00EC6525"/>
    <w:rsid w:val="00EC6779"/>
    <w:rsid w:val="00ED1A8A"/>
    <w:rsid w:val="00ED1AFF"/>
    <w:rsid w:val="00ED1D44"/>
    <w:rsid w:val="00ED23E5"/>
    <w:rsid w:val="00ED2974"/>
    <w:rsid w:val="00ED47B4"/>
    <w:rsid w:val="00ED497C"/>
    <w:rsid w:val="00ED4AA9"/>
    <w:rsid w:val="00ED5F9D"/>
    <w:rsid w:val="00ED6EEB"/>
    <w:rsid w:val="00ED6FCA"/>
    <w:rsid w:val="00ED78C7"/>
    <w:rsid w:val="00EE4F54"/>
    <w:rsid w:val="00EE5691"/>
    <w:rsid w:val="00EE5A94"/>
    <w:rsid w:val="00EE6C5A"/>
    <w:rsid w:val="00EE7F53"/>
    <w:rsid w:val="00EF0D4E"/>
    <w:rsid w:val="00EF0E15"/>
    <w:rsid w:val="00EF2A27"/>
    <w:rsid w:val="00EF494F"/>
    <w:rsid w:val="00EF5C03"/>
    <w:rsid w:val="00EF5F0C"/>
    <w:rsid w:val="00EF5F2B"/>
    <w:rsid w:val="00EF6B79"/>
    <w:rsid w:val="00EF757E"/>
    <w:rsid w:val="00F01AC8"/>
    <w:rsid w:val="00F0208D"/>
    <w:rsid w:val="00F02258"/>
    <w:rsid w:val="00F022D8"/>
    <w:rsid w:val="00F02AC1"/>
    <w:rsid w:val="00F034ED"/>
    <w:rsid w:val="00F03769"/>
    <w:rsid w:val="00F04615"/>
    <w:rsid w:val="00F05543"/>
    <w:rsid w:val="00F1194A"/>
    <w:rsid w:val="00F12128"/>
    <w:rsid w:val="00F133FC"/>
    <w:rsid w:val="00F14848"/>
    <w:rsid w:val="00F151CE"/>
    <w:rsid w:val="00F1530B"/>
    <w:rsid w:val="00F160FE"/>
    <w:rsid w:val="00F22518"/>
    <w:rsid w:val="00F240F5"/>
    <w:rsid w:val="00F2460C"/>
    <w:rsid w:val="00F2509C"/>
    <w:rsid w:val="00F25C9D"/>
    <w:rsid w:val="00F25D2B"/>
    <w:rsid w:val="00F30020"/>
    <w:rsid w:val="00F30D9A"/>
    <w:rsid w:val="00F31384"/>
    <w:rsid w:val="00F322A9"/>
    <w:rsid w:val="00F34BA4"/>
    <w:rsid w:val="00F36464"/>
    <w:rsid w:val="00F3738C"/>
    <w:rsid w:val="00F37AE3"/>
    <w:rsid w:val="00F401F6"/>
    <w:rsid w:val="00F402C7"/>
    <w:rsid w:val="00F408D2"/>
    <w:rsid w:val="00F416ED"/>
    <w:rsid w:val="00F418DD"/>
    <w:rsid w:val="00F43AEA"/>
    <w:rsid w:val="00F44569"/>
    <w:rsid w:val="00F445B1"/>
    <w:rsid w:val="00F45677"/>
    <w:rsid w:val="00F46D60"/>
    <w:rsid w:val="00F477C1"/>
    <w:rsid w:val="00F513A8"/>
    <w:rsid w:val="00F51605"/>
    <w:rsid w:val="00F51AF3"/>
    <w:rsid w:val="00F53ADB"/>
    <w:rsid w:val="00F54B34"/>
    <w:rsid w:val="00F555FE"/>
    <w:rsid w:val="00F55E66"/>
    <w:rsid w:val="00F568F4"/>
    <w:rsid w:val="00F57D6E"/>
    <w:rsid w:val="00F60032"/>
    <w:rsid w:val="00F601B6"/>
    <w:rsid w:val="00F61A17"/>
    <w:rsid w:val="00F6287A"/>
    <w:rsid w:val="00F63570"/>
    <w:rsid w:val="00F6388C"/>
    <w:rsid w:val="00F63F7F"/>
    <w:rsid w:val="00F6495E"/>
    <w:rsid w:val="00F65746"/>
    <w:rsid w:val="00F700F3"/>
    <w:rsid w:val="00F70652"/>
    <w:rsid w:val="00F70B0A"/>
    <w:rsid w:val="00F70B33"/>
    <w:rsid w:val="00F70E30"/>
    <w:rsid w:val="00F71095"/>
    <w:rsid w:val="00F7139D"/>
    <w:rsid w:val="00F726B8"/>
    <w:rsid w:val="00F728AA"/>
    <w:rsid w:val="00F72FC6"/>
    <w:rsid w:val="00F73C86"/>
    <w:rsid w:val="00F73E08"/>
    <w:rsid w:val="00F749E2"/>
    <w:rsid w:val="00F74F79"/>
    <w:rsid w:val="00F75CF4"/>
    <w:rsid w:val="00F75F84"/>
    <w:rsid w:val="00F76BB0"/>
    <w:rsid w:val="00F777D4"/>
    <w:rsid w:val="00F77F52"/>
    <w:rsid w:val="00F80E9B"/>
    <w:rsid w:val="00F81A1F"/>
    <w:rsid w:val="00F82D61"/>
    <w:rsid w:val="00F84A20"/>
    <w:rsid w:val="00F86E4F"/>
    <w:rsid w:val="00F91904"/>
    <w:rsid w:val="00F9420E"/>
    <w:rsid w:val="00F97BEB"/>
    <w:rsid w:val="00FA2184"/>
    <w:rsid w:val="00FA2CB1"/>
    <w:rsid w:val="00FA2D3D"/>
    <w:rsid w:val="00FA4018"/>
    <w:rsid w:val="00FA480E"/>
    <w:rsid w:val="00FA5B06"/>
    <w:rsid w:val="00FA7639"/>
    <w:rsid w:val="00FB095A"/>
    <w:rsid w:val="00FB0C56"/>
    <w:rsid w:val="00FB0CD5"/>
    <w:rsid w:val="00FB0DEB"/>
    <w:rsid w:val="00FB118B"/>
    <w:rsid w:val="00FB4FDD"/>
    <w:rsid w:val="00FB6FBC"/>
    <w:rsid w:val="00FB76C1"/>
    <w:rsid w:val="00FC171A"/>
    <w:rsid w:val="00FC23A0"/>
    <w:rsid w:val="00FC2B7F"/>
    <w:rsid w:val="00FC2D64"/>
    <w:rsid w:val="00FC2E8A"/>
    <w:rsid w:val="00FC3FDB"/>
    <w:rsid w:val="00FC48B9"/>
    <w:rsid w:val="00FC783B"/>
    <w:rsid w:val="00FD0DA7"/>
    <w:rsid w:val="00FD14B0"/>
    <w:rsid w:val="00FD2A7F"/>
    <w:rsid w:val="00FD425E"/>
    <w:rsid w:val="00FD4A9D"/>
    <w:rsid w:val="00FD6DFB"/>
    <w:rsid w:val="00FD6E5F"/>
    <w:rsid w:val="00FD729A"/>
    <w:rsid w:val="00FD78DA"/>
    <w:rsid w:val="00FD7AB2"/>
    <w:rsid w:val="00FD7D9E"/>
    <w:rsid w:val="00FD7E0A"/>
    <w:rsid w:val="00FE0B33"/>
    <w:rsid w:val="00FE1C0D"/>
    <w:rsid w:val="00FE363F"/>
    <w:rsid w:val="00FE5F60"/>
    <w:rsid w:val="00FE7A8C"/>
    <w:rsid w:val="00FF01CE"/>
    <w:rsid w:val="00FF1F9A"/>
    <w:rsid w:val="00FF205D"/>
    <w:rsid w:val="00FF24E3"/>
    <w:rsid w:val="00FF6097"/>
    <w:rsid w:val="00FF7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F0811B"/>
  <w15:chartTrackingRefBased/>
  <w15:docId w15:val="{8777829E-870C-4465-A9BA-12D7CB32F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B39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0B5AAB"/>
    <w:rPr>
      <w:sz w:val="20"/>
      <w:szCs w:val="20"/>
    </w:rPr>
  </w:style>
  <w:style w:type="character" w:styleId="FootnoteReference">
    <w:name w:val="footnote reference"/>
    <w:semiHidden/>
    <w:rsid w:val="000B5AAB"/>
    <w:rPr>
      <w:vertAlign w:val="superscript"/>
    </w:rPr>
  </w:style>
  <w:style w:type="paragraph" w:styleId="DocumentMap">
    <w:name w:val="Document Map"/>
    <w:basedOn w:val="Normal"/>
    <w:semiHidden/>
    <w:rsid w:val="000B5AAB"/>
    <w:pPr>
      <w:shd w:val="clear" w:color="auto" w:fill="000080"/>
    </w:pPr>
    <w:rPr>
      <w:rFonts w:ascii="Tahoma" w:hAnsi="Tahoma" w:cs="Tahoma"/>
      <w:sz w:val="20"/>
      <w:szCs w:val="20"/>
    </w:rPr>
  </w:style>
  <w:style w:type="character" w:styleId="Hyperlink">
    <w:name w:val="Hyperlink"/>
    <w:rsid w:val="00501466"/>
    <w:rPr>
      <w:color w:val="0000FF"/>
      <w:u w:val="single"/>
    </w:rPr>
  </w:style>
  <w:style w:type="paragraph" w:styleId="BalloonText">
    <w:name w:val="Balloon Text"/>
    <w:basedOn w:val="Normal"/>
    <w:link w:val="BalloonTextChar"/>
    <w:rsid w:val="00912652"/>
    <w:rPr>
      <w:rFonts w:ascii="Segoe UI" w:hAnsi="Segoe UI" w:cs="Segoe UI"/>
      <w:sz w:val="18"/>
      <w:szCs w:val="18"/>
    </w:rPr>
  </w:style>
  <w:style w:type="character" w:customStyle="1" w:styleId="BalloonTextChar">
    <w:name w:val="Balloon Text Char"/>
    <w:link w:val="BalloonText"/>
    <w:rsid w:val="00912652"/>
    <w:rPr>
      <w:rFonts w:ascii="Segoe UI" w:hAnsi="Segoe UI" w:cs="Segoe UI"/>
      <w:sz w:val="18"/>
      <w:szCs w:val="18"/>
    </w:rPr>
  </w:style>
  <w:style w:type="character" w:styleId="CommentReference">
    <w:name w:val="annotation reference"/>
    <w:rsid w:val="00912652"/>
    <w:rPr>
      <w:sz w:val="16"/>
      <w:szCs w:val="16"/>
    </w:rPr>
  </w:style>
  <w:style w:type="paragraph" w:styleId="CommentText">
    <w:name w:val="annotation text"/>
    <w:basedOn w:val="Normal"/>
    <w:link w:val="CommentTextChar"/>
    <w:rsid w:val="00912652"/>
    <w:rPr>
      <w:sz w:val="20"/>
      <w:szCs w:val="20"/>
    </w:rPr>
  </w:style>
  <w:style w:type="character" w:customStyle="1" w:styleId="CommentTextChar">
    <w:name w:val="Comment Text Char"/>
    <w:basedOn w:val="DefaultParagraphFont"/>
    <w:link w:val="CommentText"/>
    <w:rsid w:val="00912652"/>
  </w:style>
  <w:style w:type="paragraph" w:styleId="CommentSubject">
    <w:name w:val="annotation subject"/>
    <w:basedOn w:val="CommentText"/>
    <w:next w:val="CommentText"/>
    <w:link w:val="CommentSubjectChar"/>
    <w:rsid w:val="00912652"/>
    <w:rPr>
      <w:b/>
      <w:bCs/>
    </w:rPr>
  </w:style>
  <w:style w:type="character" w:customStyle="1" w:styleId="CommentSubjectChar">
    <w:name w:val="Comment Subject Char"/>
    <w:link w:val="CommentSubject"/>
    <w:rsid w:val="00912652"/>
    <w:rPr>
      <w:b/>
      <w:bCs/>
    </w:rPr>
  </w:style>
  <w:style w:type="paragraph" w:styleId="Header">
    <w:name w:val="header"/>
    <w:basedOn w:val="Normal"/>
    <w:link w:val="HeaderChar"/>
    <w:rsid w:val="00CE339B"/>
    <w:pPr>
      <w:tabs>
        <w:tab w:val="center" w:pos="4680"/>
        <w:tab w:val="right" w:pos="9360"/>
      </w:tabs>
    </w:pPr>
  </w:style>
  <w:style w:type="character" w:customStyle="1" w:styleId="HeaderChar">
    <w:name w:val="Header Char"/>
    <w:basedOn w:val="DefaultParagraphFont"/>
    <w:link w:val="Header"/>
    <w:rsid w:val="00CE339B"/>
    <w:rPr>
      <w:sz w:val="24"/>
      <w:szCs w:val="24"/>
    </w:rPr>
  </w:style>
  <w:style w:type="paragraph" w:styleId="Footer">
    <w:name w:val="footer"/>
    <w:basedOn w:val="Normal"/>
    <w:link w:val="FooterChar"/>
    <w:rsid w:val="00CE339B"/>
    <w:pPr>
      <w:tabs>
        <w:tab w:val="center" w:pos="4680"/>
        <w:tab w:val="right" w:pos="9360"/>
      </w:tabs>
    </w:pPr>
  </w:style>
  <w:style w:type="character" w:customStyle="1" w:styleId="FooterChar">
    <w:name w:val="Footer Char"/>
    <w:basedOn w:val="DefaultParagraphFont"/>
    <w:link w:val="Footer"/>
    <w:rsid w:val="00CE339B"/>
    <w:rPr>
      <w:sz w:val="24"/>
      <w:szCs w:val="24"/>
    </w:rPr>
  </w:style>
  <w:style w:type="character" w:customStyle="1" w:styleId="normaltextrun">
    <w:name w:val="normaltextrun"/>
    <w:basedOn w:val="DefaultParagraphFont"/>
    <w:rsid w:val="00EF5F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4613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ucop.edu/construction-services/advertisements/index.html" TargetMode="External"/><Relationship Id="rId13" Type="http://schemas.openxmlformats.org/officeDocument/2006/relationships/header" Target="header3.xml"/><Relationship Id="rId18"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yperlink" Target="https://ucop.edu/sbe-dvbe-certifications"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47BD79-7452-4143-933F-AC3D40674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54</Words>
  <Characters>60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University of California, San Francisco</vt:lpstr>
    </vt:vector>
  </TitlesOfParts>
  <Company>UCSF MEDICAL CENTER</Company>
  <LinksUpToDate>false</LinksUpToDate>
  <CharactersWithSpaces>7051</CharactersWithSpaces>
  <SharedDoc>false</SharedDoc>
  <HLinks>
    <vt:vector size="12" baseType="variant">
      <vt:variant>
        <vt:i4>5767244</vt:i4>
      </vt:variant>
      <vt:variant>
        <vt:i4>307</vt:i4>
      </vt:variant>
      <vt:variant>
        <vt:i4>0</vt:i4>
      </vt:variant>
      <vt:variant>
        <vt:i4>5</vt:i4>
      </vt:variant>
      <vt:variant>
        <vt:lpwstr>http://www.designandconstruction.uci.edu/</vt:lpwstr>
      </vt:variant>
      <vt:variant>
        <vt:lpwstr/>
      </vt:variant>
      <vt:variant>
        <vt:i4>7143546</vt:i4>
      </vt:variant>
      <vt:variant>
        <vt:i4>304</vt:i4>
      </vt:variant>
      <vt:variant>
        <vt:i4>0</vt:i4>
      </vt:variant>
      <vt:variant>
        <vt:i4>5</vt:i4>
      </vt:variant>
      <vt:variant>
        <vt:lpwstr>http://www.cp.berkele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alifornia, San Francisco</dc:title>
  <dc:subject/>
  <dc:creator>Cristina Lindow</dc:creator>
  <cp:keywords/>
  <cp:lastModifiedBy>Lisa M. Dodd</cp:lastModifiedBy>
  <cp:revision>2</cp:revision>
  <cp:lastPrinted>2010-01-12T18:12:00Z</cp:lastPrinted>
  <dcterms:created xsi:type="dcterms:W3CDTF">2023-02-16T00:18:00Z</dcterms:created>
  <dcterms:modified xsi:type="dcterms:W3CDTF">2023-02-16T00:18:00Z</dcterms:modified>
</cp:coreProperties>
</file>